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02A6B" w14:textId="141FB5D9" w:rsidR="007F7584" w:rsidRDefault="005D6C9C" w:rsidP="00A753F3">
      <w:pPr>
        <w:jc w:val="center"/>
        <w:rPr>
          <w:b/>
          <w:iCs/>
          <w:sz w:val="28"/>
          <w:szCs w:val="28"/>
        </w:rPr>
      </w:pPr>
      <w:r>
        <w:rPr>
          <w:b/>
          <w:iCs/>
          <w:sz w:val="28"/>
          <w:szCs w:val="28"/>
        </w:rPr>
        <w:t xml:space="preserve">Draft </w:t>
      </w:r>
      <w:r w:rsidR="00994249" w:rsidRPr="001D7849">
        <w:rPr>
          <w:b/>
          <w:iCs/>
          <w:sz w:val="28"/>
          <w:szCs w:val="28"/>
        </w:rPr>
        <w:t>Concept Note</w:t>
      </w:r>
    </w:p>
    <w:p w14:paraId="074D92CF" w14:textId="77777777" w:rsidR="00A753F3" w:rsidRPr="00B42721" w:rsidRDefault="00A753F3" w:rsidP="00B42721">
      <w:pPr>
        <w:jc w:val="center"/>
        <w:rPr>
          <w:rFonts w:eastAsia="SimSun"/>
          <w:b/>
          <w:iCs/>
          <w:sz w:val="28"/>
          <w:szCs w:val="28"/>
        </w:rPr>
      </w:pPr>
    </w:p>
    <w:p w14:paraId="0BE3B8E2" w14:textId="28D9DF33" w:rsidR="007570F6" w:rsidRDefault="00A753F3" w:rsidP="00A753F3">
      <w:pPr>
        <w:jc w:val="center"/>
        <w:rPr>
          <w:b/>
          <w:w w:val="90"/>
          <w:sz w:val="28"/>
          <w:szCs w:val="28"/>
        </w:rPr>
      </w:pPr>
      <w:r>
        <w:rPr>
          <w:b/>
          <w:w w:val="90"/>
          <w:sz w:val="28"/>
          <w:szCs w:val="28"/>
        </w:rPr>
        <w:t xml:space="preserve">1,460 Days Left: </w:t>
      </w:r>
      <w:r w:rsidRPr="00A753F3">
        <w:rPr>
          <w:b/>
          <w:w w:val="90"/>
          <w:sz w:val="28"/>
          <w:szCs w:val="28"/>
        </w:rPr>
        <w:t xml:space="preserve">Countdown to 2023 </w:t>
      </w:r>
      <w:r w:rsidR="0089704D">
        <w:rPr>
          <w:b/>
          <w:w w:val="90"/>
          <w:sz w:val="28"/>
          <w:szCs w:val="28"/>
        </w:rPr>
        <w:t>– towards the mid-point of SDGs</w:t>
      </w:r>
    </w:p>
    <w:p w14:paraId="2800714C" w14:textId="705B6398" w:rsidR="00947AB3" w:rsidRPr="004E69BC" w:rsidRDefault="00947AB3" w:rsidP="004E69BC">
      <w:pPr>
        <w:jc w:val="center"/>
        <w:rPr>
          <w:b/>
          <w:sz w:val="22"/>
          <w:szCs w:val="22"/>
        </w:rPr>
      </w:pPr>
    </w:p>
    <w:p w14:paraId="58CC803C" w14:textId="0EA1D32E" w:rsidR="00EB29F2" w:rsidRPr="004E69BC" w:rsidRDefault="00AD4764" w:rsidP="008C2458">
      <w:pPr>
        <w:jc w:val="center"/>
        <w:rPr>
          <w:b/>
        </w:rPr>
      </w:pPr>
      <w:r w:rsidRPr="004E69BC">
        <w:rPr>
          <w:b/>
        </w:rPr>
        <w:t>2</w:t>
      </w:r>
      <w:r w:rsidR="005D6C9C">
        <w:rPr>
          <w:b/>
        </w:rPr>
        <w:t>6</w:t>
      </w:r>
      <w:r w:rsidR="00293F4A" w:rsidRPr="004E69BC">
        <w:rPr>
          <w:b/>
        </w:rPr>
        <w:t xml:space="preserve"> </w:t>
      </w:r>
      <w:r w:rsidR="005D6C9C">
        <w:rPr>
          <w:b/>
        </w:rPr>
        <w:t>September</w:t>
      </w:r>
      <w:r w:rsidR="00C723A6" w:rsidRPr="004E69BC">
        <w:rPr>
          <w:b/>
        </w:rPr>
        <w:t xml:space="preserve"> </w:t>
      </w:r>
      <w:r w:rsidR="00A34D6D" w:rsidRPr="004E69BC">
        <w:rPr>
          <w:b/>
        </w:rPr>
        <w:t>201</w:t>
      </w:r>
      <w:r w:rsidR="00293F4A" w:rsidRPr="004E69BC">
        <w:rPr>
          <w:b/>
        </w:rPr>
        <w:t>9</w:t>
      </w:r>
      <w:r w:rsidR="00EE7519" w:rsidRPr="004E69BC">
        <w:rPr>
          <w:b/>
        </w:rPr>
        <w:t>,</w:t>
      </w:r>
      <w:r w:rsidRPr="004E69BC">
        <w:rPr>
          <w:b/>
        </w:rPr>
        <w:t xml:space="preserve"> </w:t>
      </w:r>
      <w:r w:rsidR="005D6C9C">
        <w:rPr>
          <w:b/>
        </w:rPr>
        <w:t>8:00-9:</w:t>
      </w:r>
      <w:r w:rsidR="00B560E7">
        <w:rPr>
          <w:b/>
        </w:rPr>
        <w:t>45</w:t>
      </w:r>
      <w:r w:rsidR="006E340F">
        <w:rPr>
          <w:b/>
        </w:rPr>
        <w:t xml:space="preserve"> </w:t>
      </w:r>
      <w:r w:rsidR="006E340F" w:rsidRPr="006E340F">
        <w:rPr>
          <w:b/>
        </w:rPr>
        <w:t>(up</w:t>
      </w:r>
      <w:r w:rsidR="00F64642">
        <w:rPr>
          <w:b/>
        </w:rPr>
        <w:t xml:space="preserve"> </w:t>
      </w:r>
      <w:r w:rsidR="006E340F" w:rsidRPr="006E340F">
        <w:rPr>
          <w:b/>
        </w:rPr>
        <w:t>to 10:00)</w:t>
      </w:r>
    </w:p>
    <w:p w14:paraId="2800714E" w14:textId="44A9D1B2" w:rsidR="002B70CF" w:rsidRPr="004E69BC" w:rsidRDefault="00A06BAF" w:rsidP="00904456">
      <w:pPr>
        <w:jc w:val="center"/>
        <w:rPr>
          <w:b/>
        </w:rPr>
      </w:pPr>
      <w:r w:rsidRPr="004E69BC">
        <w:rPr>
          <w:b/>
        </w:rPr>
        <w:t>Delegates</w:t>
      </w:r>
      <w:r w:rsidR="004749F9" w:rsidRPr="004E69BC">
        <w:rPr>
          <w:b/>
        </w:rPr>
        <w:t xml:space="preserve"> </w:t>
      </w:r>
      <w:r w:rsidR="000A4B2A" w:rsidRPr="004E69BC">
        <w:rPr>
          <w:b/>
        </w:rPr>
        <w:t>Dining</w:t>
      </w:r>
      <w:r w:rsidR="00C60DCA" w:rsidRPr="004E69BC">
        <w:rPr>
          <w:b/>
        </w:rPr>
        <w:t xml:space="preserve"> </w:t>
      </w:r>
      <w:r w:rsidR="002A0968" w:rsidRPr="004E69BC">
        <w:rPr>
          <w:b/>
        </w:rPr>
        <w:t>Room</w:t>
      </w:r>
      <w:r w:rsidR="00AB3941" w:rsidRPr="004E69BC">
        <w:rPr>
          <w:b/>
        </w:rPr>
        <w:t xml:space="preserve">, </w:t>
      </w:r>
      <w:r w:rsidR="00830270" w:rsidRPr="004E69BC">
        <w:rPr>
          <w:b/>
        </w:rPr>
        <w:t>UN Conference Building</w:t>
      </w:r>
      <w:r w:rsidR="002A0968" w:rsidRPr="004E69BC">
        <w:rPr>
          <w:b/>
        </w:rPr>
        <w:t xml:space="preserve">, </w:t>
      </w:r>
      <w:r w:rsidR="00590141" w:rsidRPr="004E69BC">
        <w:rPr>
          <w:b/>
        </w:rPr>
        <w:t>New York</w:t>
      </w:r>
      <w:r w:rsidR="008D4A36" w:rsidRPr="004E69BC">
        <w:rPr>
          <w:b/>
        </w:rPr>
        <w:t>, USA</w:t>
      </w:r>
    </w:p>
    <w:p w14:paraId="3CE95E06" w14:textId="77777777" w:rsidR="00EE7519" w:rsidRPr="001D7849" w:rsidRDefault="00EE7519" w:rsidP="00904456">
      <w:pPr>
        <w:spacing w:after="120"/>
        <w:rPr>
          <w:b/>
          <w:sz w:val="21"/>
          <w:szCs w:val="21"/>
        </w:rPr>
      </w:pPr>
    </w:p>
    <w:p w14:paraId="7343A714" w14:textId="7DE800A7" w:rsidR="00542412" w:rsidRPr="00DD2F97" w:rsidRDefault="005D6C9C" w:rsidP="00542412">
      <w:pPr>
        <w:rPr>
          <w:b/>
          <w:sz w:val="22"/>
          <w:szCs w:val="22"/>
        </w:rPr>
      </w:pPr>
      <w:r w:rsidRPr="00DD2F97">
        <w:rPr>
          <w:b/>
          <w:sz w:val="22"/>
          <w:szCs w:val="22"/>
        </w:rPr>
        <w:t>Co-h</w:t>
      </w:r>
      <w:r w:rsidR="00293F4A" w:rsidRPr="00DD2F97">
        <w:rPr>
          <w:b/>
          <w:sz w:val="22"/>
          <w:szCs w:val="22"/>
        </w:rPr>
        <w:t>ost</w:t>
      </w:r>
      <w:r w:rsidR="00DD2F97">
        <w:rPr>
          <w:b/>
          <w:sz w:val="22"/>
          <w:szCs w:val="22"/>
        </w:rPr>
        <w:t>s</w:t>
      </w:r>
    </w:p>
    <w:p w14:paraId="1BC6AB1B" w14:textId="5F02C48A" w:rsidR="00C632B1" w:rsidRPr="00DD2F97" w:rsidRDefault="000D5C10" w:rsidP="002F4C08">
      <w:pPr>
        <w:pStyle w:val="ListParagraph"/>
        <w:numPr>
          <w:ilvl w:val="0"/>
          <w:numId w:val="1"/>
        </w:numPr>
        <w:rPr>
          <w:bCs/>
          <w:sz w:val="22"/>
          <w:szCs w:val="22"/>
        </w:rPr>
      </w:pPr>
      <w:r>
        <w:rPr>
          <w:sz w:val="22"/>
          <w:szCs w:val="22"/>
        </w:rPr>
        <w:t xml:space="preserve">Confirmed: </w:t>
      </w:r>
      <w:r w:rsidR="00293F4A" w:rsidRPr="00DD2F97">
        <w:rPr>
          <w:bCs/>
          <w:noProof/>
          <w:sz w:val="22"/>
          <w:szCs w:val="22"/>
        </w:rPr>
        <w:t>UHC2030</w:t>
      </w:r>
      <w:r>
        <w:rPr>
          <w:sz w:val="22"/>
          <w:szCs w:val="22"/>
        </w:rPr>
        <w:t>, including CSEM and PSC</w:t>
      </w:r>
    </w:p>
    <w:p w14:paraId="0DA194C1" w14:textId="25AB91DB" w:rsidR="00A96F1E" w:rsidRPr="00DD2F97" w:rsidRDefault="000D5C10" w:rsidP="00A96F1E">
      <w:pPr>
        <w:pStyle w:val="ListParagraph"/>
        <w:numPr>
          <w:ilvl w:val="0"/>
          <w:numId w:val="1"/>
        </w:numPr>
        <w:rPr>
          <w:bCs/>
          <w:sz w:val="22"/>
          <w:szCs w:val="22"/>
        </w:rPr>
      </w:pPr>
      <w:bookmarkStart w:id="0" w:name="_Hlk13482408"/>
      <w:r>
        <w:rPr>
          <w:sz w:val="22"/>
          <w:szCs w:val="22"/>
        </w:rPr>
        <w:t xml:space="preserve">To be confirmed: </w:t>
      </w:r>
      <w:r w:rsidR="00A96F1E" w:rsidRPr="00DD2F97">
        <w:rPr>
          <w:bCs/>
          <w:sz w:val="22"/>
          <w:szCs w:val="22"/>
        </w:rPr>
        <w:t>Group of Friends of UHC and Global Health</w:t>
      </w:r>
      <w:bookmarkEnd w:id="0"/>
    </w:p>
    <w:p w14:paraId="35127981" w14:textId="77777777" w:rsidR="005D6C9C" w:rsidRPr="00DD2F97" w:rsidRDefault="005D6C9C" w:rsidP="005D6C9C">
      <w:pPr>
        <w:rPr>
          <w:b/>
          <w:sz w:val="22"/>
          <w:szCs w:val="22"/>
        </w:rPr>
      </w:pPr>
    </w:p>
    <w:p w14:paraId="0D52FD57" w14:textId="5C39EBA8" w:rsidR="00D40869" w:rsidRPr="00DD2F97" w:rsidRDefault="005D6C9C" w:rsidP="005D6C9C">
      <w:pPr>
        <w:rPr>
          <w:b/>
          <w:sz w:val="22"/>
          <w:szCs w:val="22"/>
        </w:rPr>
      </w:pPr>
      <w:bookmarkStart w:id="1" w:name="_Hlk13482399"/>
      <w:r w:rsidRPr="00DD2F97">
        <w:rPr>
          <w:b/>
          <w:sz w:val="22"/>
          <w:szCs w:val="22"/>
        </w:rPr>
        <w:t xml:space="preserve">Co-organizers </w:t>
      </w:r>
    </w:p>
    <w:bookmarkEnd w:id="1"/>
    <w:p w14:paraId="1CB85741" w14:textId="59622E1E" w:rsidR="00720FC7" w:rsidRDefault="000D5C10" w:rsidP="00A753F3">
      <w:pPr>
        <w:pStyle w:val="ListParagraph"/>
        <w:numPr>
          <w:ilvl w:val="0"/>
          <w:numId w:val="28"/>
        </w:numPr>
        <w:rPr>
          <w:sz w:val="22"/>
          <w:szCs w:val="22"/>
        </w:rPr>
      </w:pPr>
      <w:r>
        <w:rPr>
          <w:sz w:val="22"/>
          <w:szCs w:val="22"/>
        </w:rPr>
        <w:t xml:space="preserve">Confirmed: </w:t>
      </w:r>
      <w:r w:rsidR="00720FC7">
        <w:rPr>
          <w:sz w:val="22"/>
          <w:szCs w:val="22"/>
        </w:rPr>
        <w:t xml:space="preserve">The </w:t>
      </w:r>
      <w:r w:rsidR="00720FC7" w:rsidRPr="00A753F3">
        <w:rPr>
          <w:sz w:val="22"/>
          <w:szCs w:val="22"/>
        </w:rPr>
        <w:t xml:space="preserve">World Bank </w:t>
      </w:r>
      <w:r w:rsidR="00720FC7">
        <w:rPr>
          <w:sz w:val="22"/>
          <w:szCs w:val="22"/>
        </w:rPr>
        <w:t>Group, UN Foundation</w:t>
      </w:r>
    </w:p>
    <w:p w14:paraId="7E9F0324" w14:textId="77EBD017" w:rsidR="00A753F3" w:rsidRPr="000D5C10" w:rsidRDefault="000D5C10" w:rsidP="000D5C10">
      <w:pPr>
        <w:pStyle w:val="ListParagraph"/>
        <w:numPr>
          <w:ilvl w:val="0"/>
          <w:numId w:val="28"/>
        </w:numPr>
        <w:rPr>
          <w:sz w:val="22"/>
          <w:szCs w:val="22"/>
        </w:rPr>
      </w:pPr>
      <w:r>
        <w:rPr>
          <w:sz w:val="22"/>
          <w:szCs w:val="22"/>
        </w:rPr>
        <w:t xml:space="preserve">To be confirmed: </w:t>
      </w:r>
      <w:r w:rsidR="0089704D">
        <w:rPr>
          <w:sz w:val="22"/>
          <w:szCs w:val="22"/>
        </w:rPr>
        <w:t>Rockefeller Foundation, Gates Found</w:t>
      </w:r>
      <w:r>
        <w:rPr>
          <w:sz w:val="22"/>
          <w:szCs w:val="22"/>
        </w:rPr>
        <w:t xml:space="preserve">ation, </w:t>
      </w:r>
      <w:r w:rsidR="00C37AEB" w:rsidRPr="000D5C10">
        <w:rPr>
          <w:sz w:val="22"/>
          <w:szCs w:val="22"/>
        </w:rPr>
        <w:t>GFF</w:t>
      </w:r>
      <w:r w:rsidRPr="000D5C10">
        <w:rPr>
          <w:sz w:val="22"/>
          <w:szCs w:val="22"/>
        </w:rPr>
        <w:t>, Save the Children</w:t>
      </w:r>
      <w:r>
        <w:rPr>
          <w:sz w:val="22"/>
          <w:szCs w:val="22"/>
        </w:rPr>
        <w:t xml:space="preserve">, </w:t>
      </w:r>
      <w:r w:rsidR="00A96F1E" w:rsidRPr="000D5C10">
        <w:rPr>
          <w:sz w:val="22"/>
          <w:szCs w:val="22"/>
        </w:rPr>
        <w:t>IFRC</w:t>
      </w:r>
      <w:r>
        <w:rPr>
          <w:sz w:val="22"/>
          <w:szCs w:val="22"/>
        </w:rPr>
        <w:t xml:space="preserve">, </w:t>
      </w:r>
      <w:r w:rsidR="00A753F3" w:rsidRPr="000D5C10">
        <w:rPr>
          <w:sz w:val="22"/>
          <w:szCs w:val="22"/>
        </w:rPr>
        <w:t xml:space="preserve">WHO </w:t>
      </w:r>
    </w:p>
    <w:p w14:paraId="4EED8B51" w14:textId="77777777" w:rsidR="005D6C9C" w:rsidRPr="005D6C9C" w:rsidRDefault="005D6C9C" w:rsidP="005D6C9C">
      <w:pPr>
        <w:rPr>
          <w:b/>
          <w:sz w:val="22"/>
          <w:szCs w:val="22"/>
        </w:rPr>
      </w:pPr>
    </w:p>
    <w:p w14:paraId="428A78EF" w14:textId="1B8043A3" w:rsidR="00A96F1E" w:rsidRPr="0089704D" w:rsidRDefault="004410EF" w:rsidP="0089704D">
      <w:pPr>
        <w:rPr>
          <w:b/>
          <w:sz w:val="22"/>
          <w:szCs w:val="22"/>
        </w:rPr>
      </w:pPr>
      <w:bookmarkStart w:id="2" w:name="_Hlk13481961"/>
      <w:r w:rsidRPr="00D957AA">
        <w:rPr>
          <w:b/>
          <w:sz w:val="22"/>
          <w:szCs w:val="22"/>
        </w:rPr>
        <w:t>Background</w:t>
      </w:r>
    </w:p>
    <w:p w14:paraId="29C81946" w14:textId="77777777" w:rsidR="00A753F3" w:rsidRPr="00DD2F97" w:rsidRDefault="004037F9" w:rsidP="00A753F3">
      <w:pPr>
        <w:rPr>
          <w:rFonts w:eastAsiaTheme="minorEastAsia"/>
          <w:sz w:val="22"/>
          <w:szCs w:val="22"/>
        </w:rPr>
      </w:pPr>
      <w:hyperlink r:id="rId11" w:history="1">
        <w:r w:rsidR="00A753F3" w:rsidRPr="00D539C7">
          <w:rPr>
            <w:rStyle w:val="Hyperlink"/>
            <w:rFonts w:eastAsiaTheme="minorEastAsia"/>
            <w:sz w:val="22"/>
            <w:szCs w:val="22"/>
          </w:rPr>
          <w:t>The International Health Partnership for UHC 2030 (UHC2030)</w:t>
        </w:r>
      </w:hyperlink>
      <w:r w:rsidR="00A753F3" w:rsidRPr="00DD2F97">
        <w:rPr>
          <w:rFonts w:eastAsiaTheme="minorEastAsia"/>
          <w:sz w:val="22"/>
          <w:szCs w:val="22"/>
        </w:rPr>
        <w:t xml:space="preserve"> is a movement for accelerating equitable and sustainable progress towards universal health coverage (UHC). </w:t>
      </w:r>
      <w:r w:rsidR="00A753F3" w:rsidRPr="00DD2F97">
        <w:rPr>
          <w:sz w:val="22"/>
          <w:szCs w:val="22"/>
        </w:rPr>
        <w:t>UHC2030 offer</w:t>
      </w:r>
      <w:r w:rsidR="00A753F3">
        <w:rPr>
          <w:sz w:val="22"/>
          <w:szCs w:val="22"/>
        </w:rPr>
        <w:t>s</w:t>
      </w:r>
      <w:r w:rsidR="00A753F3" w:rsidRPr="00DD2F97">
        <w:rPr>
          <w:sz w:val="22"/>
          <w:szCs w:val="22"/>
        </w:rPr>
        <w:t xml:space="preserve"> voices for UHC, working better together for UHC and knowledge &amp; networks for UHC as a cornerstone to achieving Sustainable Development Goals 3 by 2030. </w:t>
      </w:r>
      <w:r w:rsidR="00A753F3" w:rsidRPr="00DD2F97">
        <w:rPr>
          <w:rFonts w:eastAsiaTheme="minorEastAsia"/>
          <w:sz w:val="22"/>
          <w:szCs w:val="22"/>
        </w:rPr>
        <w:t>This multi-stakeholder partnership was established in 2016, responding to the commitment of member states in the Addis Ababa Action Agenda of the Third International Conference on Financing for Development (A/RES/69/313) to enhance international coordination and enabling environments at all levels to strengthen national health systems and achieve UHC.</w:t>
      </w:r>
    </w:p>
    <w:p w14:paraId="7C7E4F91" w14:textId="77777777" w:rsidR="00A753F3" w:rsidRPr="00DD2F97" w:rsidRDefault="00A753F3" w:rsidP="00A753F3">
      <w:pPr>
        <w:rPr>
          <w:rFonts w:eastAsiaTheme="minorEastAsia"/>
          <w:sz w:val="22"/>
          <w:szCs w:val="22"/>
        </w:rPr>
      </w:pPr>
    </w:p>
    <w:p w14:paraId="14BF7646" w14:textId="10291401" w:rsidR="00A753F3" w:rsidRDefault="00A753F3" w:rsidP="00A753F3">
      <w:pPr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 xml:space="preserve">UHC2030, in support of </w:t>
      </w:r>
      <w:hyperlink r:id="rId12" w:history="1">
        <w:r w:rsidRPr="00D539C7">
          <w:rPr>
            <w:rStyle w:val="Hyperlink"/>
            <w:rFonts w:eastAsiaTheme="minorEastAsia"/>
            <w:sz w:val="22"/>
            <w:szCs w:val="22"/>
          </w:rPr>
          <w:t>Group of Friends of UHC and Global Health</w:t>
        </w:r>
      </w:hyperlink>
      <w:r>
        <w:rPr>
          <w:rFonts w:eastAsiaTheme="minorEastAsia"/>
          <w:sz w:val="22"/>
          <w:szCs w:val="22"/>
        </w:rPr>
        <w:t xml:space="preserve">, </w:t>
      </w:r>
      <w:r w:rsidRPr="00DD2F97">
        <w:rPr>
          <w:rFonts w:eastAsiaTheme="minorEastAsia"/>
          <w:sz w:val="22"/>
          <w:szCs w:val="22"/>
        </w:rPr>
        <w:t xml:space="preserve">has been supporting the preparatory process of the UN High-level Meeting on UHC in 2019 (UN HLM) and developed a set of </w:t>
      </w:r>
      <w:hyperlink r:id="rId13" w:history="1">
        <w:r w:rsidRPr="00E76A89">
          <w:rPr>
            <w:rStyle w:val="Hyperlink"/>
            <w:rFonts w:eastAsiaTheme="minorEastAsia"/>
            <w:sz w:val="22"/>
            <w:szCs w:val="22"/>
          </w:rPr>
          <w:t>Key Asks from the UHC Movement (UHC Key Asks)</w:t>
        </w:r>
      </w:hyperlink>
      <w:r w:rsidRPr="00DD2F97">
        <w:rPr>
          <w:rFonts w:eastAsiaTheme="minorEastAsia"/>
          <w:sz w:val="22"/>
          <w:szCs w:val="22"/>
        </w:rPr>
        <w:t xml:space="preserve">, which fed into the UHC Political Declaration and used the foundation for coordinated advocacy efforts of all partners. UHC2030 </w:t>
      </w:r>
      <w:r>
        <w:rPr>
          <w:rFonts w:eastAsiaTheme="minorEastAsia"/>
          <w:sz w:val="22"/>
          <w:szCs w:val="22"/>
        </w:rPr>
        <w:t xml:space="preserve">and </w:t>
      </w:r>
      <w:hyperlink r:id="rId14" w:history="1">
        <w:r w:rsidRPr="00E76A89">
          <w:rPr>
            <w:rStyle w:val="Hyperlink"/>
            <w:rFonts w:eastAsiaTheme="minorEastAsia"/>
            <w:sz w:val="22"/>
            <w:szCs w:val="22"/>
          </w:rPr>
          <w:t>Civil Society Engagement Mechanism (CSEM)</w:t>
        </w:r>
      </w:hyperlink>
      <w:r w:rsidRPr="00DD2F97">
        <w:rPr>
          <w:rFonts w:eastAsiaTheme="minorEastAsia"/>
          <w:sz w:val="22"/>
          <w:szCs w:val="22"/>
        </w:rPr>
        <w:t xml:space="preserve"> partners also organized </w:t>
      </w:r>
      <w:r>
        <w:rPr>
          <w:rFonts w:eastAsiaTheme="minorEastAsia"/>
          <w:sz w:val="22"/>
          <w:szCs w:val="22"/>
        </w:rPr>
        <w:t xml:space="preserve">a </w:t>
      </w:r>
      <w:hyperlink r:id="rId15" w:history="1">
        <w:r w:rsidRPr="00D539C7">
          <w:rPr>
            <w:rStyle w:val="Hyperlink"/>
            <w:rFonts w:eastAsiaTheme="minorEastAsia"/>
            <w:sz w:val="22"/>
            <w:szCs w:val="22"/>
          </w:rPr>
          <w:t>series of advocacy meetings in targeted countries</w:t>
        </w:r>
      </w:hyperlink>
      <w:r w:rsidRPr="00DD2F97">
        <w:rPr>
          <w:rFonts w:eastAsiaTheme="minorEastAsia"/>
          <w:sz w:val="22"/>
          <w:szCs w:val="22"/>
        </w:rPr>
        <w:t xml:space="preserve"> to mobili</w:t>
      </w:r>
      <w:r>
        <w:rPr>
          <w:rFonts w:eastAsiaTheme="minorEastAsia"/>
          <w:sz w:val="22"/>
          <w:szCs w:val="22"/>
        </w:rPr>
        <w:t>z</w:t>
      </w:r>
      <w:r w:rsidRPr="00DD2F97">
        <w:rPr>
          <w:rFonts w:eastAsiaTheme="minorEastAsia"/>
          <w:sz w:val="22"/>
          <w:szCs w:val="22"/>
        </w:rPr>
        <w:t xml:space="preserve">e political leadership and influence the overall outcome of the UN HLM. </w:t>
      </w:r>
    </w:p>
    <w:p w14:paraId="12F12329" w14:textId="77777777" w:rsidR="00A753F3" w:rsidRPr="00A753F3" w:rsidRDefault="00A753F3" w:rsidP="00A753F3">
      <w:pPr>
        <w:rPr>
          <w:rFonts w:eastAsiaTheme="minorEastAsia"/>
          <w:sz w:val="22"/>
          <w:szCs w:val="22"/>
        </w:rPr>
      </w:pPr>
    </w:p>
    <w:p w14:paraId="4C56B7C6" w14:textId="05B0E762" w:rsidR="006E1992" w:rsidRDefault="00D27996">
      <w:pPr>
        <w:rPr>
          <w:sz w:val="22"/>
          <w:szCs w:val="22"/>
        </w:rPr>
      </w:pPr>
      <w:r w:rsidRPr="00D27996">
        <w:rPr>
          <w:sz w:val="22"/>
          <w:szCs w:val="22"/>
        </w:rPr>
        <w:t>The UN High-level Meeting on UHC is a major opportunity to mobilize the highest political support for UHC as the cornerstone for achieving SDG3 and delivering successful outcomes for other health-related initiatives, as well as setting UHC milestones by 2023, as a mid-point for the 2030 goals. The Climate Action Summit, SDG Summit and the High-Level Dialogue on Financing for Development provide further opportunities for mutually reinforcing action for UHC. To deliver highest-level political commitments on health this September, it is critical to identify concrete follow up actions across the political declarations and seize upcoming opportunities until 2023 for tracking progress of k</w:t>
      </w:r>
      <w:r>
        <w:rPr>
          <w:sz w:val="22"/>
          <w:szCs w:val="22"/>
        </w:rPr>
        <w:t xml:space="preserve">ey commitments to achieve UHC. </w:t>
      </w:r>
    </w:p>
    <w:p w14:paraId="6EA94396" w14:textId="77777777" w:rsidR="00D27996" w:rsidRPr="00EB29F2" w:rsidRDefault="00D27996">
      <w:pPr>
        <w:rPr>
          <w:sz w:val="22"/>
          <w:szCs w:val="22"/>
        </w:rPr>
      </w:pPr>
    </w:p>
    <w:p w14:paraId="0A2DF110" w14:textId="5ADAA542" w:rsidR="00C53D7B" w:rsidRPr="0089704D" w:rsidRDefault="000717D1" w:rsidP="0089704D">
      <w:pPr>
        <w:rPr>
          <w:b/>
          <w:sz w:val="22"/>
          <w:szCs w:val="22"/>
        </w:rPr>
      </w:pPr>
      <w:r w:rsidRPr="00EB29F2">
        <w:rPr>
          <w:b/>
          <w:sz w:val="22"/>
          <w:szCs w:val="22"/>
        </w:rPr>
        <w:t>Objective</w:t>
      </w:r>
      <w:r w:rsidR="00BB7851" w:rsidRPr="00EB29F2">
        <w:rPr>
          <w:b/>
          <w:sz w:val="22"/>
          <w:szCs w:val="22"/>
        </w:rPr>
        <w:t>s</w:t>
      </w:r>
      <w:r w:rsidRPr="00EB29F2">
        <w:rPr>
          <w:b/>
          <w:sz w:val="22"/>
          <w:szCs w:val="22"/>
        </w:rPr>
        <w:t xml:space="preserve"> </w:t>
      </w:r>
    </w:p>
    <w:p w14:paraId="3BDA06E8" w14:textId="77777777" w:rsidR="002E1774" w:rsidRPr="002E1774" w:rsidRDefault="002E1774" w:rsidP="002E1774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2E1774">
        <w:rPr>
          <w:sz w:val="22"/>
          <w:szCs w:val="22"/>
        </w:rPr>
        <w:t>Initiate a discussion on how to operationalize follow up actions of the health-related elements of political declarations of the UN HLMs in 2019</w:t>
      </w:r>
    </w:p>
    <w:p w14:paraId="19E2E735" w14:textId="77777777" w:rsidR="00D27996" w:rsidRDefault="002E1774" w:rsidP="00A753F3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2E1774">
        <w:rPr>
          <w:sz w:val="22"/>
          <w:szCs w:val="22"/>
        </w:rPr>
        <w:t>Identify options for tracking progress of key commitments through formal follow up mechanisms of the Sustainable Development Goals</w:t>
      </w:r>
    </w:p>
    <w:p w14:paraId="5778011B" w14:textId="30F3F3F6" w:rsidR="00A753F3" w:rsidRPr="00D27996" w:rsidRDefault="00D27996" w:rsidP="00A753F3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D27996">
        <w:rPr>
          <w:sz w:val="22"/>
          <w:szCs w:val="22"/>
        </w:rPr>
        <w:t>Promote investment in health and participatory multi-stakeholder platforms to strengthen social accountability</w:t>
      </w:r>
    </w:p>
    <w:p w14:paraId="77CD2AE8" w14:textId="77777777" w:rsidR="00D27996" w:rsidRDefault="00D27996" w:rsidP="00A753F3">
      <w:pPr>
        <w:rPr>
          <w:rFonts w:eastAsiaTheme="minorEastAsia"/>
          <w:b/>
          <w:sz w:val="22"/>
          <w:szCs w:val="22"/>
          <w:lang w:eastAsia="ja-JP"/>
        </w:rPr>
      </w:pPr>
    </w:p>
    <w:p w14:paraId="65F29B07" w14:textId="70E7BA5A" w:rsidR="00E76A89" w:rsidRDefault="00E76A89" w:rsidP="006230B9">
      <w:pPr>
        <w:rPr>
          <w:rFonts w:eastAsiaTheme="minorEastAsia"/>
          <w:b/>
          <w:sz w:val="22"/>
          <w:szCs w:val="22"/>
          <w:lang w:eastAsia="ja-JP"/>
        </w:rPr>
      </w:pPr>
      <w:r>
        <w:rPr>
          <w:rFonts w:eastAsiaTheme="minorEastAsia"/>
          <w:b/>
          <w:sz w:val="22"/>
          <w:szCs w:val="22"/>
          <w:lang w:eastAsia="ja-JP"/>
        </w:rPr>
        <w:t>Target Audience</w:t>
      </w:r>
      <w:r w:rsidR="001E308F">
        <w:rPr>
          <w:rFonts w:eastAsiaTheme="minorEastAsia"/>
          <w:b/>
          <w:sz w:val="22"/>
          <w:szCs w:val="22"/>
          <w:lang w:eastAsia="ja-JP"/>
        </w:rPr>
        <w:t xml:space="preserve"> and Speakers</w:t>
      </w:r>
    </w:p>
    <w:p w14:paraId="4F4C6F27" w14:textId="73250DBA" w:rsidR="00E3536D" w:rsidRPr="0089704D" w:rsidRDefault="00E76A89" w:rsidP="0089704D">
      <w:pPr>
        <w:rPr>
          <w:rFonts w:eastAsiaTheme="minorEastAsia"/>
          <w:sz w:val="22"/>
          <w:szCs w:val="22"/>
          <w:lang w:eastAsia="ja-JP"/>
        </w:rPr>
      </w:pPr>
      <w:r w:rsidRPr="00E76A89">
        <w:rPr>
          <w:rFonts w:eastAsiaTheme="minorEastAsia"/>
          <w:sz w:val="22"/>
          <w:szCs w:val="22"/>
          <w:lang w:eastAsia="ja-JP"/>
        </w:rPr>
        <w:t>The primary target audience of this event would be Foreign</w:t>
      </w:r>
      <w:r w:rsidR="001E308F">
        <w:rPr>
          <w:rFonts w:eastAsiaTheme="minorEastAsia"/>
          <w:sz w:val="22"/>
          <w:szCs w:val="22"/>
          <w:lang w:eastAsia="ja-JP"/>
        </w:rPr>
        <w:t>, Finance</w:t>
      </w:r>
      <w:r w:rsidRPr="00E76A89">
        <w:rPr>
          <w:rFonts w:eastAsiaTheme="minorEastAsia"/>
          <w:sz w:val="22"/>
          <w:szCs w:val="22"/>
          <w:lang w:eastAsia="ja-JP"/>
        </w:rPr>
        <w:t xml:space="preserve"> and Health Ministers, </w:t>
      </w:r>
      <w:r w:rsidR="001E308F">
        <w:rPr>
          <w:rFonts w:eastAsiaTheme="minorEastAsia"/>
          <w:sz w:val="22"/>
          <w:szCs w:val="22"/>
          <w:lang w:eastAsia="ja-JP"/>
        </w:rPr>
        <w:t xml:space="preserve">and </w:t>
      </w:r>
      <w:r w:rsidRPr="00E76A89">
        <w:rPr>
          <w:rFonts w:eastAsiaTheme="minorEastAsia"/>
          <w:sz w:val="22"/>
          <w:szCs w:val="22"/>
          <w:lang w:eastAsia="ja-JP"/>
        </w:rPr>
        <w:t xml:space="preserve">high-level </w:t>
      </w:r>
      <w:r w:rsidR="001E308F">
        <w:rPr>
          <w:rFonts w:eastAsiaTheme="minorEastAsia"/>
          <w:sz w:val="22"/>
          <w:szCs w:val="22"/>
          <w:lang w:eastAsia="ja-JP"/>
        </w:rPr>
        <w:t>representatives from members of UHC2030 and Group of Friends of UHC and Global Health</w:t>
      </w:r>
      <w:r w:rsidRPr="00E76A89">
        <w:rPr>
          <w:rFonts w:eastAsiaTheme="minorEastAsia"/>
          <w:sz w:val="22"/>
          <w:szCs w:val="22"/>
          <w:lang w:eastAsia="ja-JP"/>
        </w:rPr>
        <w:t>.</w:t>
      </w:r>
      <w:r w:rsidR="001E308F">
        <w:rPr>
          <w:rFonts w:eastAsiaTheme="minorEastAsia"/>
          <w:sz w:val="22"/>
          <w:szCs w:val="22"/>
          <w:lang w:eastAsia="ja-JP"/>
        </w:rPr>
        <w:t xml:space="preserve"> </w:t>
      </w:r>
      <w:r w:rsidRPr="00E76A89">
        <w:rPr>
          <w:rFonts w:eastAsiaTheme="minorEastAsia"/>
          <w:sz w:val="22"/>
          <w:szCs w:val="22"/>
          <w:lang w:eastAsia="ja-JP"/>
        </w:rPr>
        <w:t>Target s</w:t>
      </w:r>
      <w:r w:rsidR="001E308F">
        <w:rPr>
          <w:rFonts w:eastAsiaTheme="minorEastAsia"/>
          <w:sz w:val="22"/>
          <w:szCs w:val="22"/>
          <w:lang w:eastAsia="ja-JP"/>
        </w:rPr>
        <w:t xml:space="preserve">peakers would be </w:t>
      </w:r>
      <w:r w:rsidRPr="00E76A89">
        <w:rPr>
          <w:rFonts w:eastAsiaTheme="minorEastAsia"/>
          <w:sz w:val="22"/>
          <w:szCs w:val="22"/>
          <w:lang w:eastAsia="ja-JP"/>
        </w:rPr>
        <w:t xml:space="preserve">ministerial </w:t>
      </w:r>
      <w:r w:rsidR="001E308F">
        <w:rPr>
          <w:rFonts w:eastAsiaTheme="minorEastAsia"/>
          <w:sz w:val="22"/>
          <w:szCs w:val="22"/>
          <w:lang w:eastAsia="ja-JP"/>
        </w:rPr>
        <w:t xml:space="preserve">level </w:t>
      </w:r>
      <w:r w:rsidRPr="00E76A89">
        <w:rPr>
          <w:rFonts w:eastAsiaTheme="minorEastAsia"/>
          <w:sz w:val="22"/>
          <w:szCs w:val="22"/>
          <w:lang w:eastAsia="ja-JP"/>
        </w:rPr>
        <w:t>or head of agency level.</w:t>
      </w:r>
      <w:bookmarkEnd w:id="2"/>
    </w:p>
    <w:p w14:paraId="4B7A2197" w14:textId="77777777" w:rsidR="00E3536D" w:rsidRDefault="00E3536D" w:rsidP="006230B9">
      <w:pPr>
        <w:rPr>
          <w:b/>
          <w:sz w:val="22"/>
          <w:szCs w:val="22"/>
        </w:rPr>
      </w:pPr>
    </w:p>
    <w:p w14:paraId="2162E1FC" w14:textId="77777777" w:rsidR="00A46892" w:rsidRDefault="00A46892" w:rsidP="006230B9">
      <w:pPr>
        <w:rPr>
          <w:b/>
          <w:sz w:val="22"/>
          <w:szCs w:val="22"/>
        </w:rPr>
      </w:pPr>
    </w:p>
    <w:p w14:paraId="14D1820C" w14:textId="4207333C" w:rsidR="000D5C10" w:rsidRDefault="000D5C10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94552E0" w14:textId="77777777" w:rsidR="00A46892" w:rsidRDefault="00A46892" w:rsidP="006230B9">
      <w:pPr>
        <w:rPr>
          <w:b/>
          <w:sz w:val="22"/>
          <w:szCs w:val="22"/>
        </w:rPr>
      </w:pPr>
    </w:p>
    <w:p w14:paraId="483AC9ED" w14:textId="69845583" w:rsidR="00956C9C" w:rsidRPr="00367B50" w:rsidRDefault="00956C9C" w:rsidP="006230B9">
      <w:pPr>
        <w:rPr>
          <w:color w:val="FF0000"/>
          <w:sz w:val="22"/>
          <w:szCs w:val="22"/>
        </w:rPr>
      </w:pPr>
      <w:r w:rsidRPr="00452BA1">
        <w:rPr>
          <w:b/>
          <w:sz w:val="22"/>
          <w:szCs w:val="22"/>
        </w:rPr>
        <w:t>Tentative Program</w:t>
      </w:r>
    </w:p>
    <w:p w14:paraId="1B93BAF3" w14:textId="32480EDA" w:rsidR="006F5E1C" w:rsidRPr="00452BA1" w:rsidRDefault="006F5E1C" w:rsidP="006230B9">
      <w:pPr>
        <w:rPr>
          <w:b/>
          <w:sz w:val="22"/>
          <w:szCs w:val="22"/>
        </w:rPr>
      </w:pPr>
    </w:p>
    <w:p w14:paraId="116EA1A2" w14:textId="5FF0631E" w:rsidR="004D7855" w:rsidRDefault="00B560E7" w:rsidP="006230B9">
      <w:pPr>
        <w:rPr>
          <w:b/>
          <w:sz w:val="22"/>
          <w:szCs w:val="22"/>
        </w:rPr>
      </w:pPr>
      <w:r>
        <w:rPr>
          <w:b/>
          <w:sz w:val="22"/>
          <w:szCs w:val="22"/>
        </w:rPr>
        <w:t>8</w:t>
      </w:r>
      <w:r w:rsidR="00E92C82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00</w:t>
      </w:r>
      <w:r w:rsidR="00E92C82">
        <w:rPr>
          <w:b/>
          <w:sz w:val="22"/>
          <w:szCs w:val="22"/>
        </w:rPr>
        <w:t>-</w:t>
      </w:r>
      <w:r>
        <w:rPr>
          <w:b/>
          <w:sz w:val="22"/>
          <w:szCs w:val="22"/>
        </w:rPr>
        <w:t>8</w:t>
      </w:r>
      <w:r w:rsidR="00E92C82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30</w:t>
      </w:r>
      <w:r w:rsidR="005C2013">
        <w:rPr>
          <w:b/>
          <w:sz w:val="22"/>
          <w:szCs w:val="22"/>
        </w:rPr>
        <w:t xml:space="preserve">     </w:t>
      </w:r>
      <w:r w:rsidR="004D7855" w:rsidRPr="00452BA1">
        <w:rPr>
          <w:b/>
          <w:sz w:val="22"/>
          <w:szCs w:val="22"/>
        </w:rPr>
        <w:t>Opening</w:t>
      </w:r>
    </w:p>
    <w:p w14:paraId="41AB6900" w14:textId="77777777" w:rsidR="00A753F3" w:rsidRPr="00452BA1" w:rsidRDefault="00A753F3" w:rsidP="006230B9">
      <w:pPr>
        <w:rPr>
          <w:b/>
          <w:sz w:val="22"/>
          <w:szCs w:val="22"/>
        </w:rPr>
      </w:pPr>
    </w:p>
    <w:p w14:paraId="02B62E38" w14:textId="2217BD90" w:rsidR="009B7209" w:rsidRDefault="001C001F" w:rsidP="00B560E7">
      <w:pPr>
        <w:pStyle w:val="ListParagraph"/>
        <w:numPr>
          <w:ilvl w:val="0"/>
          <w:numId w:val="22"/>
        </w:numPr>
        <w:rPr>
          <w:b/>
          <w:sz w:val="22"/>
          <w:szCs w:val="22"/>
        </w:rPr>
      </w:pPr>
      <w:r w:rsidRPr="00B42721">
        <w:rPr>
          <w:b/>
          <w:sz w:val="22"/>
          <w:szCs w:val="22"/>
        </w:rPr>
        <w:t>Welcome Remarks</w:t>
      </w:r>
    </w:p>
    <w:p w14:paraId="03CFFF08" w14:textId="33F64262" w:rsidR="009B7209" w:rsidRPr="009B7209" w:rsidRDefault="009B7209" w:rsidP="009B7209">
      <w:pPr>
        <w:pStyle w:val="ListParagraph"/>
        <w:numPr>
          <w:ilvl w:val="1"/>
          <w:numId w:val="22"/>
        </w:numPr>
        <w:ind w:left="1170" w:hanging="360"/>
        <w:rPr>
          <w:b/>
          <w:sz w:val="22"/>
          <w:szCs w:val="22"/>
        </w:rPr>
      </w:pPr>
      <w:proofErr w:type="spellStart"/>
      <w:r w:rsidRPr="001E308F">
        <w:rPr>
          <w:sz w:val="22"/>
          <w:szCs w:val="22"/>
        </w:rPr>
        <w:t>Prof.</w:t>
      </w:r>
      <w:proofErr w:type="spellEnd"/>
      <w:r w:rsidRPr="001E308F">
        <w:rPr>
          <w:sz w:val="22"/>
          <w:szCs w:val="22"/>
        </w:rPr>
        <w:t xml:space="preserve"> Ilona Kickbusch</w:t>
      </w:r>
      <w:r>
        <w:rPr>
          <w:sz w:val="22"/>
          <w:szCs w:val="22"/>
        </w:rPr>
        <w:t xml:space="preserve">, </w:t>
      </w:r>
      <w:r w:rsidRPr="001E308F">
        <w:rPr>
          <w:sz w:val="22"/>
          <w:szCs w:val="22"/>
        </w:rPr>
        <w:t>Co‐Chair of UHC2030</w:t>
      </w:r>
      <w:r>
        <w:rPr>
          <w:sz w:val="22"/>
          <w:szCs w:val="22"/>
        </w:rPr>
        <w:t xml:space="preserve"> Steering Committee</w:t>
      </w:r>
    </w:p>
    <w:p w14:paraId="095D7AA4" w14:textId="77777777" w:rsidR="009B7209" w:rsidRDefault="009B7209" w:rsidP="009B7209">
      <w:pPr>
        <w:pStyle w:val="ListParagraph"/>
        <w:ind w:left="1170"/>
        <w:rPr>
          <w:b/>
          <w:sz w:val="22"/>
          <w:szCs w:val="22"/>
        </w:rPr>
      </w:pPr>
    </w:p>
    <w:p w14:paraId="7D7D7D91" w14:textId="6FC1B874" w:rsidR="001C001F" w:rsidRPr="00B560E7" w:rsidRDefault="009B7209" w:rsidP="00B560E7">
      <w:pPr>
        <w:pStyle w:val="ListParagraph"/>
        <w:numPr>
          <w:ilvl w:val="0"/>
          <w:numId w:val="22"/>
        </w:numPr>
        <w:rPr>
          <w:b/>
          <w:sz w:val="22"/>
          <w:szCs w:val="22"/>
        </w:rPr>
      </w:pPr>
      <w:r w:rsidRPr="00661BA8">
        <w:rPr>
          <w:b/>
          <w:sz w:val="22"/>
          <w:szCs w:val="22"/>
        </w:rPr>
        <w:t>Moderator</w:t>
      </w:r>
    </w:p>
    <w:p w14:paraId="0738472E" w14:textId="21B0568B" w:rsidR="004B3EF7" w:rsidRPr="004B3EF7" w:rsidRDefault="009B7209" w:rsidP="00D37030">
      <w:pPr>
        <w:pStyle w:val="ListParagraph"/>
        <w:numPr>
          <w:ilvl w:val="0"/>
          <w:numId w:val="30"/>
        </w:numPr>
        <w:rPr>
          <w:sz w:val="22"/>
          <w:szCs w:val="22"/>
        </w:rPr>
      </w:pPr>
      <w:r w:rsidRPr="00626DDE">
        <w:rPr>
          <w:sz w:val="22"/>
          <w:szCs w:val="22"/>
        </w:rPr>
        <w:t>Ms. Kathy Calvin, President and CEO</w:t>
      </w:r>
      <w:r w:rsidR="00D37030" w:rsidRPr="00626DDE">
        <w:rPr>
          <w:sz w:val="22"/>
          <w:szCs w:val="22"/>
        </w:rPr>
        <w:t>, UN Foundation</w:t>
      </w:r>
    </w:p>
    <w:p w14:paraId="3D5B0108" w14:textId="77777777" w:rsidR="001E308F" w:rsidRPr="00B560E7" w:rsidRDefault="001E308F" w:rsidP="001E308F">
      <w:pPr>
        <w:pStyle w:val="ListParagraph"/>
        <w:ind w:left="1170"/>
        <w:rPr>
          <w:sz w:val="22"/>
          <w:szCs w:val="22"/>
        </w:rPr>
      </w:pPr>
    </w:p>
    <w:p w14:paraId="20F6061C" w14:textId="7BD187EE" w:rsidR="005C2013" w:rsidRPr="005C2013" w:rsidRDefault="00B31E7A" w:rsidP="005C2013">
      <w:pPr>
        <w:pStyle w:val="ListParagraph"/>
        <w:numPr>
          <w:ilvl w:val="0"/>
          <w:numId w:val="24"/>
        </w:numPr>
        <w:rPr>
          <w:rFonts w:eastAsia="SimSun"/>
          <w:sz w:val="22"/>
          <w:szCs w:val="22"/>
        </w:rPr>
      </w:pPr>
      <w:r>
        <w:rPr>
          <w:rFonts w:eastAsiaTheme="minorEastAsia" w:hint="eastAsia"/>
          <w:b/>
          <w:sz w:val="22"/>
          <w:szCs w:val="22"/>
          <w:lang w:eastAsia="ja-JP"/>
        </w:rPr>
        <w:t>Opening</w:t>
      </w:r>
      <w:r w:rsidRPr="00B31E7A">
        <w:rPr>
          <w:b/>
          <w:sz w:val="22"/>
          <w:szCs w:val="22"/>
        </w:rPr>
        <w:t xml:space="preserve"> Remarks</w:t>
      </w:r>
    </w:p>
    <w:p w14:paraId="195525C8" w14:textId="1105D341" w:rsidR="005C2013" w:rsidRPr="00687A21" w:rsidRDefault="00687A21" w:rsidP="00687A21">
      <w:pPr>
        <w:pStyle w:val="ListParagraph"/>
        <w:numPr>
          <w:ilvl w:val="1"/>
          <w:numId w:val="30"/>
        </w:numPr>
        <w:ind w:left="1170"/>
        <w:rPr>
          <w:sz w:val="21"/>
          <w:szCs w:val="21"/>
        </w:rPr>
      </w:pPr>
      <w:r>
        <w:rPr>
          <w:sz w:val="22"/>
          <w:szCs w:val="22"/>
          <w:lang w:val="en-US"/>
        </w:rPr>
        <w:t xml:space="preserve">H.E. </w:t>
      </w:r>
      <w:r w:rsidRPr="00A848FB">
        <w:rPr>
          <w:sz w:val="22"/>
          <w:szCs w:val="22"/>
          <w:lang w:val="en-US"/>
        </w:rPr>
        <w:t xml:space="preserve">Nana Addo </w:t>
      </w:r>
      <w:proofErr w:type="spellStart"/>
      <w:r w:rsidRPr="00A848FB">
        <w:rPr>
          <w:sz w:val="22"/>
          <w:szCs w:val="22"/>
          <w:lang w:val="en-US"/>
        </w:rPr>
        <w:t>Dankwa</w:t>
      </w:r>
      <w:proofErr w:type="spellEnd"/>
      <w:r w:rsidRPr="00A848FB">
        <w:rPr>
          <w:sz w:val="22"/>
          <w:szCs w:val="22"/>
          <w:lang w:val="en-US"/>
        </w:rPr>
        <w:t xml:space="preserve"> </w:t>
      </w:r>
      <w:proofErr w:type="spellStart"/>
      <w:r w:rsidRPr="00A848FB">
        <w:rPr>
          <w:sz w:val="22"/>
          <w:szCs w:val="22"/>
          <w:lang w:val="en-US"/>
        </w:rPr>
        <w:t>Akufo</w:t>
      </w:r>
      <w:proofErr w:type="spellEnd"/>
      <w:r w:rsidRPr="00A848FB">
        <w:rPr>
          <w:sz w:val="22"/>
          <w:szCs w:val="22"/>
          <w:lang w:val="en-US"/>
        </w:rPr>
        <w:t>-Addo</w:t>
      </w:r>
      <w:r>
        <w:rPr>
          <w:sz w:val="22"/>
          <w:szCs w:val="22"/>
          <w:lang w:val="en-US"/>
        </w:rPr>
        <w:t xml:space="preserve">, </w:t>
      </w:r>
      <w:r w:rsidRPr="00A848FB">
        <w:rPr>
          <w:sz w:val="22"/>
          <w:szCs w:val="22"/>
          <w:lang w:val="en-US"/>
        </w:rPr>
        <w:t>President of the Republic</w:t>
      </w:r>
      <w:r>
        <w:rPr>
          <w:sz w:val="22"/>
          <w:szCs w:val="22"/>
          <w:lang w:val="en-US"/>
        </w:rPr>
        <w:t xml:space="preserve"> of Ghana OR Hon. Mr. </w:t>
      </w:r>
      <w:r w:rsidRPr="009B7209">
        <w:rPr>
          <w:sz w:val="22"/>
          <w:szCs w:val="22"/>
          <w:lang w:val="en-US"/>
        </w:rPr>
        <w:t>Kwaku Agyeman-Manu</w:t>
      </w:r>
      <w:r>
        <w:rPr>
          <w:sz w:val="22"/>
          <w:szCs w:val="22"/>
          <w:lang w:val="en-US"/>
        </w:rPr>
        <w:t xml:space="preserve">, </w:t>
      </w:r>
      <w:r w:rsidRPr="0087609E">
        <w:rPr>
          <w:sz w:val="22"/>
          <w:szCs w:val="22"/>
          <w:lang w:val="en-US"/>
        </w:rPr>
        <w:t xml:space="preserve">Minister of </w:t>
      </w:r>
      <w:r>
        <w:rPr>
          <w:sz w:val="22"/>
          <w:szCs w:val="22"/>
          <w:lang w:val="en-US"/>
        </w:rPr>
        <w:t>Health</w:t>
      </w:r>
      <w:r w:rsidRPr="0087609E">
        <w:rPr>
          <w:sz w:val="22"/>
          <w:szCs w:val="22"/>
          <w:lang w:val="en-US"/>
        </w:rPr>
        <w:t>, Ghana</w:t>
      </w:r>
      <w:r w:rsidRPr="009B7209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(TBC)</w:t>
      </w:r>
    </w:p>
    <w:p w14:paraId="125F9F07" w14:textId="77777777" w:rsidR="00B31E7A" w:rsidRPr="00B31E7A" w:rsidRDefault="00B31E7A" w:rsidP="00B31E7A">
      <w:pPr>
        <w:rPr>
          <w:rFonts w:eastAsiaTheme="minorEastAsia"/>
          <w:sz w:val="22"/>
          <w:szCs w:val="22"/>
          <w:lang w:eastAsia="ja-JP"/>
        </w:rPr>
      </w:pPr>
    </w:p>
    <w:p w14:paraId="33EF30D2" w14:textId="1F5F98E6" w:rsidR="0087609E" w:rsidRPr="002B5E00" w:rsidRDefault="00E8491B" w:rsidP="002B5E00">
      <w:pPr>
        <w:pStyle w:val="ListParagraph"/>
        <w:numPr>
          <w:ilvl w:val="0"/>
          <w:numId w:val="22"/>
        </w:numPr>
        <w:rPr>
          <w:sz w:val="22"/>
          <w:szCs w:val="22"/>
        </w:rPr>
      </w:pPr>
      <w:r w:rsidRPr="00B42721">
        <w:rPr>
          <w:rFonts w:eastAsiaTheme="minorEastAsia"/>
          <w:b/>
          <w:sz w:val="22"/>
          <w:szCs w:val="22"/>
          <w:lang w:eastAsia="ja-JP"/>
        </w:rPr>
        <w:t>Keynote Address</w:t>
      </w:r>
    </w:p>
    <w:p w14:paraId="4A340CC6" w14:textId="3F4FBF97" w:rsidR="00A848FB" w:rsidRPr="00687A21" w:rsidRDefault="00A848FB" w:rsidP="00687A21">
      <w:pPr>
        <w:pStyle w:val="ListParagraph"/>
        <w:numPr>
          <w:ilvl w:val="0"/>
          <w:numId w:val="31"/>
        </w:numPr>
        <w:ind w:left="1170"/>
        <w:rPr>
          <w:sz w:val="22"/>
          <w:szCs w:val="22"/>
          <w:lang w:val="en-US"/>
        </w:rPr>
      </w:pPr>
      <w:r w:rsidRPr="00687A21">
        <w:rPr>
          <w:sz w:val="22"/>
          <w:szCs w:val="22"/>
          <w:lang w:val="en-US"/>
        </w:rPr>
        <w:t xml:space="preserve">H.E. Mr. </w:t>
      </w:r>
      <w:proofErr w:type="spellStart"/>
      <w:r w:rsidRPr="00687A21">
        <w:rPr>
          <w:sz w:val="22"/>
          <w:szCs w:val="22"/>
          <w:lang w:val="en-US"/>
        </w:rPr>
        <w:t>Kono</w:t>
      </w:r>
      <w:proofErr w:type="spellEnd"/>
      <w:r w:rsidRPr="00687A21">
        <w:rPr>
          <w:sz w:val="22"/>
          <w:szCs w:val="22"/>
          <w:lang w:val="en-US"/>
        </w:rPr>
        <w:t xml:space="preserve"> Taro, Minister of Foreign Affairs, Japan </w:t>
      </w:r>
      <w:r w:rsidRPr="00687A21">
        <w:rPr>
          <w:sz w:val="22"/>
          <w:szCs w:val="22"/>
        </w:rPr>
        <w:t xml:space="preserve">(TBC) OR </w:t>
      </w:r>
      <w:r w:rsidR="00AE7BC1" w:rsidRPr="00687A21">
        <w:rPr>
          <w:sz w:val="22"/>
          <w:szCs w:val="22"/>
        </w:rPr>
        <w:t xml:space="preserve">H.E. </w:t>
      </w:r>
      <w:r w:rsidRPr="00687A21">
        <w:rPr>
          <w:sz w:val="22"/>
          <w:szCs w:val="22"/>
        </w:rPr>
        <w:t>Ms. Toshiko Abe, States Minister for Foreign Affairs, Japan (TBC)</w:t>
      </w:r>
    </w:p>
    <w:p w14:paraId="4B4AF85A" w14:textId="55C6ECF1" w:rsidR="00AE7BC1" w:rsidRPr="00687A21" w:rsidRDefault="00A848FB" w:rsidP="00AE7BC1">
      <w:pPr>
        <w:pStyle w:val="ListParagraph"/>
        <w:numPr>
          <w:ilvl w:val="0"/>
          <w:numId w:val="31"/>
        </w:numPr>
        <w:ind w:left="117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Hon. </w:t>
      </w:r>
      <w:r w:rsidRPr="00A848FB">
        <w:rPr>
          <w:sz w:val="22"/>
          <w:szCs w:val="22"/>
        </w:rPr>
        <w:t xml:space="preserve">Ms. </w:t>
      </w:r>
      <w:proofErr w:type="spellStart"/>
      <w:r w:rsidRPr="00A848FB">
        <w:rPr>
          <w:sz w:val="22"/>
          <w:szCs w:val="22"/>
          <w:lang w:val="en-US"/>
        </w:rPr>
        <w:t>Ekaterine</w:t>
      </w:r>
      <w:proofErr w:type="spellEnd"/>
      <w:r w:rsidRPr="00A848FB">
        <w:rPr>
          <w:sz w:val="22"/>
          <w:szCs w:val="22"/>
          <w:lang w:val="en-US"/>
        </w:rPr>
        <w:t xml:space="preserve"> </w:t>
      </w:r>
      <w:proofErr w:type="spellStart"/>
      <w:r w:rsidRPr="00A848FB">
        <w:rPr>
          <w:sz w:val="22"/>
          <w:szCs w:val="22"/>
          <w:lang w:val="en-US"/>
        </w:rPr>
        <w:t>Tikaradze</w:t>
      </w:r>
      <w:proofErr w:type="spellEnd"/>
      <w:r w:rsidRPr="00A848FB">
        <w:rPr>
          <w:sz w:val="22"/>
          <w:szCs w:val="22"/>
          <w:lang w:val="en-US"/>
        </w:rPr>
        <w:t xml:space="preserve">, Minister of Internally Displaced Persons from the Occupied Territories, </w:t>
      </w:r>
      <w:proofErr w:type="spellStart"/>
      <w:r w:rsidRPr="00A848FB">
        <w:rPr>
          <w:sz w:val="22"/>
          <w:szCs w:val="22"/>
          <w:lang w:val="en-US"/>
        </w:rPr>
        <w:t>Labour</w:t>
      </w:r>
      <w:proofErr w:type="spellEnd"/>
      <w:r w:rsidRPr="00A848FB">
        <w:rPr>
          <w:sz w:val="22"/>
          <w:szCs w:val="22"/>
          <w:lang w:val="en-US"/>
        </w:rPr>
        <w:t xml:space="preserve">, Health and Social Affairs, Georgia </w:t>
      </w:r>
      <w:r w:rsidRPr="00A848FB">
        <w:rPr>
          <w:sz w:val="22"/>
          <w:szCs w:val="22"/>
        </w:rPr>
        <w:t>(TBC)</w:t>
      </w:r>
    </w:p>
    <w:p w14:paraId="5E4AD869" w14:textId="6C6E4AAB" w:rsidR="00EE24B1" w:rsidRPr="00C62AA3" w:rsidRDefault="004037F9" w:rsidP="00EE24B1">
      <w:pPr>
        <w:pStyle w:val="ListParagraph"/>
        <w:numPr>
          <w:ilvl w:val="0"/>
          <w:numId w:val="31"/>
        </w:numPr>
        <w:tabs>
          <w:tab w:val="left" w:pos="1260"/>
        </w:tabs>
        <w:ind w:left="1170"/>
        <w:rPr>
          <w:sz w:val="22"/>
          <w:szCs w:val="22"/>
        </w:rPr>
      </w:pPr>
      <w:r w:rsidRPr="00EF2D9E">
        <w:rPr>
          <w:rFonts w:eastAsiaTheme="minorEastAsia"/>
          <w:sz w:val="22"/>
          <w:szCs w:val="22"/>
          <w:lang w:val="en-US" w:eastAsia="en-US"/>
        </w:rPr>
        <w:t xml:space="preserve">Prof. </w:t>
      </w:r>
      <w:proofErr w:type="spellStart"/>
      <w:r w:rsidRPr="00EF2D9E">
        <w:rPr>
          <w:rFonts w:eastAsiaTheme="minorEastAsia"/>
          <w:sz w:val="22"/>
          <w:szCs w:val="22"/>
          <w:lang w:val="en-US" w:eastAsia="en-US"/>
        </w:rPr>
        <w:t>Keizo</w:t>
      </w:r>
      <w:proofErr w:type="spellEnd"/>
      <w:r w:rsidRPr="00EF2D9E">
        <w:rPr>
          <w:rFonts w:eastAsiaTheme="minorEastAsia"/>
          <w:sz w:val="22"/>
          <w:szCs w:val="22"/>
          <w:lang w:val="en-US" w:eastAsia="en-US"/>
        </w:rPr>
        <w:t xml:space="preserve"> </w:t>
      </w:r>
      <w:proofErr w:type="spellStart"/>
      <w:r w:rsidRPr="00EF2D9E">
        <w:rPr>
          <w:rFonts w:eastAsiaTheme="minorEastAsia"/>
          <w:sz w:val="22"/>
          <w:szCs w:val="22"/>
          <w:lang w:val="en-US" w:eastAsia="en-US"/>
        </w:rPr>
        <w:t>Takemi</w:t>
      </w:r>
      <w:proofErr w:type="spellEnd"/>
      <w:r w:rsidRPr="00EF2D9E">
        <w:rPr>
          <w:rFonts w:eastAsiaTheme="minorEastAsia"/>
          <w:sz w:val="22"/>
          <w:szCs w:val="22"/>
          <w:lang w:val="en-US" w:eastAsia="en-US"/>
        </w:rPr>
        <w:t xml:space="preserve">, WHO Goodwill Ambassador for </w:t>
      </w:r>
      <w:r>
        <w:rPr>
          <w:rFonts w:eastAsiaTheme="minorEastAsia"/>
          <w:sz w:val="22"/>
          <w:szCs w:val="22"/>
          <w:lang w:val="en-US" w:eastAsia="en-US"/>
        </w:rPr>
        <w:t xml:space="preserve">UHC, WHO </w:t>
      </w:r>
      <w:r>
        <w:rPr>
          <w:sz w:val="22"/>
          <w:szCs w:val="22"/>
        </w:rPr>
        <w:t>(TBC)</w:t>
      </w:r>
    </w:p>
    <w:p w14:paraId="53E5CE23" w14:textId="086BFD8B" w:rsidR="00255E18" w:rsidRPr="00AE7BC1" w:rsidRDefault="00255E18" w:rsidP="00AE7BC1">
      <w:pPr>
        <w:pStyle w:val="ListParagraph"/>
        <w:numPr>
          <w:ilvl w:val="0"/>
          <w:numId w:val="31"/>
        </w:numPr>
        <w:ind w:left="1170"/>
        <w:rPr>
          <w:sz w:val="22"/>
          <w:szCs w:val="22"/>
          <w:lang w:val="en-US"/>
        </w:rPr>
      </w:pPr>
      <w:r>
        <w:rPr>
          <w:sz w:val="22"/>
          <w:szCs w:val="22"/>
        </w:rPr>
        <w:t>Other potential speakers: representatives from Indonesia, Brazil, Can</w:t>
      </w:r>
      <w:bookmarkStart w:id="3" w:name="_GoBack"/>
      <w:bookmarkEnd w:id="3"/>
      <w:r>
        <w:rPr>
          <w:sz w:val="22"/>
          <w:szCs w:val="22"/>
        </w:rPr>
        <w:t>ada, AUC</w:t>
      </w:r>
      <w:r w:rsidR="001718FC">
        <w:rPr>
          <w:sz w:val="22"/>
          <w:szCs w:val="22"/>
        </w:rPr>
        <w:t>…etc</w:t>
      </w:r>
    </w:p>
    <w:p w14:paraId="010988D9" w14:textId="77777777" w:rsidR="00746DB6" w:rsidRPr="00DB6B99" w:rsidRDefault="00746DB6" w:rsidP="00AC07E3">
      <w:pPr>
        <w:ind w:left="630" w:hanging="360"/>
        <w:rPr>
          <w:sz w:val="22"/>
          <w:szCs w:val="22"/>
          <w:lang w:val="en-US"/>
        </w:rPr>
      </w:pPr>
    </w:p>
    <w:p w14:paraId="238A2FC3" w14:textId="73624CF2" w:rsidR="004A11E4" w:rsidRPr="00211849" w:rsidRDefault="00B560E7" w:rsidP="004A11E4">
      <w:pPr>
        <w:rPr>
          <w:rFonts w:eastAsiaTheme="minorEastAsia"/>
          <w:b/>
          <w:sz w:val="22"/>
          <w:szCs w:val="22"/>
          <w:lang w:eastAsia="ja-JP"/>
        </w:rPr>
      </w:pPr>
      <w:r>
        <w:rPr>
          <w:b/>
          <w:sz w:val="22"/>
          <w:szCs w:val="22"/>
        </w:rPr>
        <w:t>8</w:t>
      </w:r>
      <w:r w:rsidR="00E92C82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30</w:t>
      </w:r>
      <w:r w:rsidR="00E92C82">
        <w:rPr>
          <w:b/>
          <w:sz w:val="22"/>
          <w:szCs w:val="22"/>
        </w:rPr>
        <w:t>-</w:t>
      </w:r>
      <w:r w:rsidR="00DB6B99">
        <w:rPr>
          <w:b/>
          <w:sz w:val="22"/>
          <w:szCs w:val="22"/>
        </w:rPr>
        <w:t>8</w:t>
      </w:r>
      <w:r w:rsidR="00E23FAD">
        <w:rPr>
          <w:b/>
          <w:sz w:val="22"/>
          <w:szCs w:val="22"/>
        </w:rPr>
        <w:t>:</w:t>
      </w:r>
      <w:r w:rsidR="00DB6B99">
        <w:rPr>
          <w:b/>
          <w:sz w:val="22"/>
          <w:szCs w:val="22"/>
        </w:rPr>
        <w:t>50</w:t>
      </w:r>
      <w:r w:rsidR="0047114D">
        <w:rPr>
          <w:b/>
          <w:sz w:val="22"/>
          <w:szCs w:val="22"/>
        </w:rPr>
        <w:t xml:space="preserve">     </w:t>
      </w:r>
      <w:r w:rsidR="005C2013">
        <w:rPr>
          <w:b/>
          <w:sz w:val="22"/>
          <w:szCs w:val="22"/>
        </w:rPr>
        <w:t>Panel Discussion</w:t>
      </w:r>
    </w:p>
    <w:p w14:paraId="5FCFEA1D" w14:textId="6744E21F" w:rsidR="00EE24B1" w:rsidRPr="00AE7BC1" w:rsidRDefault="004037F9" w:rsidP="00EE24B1">
      <w:pPr>
        <w:pStyle w:val="ListParagraph"/>
        <w:numPr>
          <w:ilvl w:val="0"/>
          <w:numId w:val="32"/>
        </w:numPr>
        <w:ind w:left="117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presentative from International Parliamentarian Union</w:t>
      </w:r>
    </w:p>
    <w:p w14:paraId="6969B20B" w14:textId="77777777" w:rsidR="00EE24B1" w:rsidRPr="004037F9" w:rsidRDefault="00EE24B1" w:rsidP="00EE24B1">
      <w:pPr>
        <w:pStyle w:val="ListParagraph"/>
        <w:numPr>
          <w:ilvl w:val="0"/>
          <w:numId w:val="32"/>
        </w:numPr>
        <w:tabs>
          <w:tab w:val="left" w:pos="1170"/>
        </w:tabs>
        <w:ind w:left="1170"/>
        <w:rPr>
          <w:sz w:val="22"/>
          <w:szCs w:val="22"/>
        </w:rPr>
      </w:pPr>
      <w:r w:rsidRPr="004037F9">
        <w:rPr>
          <w:rFonts w:eastAsiaTheme="minorEastAsia"/>
          <w:sz w:val="22"/>
          <w:szCs w:val="22"/>
          <w:lang w:eastAsia="en-US"/>
        </w:rPr>
        <w:t xml:space="preserve">Ms. </w:t>
      </w:r>
      <w:r w:rsidRPr="004037F9">
        <w:rPr>
          <w:sz w:val="22"/>
          <w:szCs w:val="22"/>
        </w:rPr>
        <w:t>Annette Dixon, Vice President for Human Development, the World Bank Group (TBC)</w:t>
      </w:r>
    </w:p>
    <w:p w14:paraId="3BB6C4BC" w14:textId="571D6697" w:rsidR="00CC3995" w:rsidRDefault="00CC3995" w:rsidP="00CC3995">
      <w:pPr>
        <w:pStyle w:val="ListParagraph"/>
        <w:numPr>
          <w:ilvl w:val="0"/>
          <w:numId w:val="32"/>
        </w:numPr>
        <w:tabs>
          <w:tab w:val="left" w:pos="1170"/>
        </w:tabs>
        <w:ind w:left="1170"/>
        <w:rPr>
          <w:sz w:val="22"/>
          <w:szCs w:val="22"/>
        </w:rPr>
      </w:pPr>
      <w:r w:rsidRPr="004B3EF7">
        <w:rPr>
          <w:sz w:val="22"/>
          <w:szCs w:val="22"/>
        </w:rPr>
        <w:t>Mr</w:t>
      </w:r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Elhadj</w:t>
      </w:r>
      <w:proofErr w:type="spellEnd"/>
      <w:r>
        <w:rPr>
          <w:sz w:val="22"/>
          <w:szCs w:val="22"/>
        </w:rPr>
        <w:t xml:space="preserve"> As </w:t>
      </w:r>
      <w:proofErr w:type="spellStart"/>
      <w:r>
        <w:rPr>
          <w:sz w:val="22"/>
          <w:szCs w:val="22"/>
        </w:rPr>
        <w:t>Sy</w:t>
      </w:r>
      <w:proofErr w:type="spellEnd"/>
      <w:r>
        <w:rPr>
          <w:sz w:val="22"/>
          <w:szCs w:val="22"/>
        </w:rPr>
        <w:t xml:space="preserve">, </w:t>
      </w:r>
      <w:r w:rsidRPr="004B3EF7">
        <w:rPr>
          <w:sz w:val="22"/>
          <w:szCs w:val="22"/>
        </w:rPr>
        <w:t xml:space="preserve">the Secretary General of the </w:t>
      </w:r>
      <w:r w:rsidRPr="00D37030">
        <w:rPr>
          <w:sz w:val="22"/>
          <w:szCs w:val="22"/>
        </w:rPr>
        <w:t>International Federation of Red Cross and Red Crescent Societies</w:t>
      </w:r>
      <w:r w:rsidR="0089704D">
        <w:rPr>
          <w:sz w:val="22"/>
          <w:szCs w:val="22"/>
        </w:rPr>
        <w:t xml:space="preserve"> </w:t>
      </w:r>
      <w:r w:rsidR="001718FC">
        <w:rPr>
          <w:sz w:val="22"/>
          <w:szCs w:val="22"/>
        </w:rPr>
        <w:t xml:space="preserve">OR </w:t>
      </w:r>
      <w:proofErr w:type="gramStart"/>
      <w:r w:rsidR="001718FC">
        <w:rPr>
          <w:sz w:val="22"/>
          <w:szCs w:val="22"/>
        </w:rPr>
        <w:t>other</w:t>
      </w:r>
      <w:proofErr w:type="gramEnd"/>
      <w:r w:rsidR="001718FC">
        <w:rPr>
          <w:sz w:val="22"/>
          <w:szCs w:val="22"/>
        </w:rPr>
        <w:t xml:space="preserve"> representative from CSEM </w:t>
      </w:r>
      <w:r w:rsidR="0089704D">
        <w:rPr>
          <w:sz w:val="22"/>
          <w:szCs w:val="22"/>
        </w:rPr>
        <w:t>(TBC)</w:t>
      </w:r>
    </w:p>
    <w:p w14:paraId="4C54AEAB" w14:textId="704D845E" w:rsidR="00F64642" w:rsidRPr="00C37AEB" w:rsidRDefault="00C37AEB" w:rsidP="00C37AEB">
      <w:pPr>
        <w:pStyle w:val="ListParagraph"/>
        <w:numPr>
          <w:ilvl w:val="0"/>
          <w:numId w:val="32"/>
        </w:numPr>
        <w:tabs>
          <w:tab w:val="left" w:pos="1170"/>
        </w:tabs>
        <w:ind w:left="1170"/>
        <w:rPr>
          <w:sz w:val="22"/>
          <w:szCs w:val="22"/>
        </w:rPr>
      </w:pPr>
      <w:r w:rsidRPr="00C37AEB">
        <w:rPr>
          <w:sz w:val="22"/>
          <w:szCs w:val="22"/>
        </w:rPr>
        <w:t>Mr. Kevin Watkins, Chief Executive of the Save the Children</w:t>
      </w:r>
      <w:r w:rsidR="0089704D">
        <w:rPr>
          <w:sz w:val="22"/>
          <w:szCs w:val="22"/>
        </w:rPr>
        <w:t xml:space="preserve"> (TBC)</w:t>
      </w:r>
    </w:p>
    <w:p w14:paraId="756C7F76" w14:textId="77777777" w:rsidR="005C2013" w:rsidRPr="005C2013" w:rsidRDefault="005C2013" w:rsidP="005C2013">
      <w:pPr>
        <w:pStyle w:val="ListParagraph"/>
        <w:tabs>
          <w:tab w:val="left" w:pos="1170"/>
        </w:tabs>
        <w:ind w:left="1170"/>
        <w:rPr>
          <w:b/>
          <w:sz w:val="22"/>
          <w:szCs w:val="22"/>
        </w:rPr>
      </w:pPr>
    </w:p>
    <w:p w14:paraId="2D61B770" w14:textId="6BA838EB" w:rsidR="000F4E38" w:rsidRPr="00826FB5" w:rsidRDefault="00DB6B99" w:rsidP="00452BA1">
      <w:pPr>
        <w:rPr>
          <w:b/>
          <w:sz w:val="22"/>
          <w:szCs w:val="22"/>
        </w:rPr>
      </w:pPr>
      <w:r>
        <w:rPr>
          <w:b/>
          <w:sz w:val="22"/>
          <w:szCs w:val="22"/>
        </w:rPr>
        <w:t>8</w:t>
      </w:r>
      <w:r w:rsidR="004E0ED5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50</w:t>
      </w:r>
      <w:r w:rsidR="001F311E">
        <w:rPr>
          <w:b/>
          <w:sz w:val="22"/>
          <w:szCs w:val="22"/>
        </w:rPr>
        <w:t>-</w:t>
      </w:r>
      <w:r w:rsidR="00B560E7">
        <w:rPr>
          <w:b/>
          <w:sz w:val="22"/>
          <w:szCs w:val="22"/>
        </w:rPr>
        <w:t>9</w:t>
      </w:r>
      <w:r w:rsidR="00DA7CB6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20</w:t>
      </w:r>
      <w:r w:rsidR="0047114D">
        <w:rPr>
          <w:b/>
          <w:sz w:val="22"/>
          <w:szCs w:val="22"/>
        </w:rPr>
        <w:t xml:space="preserve">     </w:t>
      </w:r>
      <w:r w:rsidR="00452BA1" w:rsidRPr="00826FB5">
        <w:rPr>
          <w:b/>
          <w:sz w:val="22"/>
          <w:szCs w:val="22"/>
        </w:rPr>
        <w:t>I</w:t>
      </w:r>
      <w:r w:rsidR="003C6325" w:rsidRPr="00826FB5">
        <w:rPr>
          <w:b/>
          <w:sz w:val="22"/>
          <w:szCs w:val="22"/>
        </w:rPr>
        <w:t>nteractive Di</w:t>
      </w:r>
      <w:r w:rsidR="00096382">
        <w:rPr>
          <w:b/>
          <w:sz w:val="22"/>
          <w:szCs w:val="22"/>
        </w:rPr>
        <w:t>alogue</w:t>
      </w:r>
    </w:p>
    <w:p w14:paraId="6501BB79" w14:textId="193001CA" w:rsidR="00211849" w:rsidRDefault="00211849" w:rsidP="00F45A6C">
      <w:pPr>
        <w:rPr>
          <w:rFonts w:eastAsiaTheme="minorEastAsia"/>
          <w:i/>
          <w:sz w:val="22"/>
          <w:szCs w:val="22"/>
          <w:lang w:eastAsia="ja-JP"/>
        </w:rPr>
      </w:pPr>
    </w:p>
    <w:p w14:paraId="4DF9EE41" w14:textId="77777777" w:rsidR="005C2013" w:rsidRDefault="00DB6B99" w:rsidP="005C2013">
      <w:pPr>
        <w:rPr>
          <w:rFonts w:eastAsiaTheme="minorEastAsia"/>
          <w:b/>
          <w:sz w:val="22"/>
          <w:szCs w:val="22"/>
          <w:lang w:eastAsia="ja-JP"/>
        </w:rPr>
      </w:pPr>
      <w:r>
        <w:rPr>
          <w:b/>
          <w:sz w:val="22"/>
          <w:szCs w:val="22"/>
        </w:rPr>
        <w:t>9:20-9:30</w:t>
      </w:r>
      <w:r w:rsidR="0047114D">
        <w:rPr>
          <w:b/>
          <w:sz w:val="22"/>
          <w:szCs w:val="22"/>
        </w:rPr>
        <w:t xml:space="preserve">     </w:t>
      </w:r>
      <w:r w:rsidRPr="00826FB5">
        <w:rPr>
          <w:b/>
          <w:sz w:val="22"/>
          <w:szCs w:val="22"/>
        </w:rPr>
        <w:t>Closing</w:t>
      </w:r>
      <w:r>
        <w:rPr>
          <w:rFonts w:eastAsiaTheme="minorEastAsia" w:hint="eastAsia"/>
          <w:b/>
          <w:sz w:val="22"/>
          <w:szCs w:val="22"/>
          <w:lang w:eastAsia="ja-JP"/>
        </w:rPr>
        <w:t xml:space="preserve"> and the way forward</w:t>
      </w:r>
    </w:p>
    <w:p w14:paraId="36EA7DBF" w14:textId="0551A906" w:rsidR="000636BE" w:rsidRDefault="000636BE" w:rsidP="001718FC">
      <w:pPr>
        <w:pStyle w:val="ListParagraph"/>
        <w:numPr>
          <w:ilvl w:val="0"/>
          <w:numId w:val="36"/>
        </w:numPr>
        <w:ind w:left="1170"/>
        <w:rPr>
          <w:sz w:val="22"/>
          <w:szCs w:val="22"/>
        </w:rPr>
      </w:pPr>
      <w:proofErr w:type="spellStart"/>
      <w:r w:rsidRPr="000636BE">
        <w:rPr>
          <w:sz w:val="22"/>
          <w:szCs w:val="22"/>
        </w:rPr>
        <w:t>Dr.</w:t>
      </w:r>
      <w:proofErr w:type="spellEnd"/>
      <w:r w:rsidRPr="000636BE">
        <w:rPr>
          <w:sz w:val="22"/>
          <w:szCs w:val="22"/>
        </w:rPr>
        <w:t xml:space="preserve"> Rajiv J. Shah</w:t>
      </w:r>
      <w:r>
        <w:rPr>
          <w:sz w:val="22"/>
          <w:szCs w:val="22"/>
        </w:rPr>
        <w:t xml:space="preserve">, </w:t>
      </w:r>
      <w:r w:rsidRPr="000636BE">
        <w:rPr>
          <w:sz w:val="22"/>
          <w:szCs w:val="22"/>
        </w:rPr>
        <w:t>President, The Rockefeller Foundation</w:t>
      </w:r>
      <w:r w:rsidR="0089704D">
        <w:rPr>
          <w:sz w:val="22"/>
          <w:szCs w:val="22"/>
        </w:rPr>
        <w:t xml:space="preserve"> </w:t>
      </w:r>
      <w:r w:rsidR="001718FC">
        <w:rPr>
          <w:sz w:val="22"/>
          <w:szCs w:val="22"/>
        </w:rPr>
        <w:t xml:space="preserve">OR </w:t>
      </w:r>
      <w:proofErr w:type="spellStart"/>
      <w:r w:rsidR="005C2013" w:rsidRPr="001718FC">
        <w:rPr>
          <w:sz w:val="22"/>
          <w:szCs w:val="22"/>
        </w:rPr>
        <w:t>Dr.</w:t>
      </w:r>
      <w:proofErr w:type="spellEnd"/>
      <w:r w:rsidR="005C2013" w:rsidRPr="001718FC">
        <w:rPr>
          <w:sz w:val="22"/>
          <w:szCs w:val="22"/>
        </w:rPr>
        <w:t xml:space="preserve"> Christopher Elias, President of the Global Development Division, Bill &amp; Melinda Gates Foundation</w:t>
      </w:r>
      <w:r w:rsidR="0089704D" w:rsidRPr="001718FC">
        <w:rPr>
          <w:sz w:val="22"/>
          <w:szCs w:val="22"/>
        </w:rPr>
        <w:t xml:space="preserve"> (TBC)</w:t>
      </w:r>
    </w:p>
    <w:p w14:paraId="6D4FDACA" w14:textId="5B69CFB1" w:rsidR="001718FC" w:rsidRPr="001718FC" w:rsidRDefault="001718FC" w:rsidP="001718FC">
      <w:pPr>
        <w:pStyle w:val="ListParagraph"/>
        <w:numPr>
          <w:ilvl w:val="0"/>
          <w:numId w:val="36"/>
        </w:numPr>
        <w:ind w:left="1170"/>
        <w:rPr>
          <w:sz w:val="22"/>
          <w:szCs w:val="22"/>
        </w:rPr>
      </w:pPr>
      <w:r>
        <w:rPr>
          <w:sz w:val="22"/>
          <w:szCs w:val="22"/>
        </w:rPr>
        <w:t xml:space="preserve">Representative from the </w:t>
      </w:r>
      <w:r w:rsidRPr="00DD2F97">
        <w:rPr>
          <w:bCs/>
          <w:sz w:val="22"/>
          <w:szCs w:val="22"/>
        </w:rPr>
        <w:t>Group of Friends of UHC and Global Health</w:t>
      </w:r>
      <w:r>
        <w:rPr>
          <w:bCs/>
          <w:sz w:val="22"/>
          <w:szCs w:val="22"/>
        </w:rPr>
        <w:t xml:space="preserve"> </w:t>
      </w:r>
      <w:r w:rsidRPr="001718FC">
        <w:rPr>
          <w:sz w:val="22"/>
          <w:szCs w:val="22"/>
        </w:rPr>
        <w:t>(TBC)</w:t>
      </w:r>
    </w:p>
    <w:p w14:paraId="7A46F2CE" w14:textId="77777777" w:rsidR="00DB6B99" w:rsidRPr="00211849" w:rsidRDefault="00DB6B99" w:rsidP="00F45A6C">
      <w:pPr>
        <w:rPr>
          <w:rFonts w:eastAsiaTheme="minorEastAsia"/>
          <w:i/>
          <w:sz w:val="22"/>
          <w:szCs w:val="22"/>
          <w:lang w:eastAsia="ja-JP"/>
        </w:rPr>
      </w:pPr>
    </w:p>
    <w:p w14:paraId="445C9CB6" w14:textId="7D17242C" w:rsidR="004E69BC" w:rsidRDefault="00B560E7" w:rsidP="00D215D7">
      <w:pPr>
        <w:rPr>
          <w:b/>
          <w:sz w:val="22"/>
          <w:szCs w:val="22"/>
        </w:rPr>
      </w:pPr>
      <w:r>
        <w:rPr>
          <w:b/>
          <w:sz w:val="22"/>
          <w:szCs w:val="22"/>
        </w:rPr>
        <w:t>9</w:t>
      </w:r>
      <w:r w:rsidR="001F311E">
        <w:rPr>
          <w:b/>
          <w:sz w:val="22"/>
          <w:szCs w:val="22"/>
        </w:rPr>
        <w:t>:</w:t>
      </w:r>
      <w:r w:rsidR="00DB6B99">
        <w:rPr>
          <w:b/>
          <w:sz w:val="22"/>
          <w:szCs w:val="22"/>
        </w:rPr>
        <w:t>3</w:t>
      </w:r>
      <w:r w:rsidR="001C001F">
        <w:rPr>
          <w:b/>
          <w:sz w:val="22"/>
          <w:szCs w:val="22"/>
        </w:rPr>
        <w:t>0</w:t>
      </w:r>
      <w:r w:rsidR="001F311E">
        <w:rPr>
          <w:b/>
          <w:sz w:val="22"/>
          <w:szCs w:val="22"/>
        </w:rPr>
        <w:t>-</w:t>
      </w:r>
      <w:r>
        <w:rPr>
          <w:b/>
          <w:sz w:val="22"/>
          <w:szCs w:val="22"/>
        </w:rPr>
        <w:t>9</w:t>
      </w:r>
      <w:r w:rsidR="001F311E">
        <w:rPr>
          <w:b/>
          <w:sz w:val="22"/>
          <w:szCs w:val="22"/>
        </w:rPr>
        <w:t>:4</w:t>
      </w:r>
      <w:r>
        <w:rPr>
          <w:b/>
          <w:sz w:val="22"/>
          <w:szCs w:val="22"/>
        </w:rPr>
        <w:t>5</w:t>
      </w:r>
      <w:r w:rsidR="0047114D">
        <w:rPr>
          <w:b/>
          <w:sz w:val="22"/>
          <w:szCs w:val="22"/>
        </w:rPr>
        <w:t xml:space="preserve"> </w:t>
      </w:r>
      <w:r w:rsidR="00F64642">
        <w:rPr>
          <w:b/>
          <w:sz w:val="22"/>
          <w:szCs w:val="22"/>
        </w:rPr>
        <w:t xml:space="preserve">(up </w:t>
      </w:r>
      <w:r w:rsidR="00D37030">
        <w:rPr>
          <w:b/>
          <w:sz w:val="22"/>
          <w:szCs w:val="22"/>
        </w:rPr>
        <w:t>to 10:00)</w:t>
      </w:r>
      <w:r w:rsidR="0047114D">
        <w:rPr>
          <w:b/>
          <w:sz w:val="22"/>
          <w:szCs w:val="22"/>
        </w:rPr>
        <w:t xml:space="preserve">    </w:t>
      </w:r>
      <w:r w:rsidR="00DB6B99">
        <w:rPr>
          <w:b/>
          <w:sz w:val="22"/>
          <w:szCs w:val="22"/>
        </w:rPr>
        <w:t>Ceremonial Signing Session</w:t>
      </w:r>
      <w:r w:rsidR="0089704D">
        <w:rPr>
          <w:b/>
          <w:sz w:val="22"/>
          <w:szCs w:val="22"/>
        </w:rPr>
        <w:t xml:space="preserve"> of UHC2030 Global Compact</w:t>
      </w:r>
    </w:p>
    <w:p w14:paraId="6D67EDB0" w14:textId="77777777" w:rsidR="00A753F3" w:rsidRDefault="00A753F3" w:rsidP="00D215D7">
      <w:pPr>
        <w:rPr>
          <w:rFonts w:eastAsiaTheme="minorEastAsia"/>
          <w:b/>
          <w:sz w:val="22"/>
          <w:szCs w:val="22"/>
          <w:lang w:eastAsia="ja-JP"/>
        </w:rPr>
      </w:pPr>
    </w:p>
    <w:p w14:paraId="077BABBF" w14:textId="1B47550D" w:rsidR="00214E03" w:rsidRPr="00626DDE" w:rsidRDefault="009B7209" w:rsidP="009B7209">
      <w:pPr>
        <w:pStyle w:val="ListParagraph"/>
        <w:numPr>
          <w:ilvl w:val="0"/>
          <w:numId w:val="34"/>
        </w:numPr>
        <w:ind w:left="360"/>
        <w:rPr>
          <w:sz w:val="21"/>
          <w:szCs w:val="21"/>
        </w:rPr>
      </w:pPr>
      <w:r>
        <w:rPr>
          <w:b/>
          <w:sz w:val="22"/>
          <w:szCs w:val="22"/>
        </w:rPr>
        <w:t>Mater of Ceremony</w:t>
      </w:r>
      <w:r w:rsidR="00626DDE" w:rsidRPr="00626DDE">
        <w:rPr>
          <w:b/>
          <w:sz w:val="22"/>
          <w:szCs w:val="22"/>
          <w:lang w:val="en-US"/>
        </w:rPr>
        <w:t>:</w:t>
      </w:r>
      <w:r w:rsidR="00626DDE" w:rsidRPr="00626DDE">
        <w:rPr>
          <w:sz w:val="22"/>
          <w:szCs w:val="22"/>
          <w:lang w:val="en-US"/>
        </w:rPr>
        <w:t xml:space="preserve"> </w:t>
      </w:r>
      <w:r w:rsidRPr="00661BA8">
        <w:rPr>
          <w:rFonts w:eastAsiaTheme="minorEastAsia"/>
          <w:bCs/>
          <w:sz w:val="22"/>
          <w:szCs w:val="22"/>
          <w:lang w:val="en-US" w:eastAsia="en-US"/>
        </w:rPr>
        <w:t xml:space="preserve">Dr. Githinji Gitahi, Co‐Chair of UHC2030 </w:t>
      </w:r>
      <w:r w:rsidRPr="00661BA8">
        <w:rPr>
          <w:sz w:val="22"/>
          <w:szCs w:val="22"/>
        </w:rPr>
        <w:t>Steering Committee</w:t>
      </w:r>
    </w:p>
    <w:p w14:paraId="6300B3EC" w14:textId="1E80C495" w:rsidR="0087609E" w:rsidRPr="00626DDE" w:rsidRDefault="00D37030" w:rsidP="0087609E">
      <w:pPr>
        <w:pStyle w:val="ListParagraph"/>
        <w:numPr>
          <w:ilvl w:val="1"/>
          <w:numId w:val="34"/>
        </w:numPr>
        <w:ind w:left="1170"/>
        <w:rPr>
          <w:sz w:val="21"/>
          <w:szCs w:val="21"/>
        </w:rPr>
      </w:pPr>
      <w:r>
        <w:rPr>
          <w:sz w:val="21"/>
          <w:szCs w:val="21"/>
        </w:rPr>
        <w:t>UHC2030 n</w:t>
      </w:r>
      <w:r w:rsidR="0087609E">
        <w:rPr>
          <w:sz w:val="21"/>
          <w:szCs w:val="21"/>
        </w:rPr>
        <w:t>ew members</w:t>
      </w:r>
    </w:p>
    <w:sectPr w:rsidR="0087609E" w:rsidRPr="00626DDE" w:rsidSect="0089704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260" w:right="1080" w:bottom="1080" w:left="1080" w:header="708" w:footer="8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9889AB" w14:textId="77777777" w:rsidR="00C10016" w:rsidRDefault="00C10016" w:rsidP="00D00730">
      <w:r>
        <w:separator/>
      </w:r>
    </w:p>
  </w:endnote>
  <w:endnote w:type="continuationSeparator" w:id="0">
    <w:p w14:paraId="6DBFA3E9" w14:textId="77777777" w:rsidR="00C10016" w:rsidRDefault="00C10016" w:rsidP="00D0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YXFMI+Shaker2Lancet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7FBE" w14:textId="77777777" w:rsidR="00BA64E9" w:rsidRDefault="00BA6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0C6E2" w14:textId="77777777" w:rsidR="00BA64E9" w:rsidRDefault="00BA64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3629E" w14:textId="77777777" w:rsidR="00BA64E9" w:rsidRDefault="00BA6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2F7A9" w14:textId="77777777" w:rsidR="00C10016" w:rsidRDefault="00C10016" w:rsidP="00D00730">
      <w:r>
        <w:separator/>
      </w:r>
    </w:p>
  </w:footnote>
  <w:footnote w:type="continuationSeparator" w:id="0">
    <w:p w14:paraId="5AA436A8" w14:textId="77777777" w:rsidR="00C10016" w:rsidRDefault="00C10016" w:rsidP="00D0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BCA0D" w14:textId="77777777" w:rsidR="00BA64E9" w:rsidRDefault="00BA6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07185" w14:textId="11217816" w:rsidR="00967154" w:rsidRDefault="004037F9">
    <w:pPr>
      <w:pStyle w:val="Header"/>
    </w:pPr>
    <w:sdt>
      <w:sdtPr>
        <w:id w:val="-996811554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04770AC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81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D6C9C"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DCCF0B6" wp14:editId="1FE6CF7D">
              <wp:simplePos x="0" y="0"/>
              <wp:positionH relativeFrom="column">
                <wp:posOffset>76200</wp:posOffset>
              </wp:positionH>
              <wp:positionV relativeFrom="paragraph">
                <wp:posOffset>-78105</wp:posOffset>
              </wp:positionV>
              <wp:extent cx="2146935" cy="460375"/>
              <wp:effectExtent l="0" t="0" r="5715" b="1587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46935" cy="460375"/>
                        <a:chOff x="-57150" y="0"/>
                        <a:chExt cx="2146935" cy="460375"/>
                      </a:xfrm>
                    </wpg:grpSpPr>
                    <wps:wsp>
                      <wps:cNvPr id="5" name="Straight Connector 5"/>
                      <wps:cNvCnPr/>
                      <wps:spPr>
                        <a:xfrm>
                          <a:off x="1600200" y="66675"/>
                          <a:ext cx="0" cy="3143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66875" y="19050"/>
                          <a:ext cx="422910" cy="417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57150" y="0"/>
                          <a:ext cx="1638300" cy="46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FCB3164" id="Group 6" o:spid="_x0000_s1026" style="position:absolute;margin-left:6pt;margin-top:-6.15pt;width:169.05pt;height:36.25pt;z-index:251657216;mso-width-relative:margin" coordorigin="-571" coordsize="21469,46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Ao8P3hwYWNr&#10;ZXQgZW5kPSJ3Ij8+/+IMWElDQ19QUk9GSUxFAAEBAAAMSExpbm8CEAAAbW50clJHQiBYWVogB84A&#10;AgAJAAYAMQAAYWNzcE1TRlQAAAAASUVDIHNSR0IAAAAAAAAAAAAAAAA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">
              <v:line id="Straight Connector 5" o:spid="_x0000_s1027" style="position:absolute;visibility:visible;mso-wrap-style:square" from="16002,666" to="16002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" strokecolor="gray [1629]" strokeweight="1.5pt">
                <v:shadow on="t" color="black" opacity="24903f" origin=",.5" offset="0,.55556mm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8" type="#_x0000_t75" style="position:absolute;left:16668;top:190;width:4229;height:41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">
                <v:imagedata r:id="rId3" o:title=""/>
              </v:shape>
              <v:shape id="Picture 1" o:spid="_x0000_s1029" type="#_x0000_t75" style="position:absolute;left:-571;width:16382;height:4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">
                <v:imagedata r:id="rId4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D8C5E" w14:textId="77777777" w:rsidR="00BA64E9" w:rsidRDefault="00BA64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10F0"/>
    <w:multiLevelType w:val="hybridMultilevel"/>
    <w:tmpl w:val="0B3C7696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3069D"/>
    <w:multiLevelType w:val="hybridMultilevel"/>
    <w:tmpl w:val="CD1E96D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5926A6F"/>
    <w:multiLevelType w:val="hybridMultilevel"/>
    <w:tmpl w:val="E9063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61E13"/>
    <w:multiLevelType w:val="hybridMultilevel"/>
    <w:tmpl w:val="46DE39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63752"/>
    <w:multiLevelType w:val="hybridMultilevel"/>
    <w:tmpl w:val="EEDAC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616BC"/>
    <w:multiLevelType w:val="hybridMultilevel"/>
    <w:tmpl w:val="D0F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A25BE"/>
    <w:multiLevelType w:val="hybridMultilevel"/>
    <w:tmpl w:val="788E5E8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E6812"/>
    <w:multiLevelType w:val="hybridMultilevel"/>
    <w:tmpl w:val="71E4A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3093D"/>
    <w:multiLevelType w:val="hybridMultilevel"/>
    <w:tmpl w:val="585C1DE6"/>
    <w:lvl w:ilvl="0" w:tplc="B290C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06D2E"/>
    <w:multiLevelType w:val="hybridMultilevel"/>
    <w:tmpl w:val="B45CB8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B68E7"/>
    <w:multiLevelType w:val="hybridMultilevel"/>
    <w:tmpl w:val="6A8E3B3A"/>
    <w:lvl w:ilvl="0" w:tplc="8FAE77D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57F2518"/>
    <w:multiLevelType w:val="hybridMultilevel"/>
    <w:tmpl w:val="7FD203F2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C2109"/>
    <w:multiLevelType w:val="hybridMultilevel"/>
    <w:tmpl w:val="19D09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407001B">
      <w:start w:val="1"/>
      <w:numFmt w:val="lowerRoman"/>
      <w:lvlText w:val="%3."/>
      <w:lvlJc w:val="right"/>
      <w:pPr>
        <w:ind w:left="2018" w:hanging="180"/>
      </w:pPr>
    </w:lvl>
    <w:lvl w:ilvl="3" w:tplc="0407000F" w:tentative="1">
      <w:start w:val="1"/>
      <w:numFmt w:val="decimal"/>
      <w:lvlText w:val="%4."/>
      <w:lvlJc w:val="left"/>
      <w:pPr>
        <w:ind w:left="2738" w:hanging="360"/>
      </w:pPr>
    </w:lvl>
    <w:lvl w:ilvl="4" w:tplc="04070019" w:tentative="1">
      <w:start w:val="1"/>
      <w:numFmt w:val="lowerLetter"/>
      <w:lvlText w:val="%5."/>
      <w:lvlJc w:val="left"/>
      <w:pPr>
        <w:ind w:left="3458" w:hanging="360"/>
      </w:pPr>
    </w:lvl>
    <w:lvl w:ilvl="5" w:tplc="0407001B" w:tentative="1">
      <w:start w:val="1"/>
      <w:numFmt w:val="lowerRoman"/>
      <w:lvlText w:val="%6."/>
      <w:lvlJc w:val="right"/>
      <w:pPr>
        <w:ind w:left="4178" w:hanging="180"/>
      </w:pPr>
    </w:lvl>
    <w:lvl w:ilvl="6" w:tplc="0407000F" w:tentative="1">
      <w:start w:val="1"/>
      <w:numFmt w:val="decimal"/>
      <w:lvlText w:val="%7."/>
      <w:lvlJc w:val="left"/>
      <w:pPr>
        <w:ind w:left="4898" w:hanging="360"/>
      </w:pPr>
    </w:lvl>
    <w:lvl w:ilvl="7" w:tplc="04070019" w:tentative="1">
      <w:start w:val="1"/>
      <w:numFmt w:val="lowerLetter"/>
      <w:lvlText w:val="%8."/>
      <w:lvlJc w:val="left"/>
      <w:pPr>
        <w:ind w:left="5618" w:hanging="360"/>
      </w:pPr>
    </w:lvl>
    <w:lvl w:ilvl="8" w:tplc="0407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3" w15:restartNumberingAfterBreak="0">
    <w:nsid w:val="2D59597C"/>
    <w:multiLevelType w:val="hybridMultilevel"/>
    <w:tmpl w:val="6E901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35822"/>
    <w:multiLevelType w:val="hybridMultilevel"/>
    <w:tmpl w:val="A7ACF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E7B6E"/>
    <w:multiLevelType w:val="hybridMultilevel"/>
    <w:tmpl w:val="10FA8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37A01"/>
    <w:multiLevelType w:val="hybridMultilevel"/>
    <w:tmpl w:val="7C72B7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25404"/>
    <w:multiLevelType w:val="hybridMultilevel"/>
    <w:tmpl w:val="DA1A941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E16FC"/>
    <w:multiLevelType w:val="hybridMultilevel"/>
    <w:tmpl w:val="07A46A34"/>
    <w:lvl w:ilvl="0" w:tplc="B290C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91A5A"/>
    <w:multiLevelType w:val="hybridMultilevel"/>
    <w:tmpl w:val="05362696"/>
    <w:lvl w:ilvl="0" w:tplc="8FAE7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D92687"/>
    <w:multiLevelType w:val="hybridMultilevel"/>
    <w:tmpl w:val="BD120920"/>
    <w:lvl w:ilvl="0" w:tplc="D3F88F4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1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85C3757"/>
    <w:multiLevelType w:val="hybridMultilevel"/>
    <w:tmpl w:val="6994D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C1FBB"/>
    <w:multiLevelType w:val="hybridMultilevel"/>
    <w:tmpl w:val="0176647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F2936"/>
    <w:multiLevelType w:val="hybridMultilevel"/>
    <w:tmpl w:val="7E1C8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DF5233"/>
    <w:multiLevelType w:val="hybridMultilevel"/>
    <w:tmpl w:val="4A6EC0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1"/>
      </w:rPr>
    </w:lvl>
    <w:lvl w:ilvl="1" w:tplc="04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91A06"/>
    <w:multiLevelType w:val="hybridMultilevel"/>
    <w:tmpl w:val="96888AFE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5D293850"/>
    <w:multiLevelType w:val="hybridMultilevel"/>
    <w:tmpl w:val="1988C1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6246D"/>
    <w:multiLevelType w:val="hybridMultilevel"/>
    <w:tmpl w:val="2996B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AE690C"/>
    <w:multiLevelType w:val="hybridMultilevel"/>
    <w:tmpl w:val="795AD0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A26BE4"/>
    <w:multiLevelType w:val="hybridMultilevel"/>
    <w:tmpl w:val="AB263B5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CF152E"/>
    <w:multiLevelType w:val="hybridMultilevel"/>
    <w:tmpl w:val="666A562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407001B">
      <w:start w:val="1"/>
      <w:numFmt w:val="lowerRoman"/>
      <w:lvlText w:val="%3."/>
      <w:lvlJc w:val="right"/>
      <w:pPr>
        <w:ind w:left="2018" w:hanging="180"/>
      </w:pPr>
    </w:lvl>
    <w:lvl w:ilvl="3" w:tplc="0407000F" w:tentative="1">
      <w:start w:val="1"/>
      <w:numFmt w:val="decimal"/>
      <w:lvlText w:val="%4."/>
      <w:lvlJc w:val="left"/>
      <w:pPr>
        <w:ind w:left="2738" w:hanging="360"/>
      </w:pPr>
    </w:lvl>
    <w:lvl w:ilvl="4" w:tplc="04070019" w:tentative="1">
      <w:start w:val="1"/>
      <w:numFmt w:val="lowerLetter"/>
      <w:lvlText w:val="%5."/>
      <w:lvlJc w:val="left"/>
      <w:pPr>
        <w:ind w:left="3458" w:hanging="360"/>
      </w:pPr>
    </w:lvl>
    <w:lvl w:ilvl="5" w:tplc="0407001B" w:tentative="1">
      <w:start w:val="1"/>
      <w:numFmt w:val="lowerRoman"/>
      <w:lvlText w:val="%6."/>
      <w:lvlJc w:val="right"/>
      <w:pPr>
        <w:ind w:left="4178" w:hanging="180"/>
      </w:pPr>
    </w:lvl>
    <w:lvl w:ilvl="6" w:tplc="0407000F" w:tentative="1">
      <w:start w:val="1"/>
      <w:numFmt w:val="decimal"/>
      <w:lvlText w:val="%7."/>
      <w:lvlJc w:val="left"/>
      <w:pPr>
        <w:ind w:left="4898" w:hanging="360"/>
      </w:pPr>
    </w:lvl>
    <w:lvl w:ilvl="7" w:tplc="04070019" w:tentative="1">
      <w:start w:val="1"/>
      <w:numFmt w:val="lowerLetter"/>
      <w:lvlText w:val="%8."/>
      <w:lvlJc w:val="left"/>
      <w:pPr>
        <w:ind w:left="5618" w:hanging="360"/>
      </w:pPr>
    </w:lvl>
    <w:lvl w:ilvl="8" w:tplc="0407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1" w15:restartNumberingAfterBreak="0">
    <w:nsid w:val="76E86F10"/>
    <w:multiLevelType w:val="hybridMultilevel"/>
    <w:tmpl w:val="170EE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F55F8B"/>
    <w:multiLevelType w:val="hybridMultilevel"/>
    <w:tmpl w:val="41585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CD0DC8"/>
    <w:multiLevelType w:val="hybridMultilevel"/>
    <w:tmpl w:val="B6BE4486"/>
    <w:lvl w:ilvl="0" w:tplc="8FAE77D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AD522D9"/>
    <w:multiLevelType w:val="hybridMultilevel"/>
    <w:tmpl w:val="3D26466A"/>
    <w:lvl w:ilvl="0" w:tplc="D3F88F4C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  <w:sz w:val="21"/>
      </w:rPr>
    </w:lvl>
    <w:lvl w:ilvl="1" w:tplc="0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 w15:restartNumberingAfterBreak="0">
    <w:nsid w:val="7B07007F"/>
    <w:multiLevelType w:val="hybridMultilevel"/>
    <w:tmpl w:val="BB72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0"/>
  </w:num>
  <w:num w:numId="3">
    <w:abstractNumId w:val="24"/>
  </w:num>
  <w:num w:numId="4">
    <w:abstractNumId w:val="34"/>
  </w:num>
  <w:num w:numId="5">
    <w:abstractNumId w:val="35"/>
  </w:num>
  <w:num w:numId="6">
    <w:abstractNumId w:val="18"/>
  </w:num>
  <w:num w:numId="7">
    <w:abstractNumId w:val="29"/>
  </w:num>
  <w:num w:numId="8">
    <w:abstractNumId w:val="6"/>
  </w:num>
  <w:num w:numId="9">
    <w:abstractNumId w:val="13"/>
  </w:num>
  <w:num w:numId="10">
    <w:abstractNumId w:val="32"/>
  </w:num>
  <w:num w:numId="11">
    <w:abstractNumId w:val="22"/>
  </w:num>
  <w:num w:numId="12">
    <w:abstractNumId w:val="23"/>
  </w:num>
  <w:num w:numId="13">
    <w:abstractNumId w:val="7"/>
  </w:num>
  <w:num w:numId="14">
    <w:abstractNumId w:val="31"/>
  </w:num>
  <w:num w:numId="15">
    <w:abstractNumId w:val="14"/>
  </w:num>
  <w:num w:numId="16">
    <w:abstractNumId w:val="17"/>
  </w:num>
  <w:num w:numId="17">
    <w:abstractNumId w:val="11"/>
  </w:num>
  <w:num w:numId="18">
    <w:abstractNumId w:val="0"/>
  </w:num>
  <w:num w:numId="19">
    <w:abstractNumId w:val="16"/>
  </w:num>
  <w:num w:numId="20">
    <w:abstractNumId w:val="8"/>
  </w:num>
  <w:num w:numId="21">
    <w:abstractNumId w:val="12"/>
  </w:num>
  <w:num w:numId="22">
    <w:abstractNumId w:val="20"/>
  </w:num>
  <w:num w:numId="23">
    <w:abstractNumId w:val="10"/>
  </w:num>
  <w:num w:numId="24">
    <w:abstractNumId w:val="33"/>
  </w:num>
  <w:num w:numId="25">
    <w:abstractNumId w:val="9"/>
  </w:num>
  <w:num w:numId="26">
    <w:abstractNumId w:val="2"/>
  </w:num>
  <w:num w:numId="27">
    <w:abstractNumId w:val="28"/>
  </w:num>
  <w:num w:numId="28">
    <w:abstractNumId w:val="4"/>
  </w:num>
  <w:num w:numId="29">
    <w:abstractNumId w:val="21"/>
  </w:num>
  <w:num w:numId="30">
    <w:abstractNumId w:val="25"/>
  </w:num>
  <w:num w:numId="31">
    <w:abstractNumId w:val="1"/>
  </w:num>
  <w:num w:numId="32">
    <w:abstractNumId w:val="26"/>
  </w:num>
  <w:num w:numId="33">
    <w:abstractNumId w:val="5"/>
  </w:num>
  <w:num w:numId="34">
    <w:abstractNumId w:val="27"/>
  </w:num>
  <w:num w:numId="35">
    <w:abstractNumId w:val="15"/>
  </w:num>
  <w:num w:numId="36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82">
      <v:textbox inset="5.85pt,.7pt,5.85pt,.7pt"/>
    </o:shapedefaults>
    <o:shapelayout v:ext="edit">
      <o:idmap v:ext="edit" data="20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xN7AwMrE0NTExNTVV0lEKTi0uzszPAykwN6sFAJo3rbAtAAAA"/>
  </w:docVars>
  <w:rsids>
    <w:rsidRoot w:val="00840B5A"/>
    <w:rsid w:val="00001BB9"/>
    <w:rsid w:val="00001CA2"/>
    <w:rsid w:val="000026B8"/>
    <w:rsid w:val="0000305E"/>
    <w:rsid w:val="00003981"/>
    <w:rsid w:val="00003CEC"/>
    <w:rsid w:val="00003DC5"/>
    <w:rsid w:val="00003E21"/>
    <w:rsid w:val="000044E9"/>
    <w:rsid w:val="000045A2"/>
    <w:rsid w:val="000047DF"/>
    <w:rsid w:val="00004888"/>
    <w:rsid w:val="0000491C"/>
    <w:rsid w:val="00004DE6"/>
    <w:rsid w:val="00004FEA"/>
    <w:rsid w:val="00005EC0"/>
    <w:rsid w:val="00006E31"/>
    <w:rsid w:val="0000706B"/>
    <w:rsid w:val="00011763"/>
    <w:rsid w:val="00012095"/>
    <w:rsid w:val="00012B0F"/>
    <w:rsid w:val="00014690"/>
    <w:rsid w:val="000146E3"/>
    <w:rsid w:val="0001660E"/>
    <w:rsid w:val="00016691"/>
    <w:rsid w:val="00016972"/>
    <w:rsid w:val="00017C63"/>
    <w:rsid w:val="00020DD8"/>
    <w:rsid w:val="00021410"/>
    <w:rsid w:val="00021706"/>
    <w:rsid w:val="00022746"/>
    <w:rsid w:val="00024F57"/>
    <w:rsid w:val="000278C2"/>
    <w:rsid w:val="00027A9F"/>
    <w:rsid w:val="00030D72"/>
    <w:rsid w:val="000311C3"/>
    <w:rsid w:val="000317CD"/>
    <w:rsid w:val="00034463"/>
    <w:rsid w:val="00034A50"/>
    <w:rsid w:val="00034F79"/>
    <w:rsid w:val="000353C5"/>
    <w:rsid w:val="000353DC"/>
    <w:rsid w:val="000357F0"/>
    <w:rsid w:val="00035B91"/>
    <w:rsid w:val="00035BB5"/>
    <w:rsid w:val="00035C6E"/>
    <w:rsid w:val="0003607F"/>
    <w:rsid w:val="0003663E"/>
    <w:rsid w:val="00037C9A"/>
    <w:rsid w:val="00037EBB"/>
    <w:rsid w:val="00037F73"/>
    <w:rsid w:val="00040069"/>
    <w:rsid w:val="000407F7"/>
    <w:rsid w:val="0004110B"/>
    <w:rsid w:val="000414B4"/>
    <w:rsid w:val="0004244A"/>
    <w:rsid w:val="0004325B"/>
    <w:rsid w:val="00043857"/>
    <w:rsid w:val="00043FAA"/>
    <w:rsid w:val="00044495"/>
    <w:rsid w:val="00044D09"/>
    <w:rsid w:val="000455D0"/>
    <w:rsid w:val="00045ACF"/>
    <w:rsid w:val="00045DE9"/>
    <w:rsid w:val="000466A6"/>
    <w:rsid w:val="00046ABD"/>
    <w:rsid w:val="000474CD"/>
    <w:rsid w:val="000478AC"/>
    <w:rsid w:val="00050678"/>
    <w:rsid w:val="00050B6C"/>
    <w:rsid w:val="00052705"/>
    <w:rsid w:val="0005311A"/>
    <w:rsid w:val="00053413"/>
    <w:rsid w:val="00053B8E"/>
    <w:rsid w:val="00053BCB"/>
    <w:rsid w:val="00054412"/>
    <w:rsid w:val="0005477A"/>
    <w:rsid w:val="0005483C"/>
    <w:rsid w:val="000550DE"/>
    <w:rsid w:val="00055D31"/>
    <w:rsid w:val="00056564"/>
    <w:rsid w:val="00056989"/>
    <w:rsid w:val="00056D72"/>
    <w:rsid w:val="00060367"/>
    <w:rsid w:val="00060396"/>
    <w:rsid w:val="0006080E"/>
    <w:rsid w:val="00060A4B"/>
    <w:rsid w:val="00062923"/>
    <w:rsid w:val="00062A19"/>
    <w:rsid w:val="000633C5"/>
    <w:rsid w:val="000636BE"/>
    <w:rsid w:val="0006370C"/>
    <w:rsid w:val="000653D4"/>
    <w:rsid w:val="00065851"/>
    <w:rsid w:val="00065A6D"/>
    <w:rsid w:val="00065E0B"/>
    <w:rsid w:val="00065E9E"/>
    <w:rsid w:val="00066D00"/>
    <w:rsid w:val="00066EFD"/>
    <w:rsid w:val="00067EF9"/>
    <w:rsid w:val="00070C6B"/>
    <w:rsid w:val="0007103F"/>
    <w:rsid w:val="000717D1"/>
    <w:rsid w:val="000717FB"/>
    <w:rsid w:val="0007191A"/>
    <w:rsid w:val="00071AF2"/>
    <w:rsid w:val="00072390"/>
    <w:rsid w:val="00072555"/>
    <w:rsid w:val="000728A4"/>
    <w:rsid w:val="0007312F"/>
    <w:rsid w:val="00073383"/>
    <w:rsid w:val="0007368B"/>
    <w:rsid w:val="00073985"/>
    <w:rsid w:val="0007409B"/>
    <w:rsid w:val="000748E1"/>
    <w:rsid w:val="00075492"/>
    <w:rsid w:val="00075B18"/>
    <w:rsid w:val="000776D6"/>
    <w:rsid w:val="00077873"/>
    <w:rsid w:val="00077E33"/>
    <w:rsid w:val="00080730"/>
    <w:rsid w:val="000812F2"/>
    <w:rsid w:val="000820BD"/>
    <w:rsid w:val="000831FC"/>
    <w:rsid w:val="0008363E"/>
    <w:rsid w:val="00083930"/>
    <w:rsid w:val="00084B80"/>
    <w:rsid w:val="00085520"/>
    <w:rsid w:val="00086825"/>
    <w:rsid w:val="00087C94"/>
    <w:rsid w:val="0009009A"/>
    <w:rsid w:val="0009081C"/>
    <w:rsid w:val="000908C5"/>
    <w:rsid w:val="000909DE"/>
    <w:rsid w:val="00090EE5"/>
    <w:rsid w:val="00091A47"/>
    <w:rsid w:val="00092134"/>
    <w:rsid w:val="00092153"/>
    <w:rsid w:val="000927FE"/>
    <w:rsid w:val="00092A22"/>
    <w:rsid w:val="00093BE6"/>
    <w:rsid w:val="00094197"/>
    <w:rsid w:val="000954A3"/>
    <w:rsid w:val="00095C88"/>
    <w:rsid w:val="00095D8C"/>
    <w:rsid w:val="00095F56"/>
    <w:rsid w:val="0009607D"/>
    <w:rsid w:val="00096382"/>
    <w:rsid w:val="00096D6C"/>
    <w:rsid w:val="00097CBC"/>
    <w:rsid w:val="000A074F"/>
    <w:rsid w:val="000A08B6"/>
    <w:rsid w:val="000A13D3"/>
    <w:rsid w:val="000A1FF8"/>
    <w:rsid w:val="000A2285"/>
    <w:rsid w:val="000A228E"/>
    <w:rsid w:val="000A3293"/>
    <w:rsid w:val="000A4260"/>
    <w:rsid w:val="000A4444"/>
    <w:rsid w:val="000A4B2A"/>
    <w:rsid w:val="000A5FD2"/>
    <w:rsid w:val="000A5FFF"/>
    <w:rsid w:val="000A6A52"/>
    <w:rsid w:val="000A7181"/>
    <w:rsid w:val="000A79FC"/>
    <w:rsid w:val="000A7A9A"/>
    <w:rsid w:val="000B047C"/>
    <w:rsid w:val="000B09C9"/>
    <w:rsid w:val="000B1528"/>
    <w:rsid w:val="000B15EA"/>
    <w:rsid w:val="000B1C1F"/>
    <w:rsid w:val="000B2390"/>
    <w:rsid w:val="000B2A70"/>
    <w:rsid w:val="000B2DA1"/>
    <w:rsid w:val="000B3086"/>
    <w:rsid w:val="000B3917"/>
    <w:rsid w:val="000B486F"/>
    <w:rsid w:val="000B5902"/>
    <w:rsid w:val="000B6F55"/>
    <w:rsid w:val="000B73CE"/>
    <w:rsid w:val="000B7416"/>
    <w:rsid w:val="000C0FF3"/>
    <w:rsid w:val="000C1903"/>
    <w:rsid w:val="000C24CD"/>
    <w:rsid w:val="000C2D59"/>
    <w:rsid w:val="000C32CA"/>
    <w:rsid w:val="000C4DDC"/>
    <w:rsid w:val="000C58FA"/>
    <w:rsid w:val="000C59A9"/>
    <w:rsid w:val="000C5EE9"/>
    <w:rsid w:val="000C6199"/>
    <w:rsid w:val="000C6E59"/>
    <w:rsid w:val="000C7E9B"/>
    <w:rsid w:val="000D009A"/>
    <w:rsid w:val="000D0493"/>
    <w:rsid w:val="000D063C"/>
    <w:rsid w:val="000D0979"/>
    <w:rsid w:val="000D17DF"/>
    <w:rsid w:val="000D2859"/>
    <w:rsid w:val="000D399D"/>
    <w:rsid w:val="000D3D7B"/>
    <w:rsid w:val="000D4041"/>
    <w:rsid w:val="000D426C"/>
    <w:rsid w:val="000D5C10"/>
    <w:rsid w:val="000D5CC1"/>
    <w:rsid w:val="000D5E00"/>
    <w:rsid w:val="000D6187"/>
    <w:rsid w:val="000D6EEC"/>
    <w:rsid w:val="000D7126"/>
    <w:rsid w:val="000D718C"/>
    <w:rsid w:val="000E0878"/>
    <w:rsid w:val="000E0B44"/>
    <w:rsid w:val="000E1DE1"/>
    <w:rsid w:val="000E2EBE"/>
    <w:rsid w:val="000E41E3"/>
    <w:rsid w:val="000E4451"/>
    <w:rsid w:val="000E4919"/>
    <w:rsid w:val="000E5B4B"/>
    <w:rsid w:val="000E5E3D"/>
    <w:rsid w:val="000E5F8E"/>
    <w:rsid w:val="000E6346"/>
    <w:rsid w:val="000E6B82"/>
    <w:rsid w:val="000F0001"/>
    <w:rsid w:val="000F0789"/>
    <w:rsid w:val="000F08A4"/>
    <w:rsid w:val="000F1042"/>
    <w:rsid w:val="000F22A4"/>
    <w:rsid w:val="000F2397"/>
    <w:rsid w:val="000F29A0"/>
    <w:rsid w:val="000F4E38"/>
    <w:rsid w:val="000F529A"/>
    <w:rsid w:val="000F5682"/>
    <w:rsid w:val="000F5E6B"/>
    <w:rsid w:val="000F651C"/>
    <w:rsid w:val="000F704C"/>
    <w:rsid w:val="000F7949"/>
    <w:rsid w:val="000F7C17"/>
    <w:rsid w:val="000F7C3C"/>
    <w:rsid w:val="00100893"/>
    <w:rsid w:val="0010235E"/>
    <w:rsid w:val="00102908"/>
    <w:rsid w:val="00103ECE"/>
    <w:rsid w:val="001059C4"/>
    <w:rsid w:val="0010602C"/>
    <w:rsid w:val="00106217"/>
    <w:rsid w:val="001069CF"/>
    <w:rsid w:val="00107735"/>
    <w:rsid w:val="00110190"/>
    <w:rsid w:val="001102E3"/>
    <w:rsid w:val="00110331"/>
    <w:rsid w:val="00110615"/>
    <w:rsid w:val="0011065C"/>
    <w:rsid w:val="00110E62"/>
    <w:rsid w:val="00111E3B"/>
    <w:rsid w:val="0011220A"/>
    <w:rsid w:val="00112261"/>
    <w:rsid w:val="001126D1"/>
    <w:rsid w:val="001129ED"/>
    <w:rsid w:val="001130F1"/>
    <w:rsid w:val="0011440F"/>
    <w:rsid w:val="00114AFF"/>
    <w:rsid w:val="00114C1C"/>
    <w:rsid w:val="00115803"/>
    <w:rsid w:val="00115E92"/>
    <w:rsid w:val="001175AB"/>
    <w:rsid w:val="00117C6B"/>
    <w:rsid w:val="0012038D"/>
    <w:rsid w:val="001208CA"/>
    <w:rsid w:val="00121092"/>
    <w:rsid w:val="00121835"/>
    <w:rsid w:val="00121952"/>
    <w:rsid w:val="00122591"/>
    <w:rsid w:val="001229E5"/>
    <w:rsid w:val="00123453"/>
    <w:rsid w:val="0012374D"/>
    <w:rsid w:val="001246FA"/>
    <w:rsid w:val="0012548B"/>
    <w:rsid w:val="00126057"/>
    <w:rsid w:val="0013087B"/>
    <w:rsid w:val="00130B17"/>
    <w:rsid w:val="0013183E"/>
    <w:rsid w:val="001321B9"/>
    <w:rsid w:val="0013288E"/>
    <w:rsid w:val="00132D57"/>
    <w:rsid w:val="00133CE0"/>
    <w:rsid w:val="0013735B"/>
    <w:rsid w:val="00141734"/>
    <w:rsid w:val="0014256A"/>
    <w:rsid w:val="00143353"/>
    <w:rsid w:val="001438C9"/>
    <w:rsid w:val="00144524"/>
    <w:rsid w:val="001450D3"/>
    <w:rsid w:val="00145918"/>
    <w:rsid w:val="00145D1B"/>
    <w:rsid w:val="00147713"/>
    <w:rsid w:val="00147C25"/>
    <w:rsid w:val="00150850"/>
    <w:rsid w:val="001517DA"/>
    <w:rsid w:val="0015226C"/>
    <w:rsid w:val="00152714"/>
    <w:rsid w:val="00152869"/>
    <w:rsid w:val="0015287A"/>
    <w:rsid w:val="00153029"/>
    <w:rsid w:val="001535CA"/>
    <w:rsid w:val="00153AEA"/>
    <w:rsid w:val="00153C3B"/>
    <w:rsid w:val="001541CD"/>
    <w:rsid w:val="00154538"/>
    <w:rsid w:val="001547F3"/>
    <w:rsid w:val="00154800"/>
    <w:rsid w:val="00155BCC"/>
    <w:rsid w:val="00155E66"/>
    <w:rsid w:val="00155EA1"/>
    <w:rsid w:val="0015650C"/>
    <w:rsid w:val="00157891"/>
    <w:rsid w:val="001578F0"/>
    <w:rsid w:val="00157BCE"/>
    <w:rsid w:val="00157ED6"/>
    <w:rsid w:val="001603A8"/>
    <w:rsid w:val="00160B85"/>
    <w:rsid w:val="00160E52"/>
    <w:rsid w:val="001611AB"/>
    <w:rsid w:val="00162D22"/>
    <w:rsid w:val="00163331"/>
    <w:rsid w:val="00163FCB"/>
    <w:rsid w:val="0016497A"/>
    <w:rsid w:val="001649C1"/>
    <w:rsid w:val="001661FE"/>
    <w:rsid w:val="00166266"/>
    <w:rsid w:val="00166625"/>
    <w:rsid w:val="00167EAC"/>
    <w:rsid w:val="00170A6B"/>
    <w:rsid w:val="00171463"/>
    <w:rsid w:val="001718FC"/>
    <w:rsid w:val="00171AE7"/>
    <w:rsid w:val="0017212D"/>
    <w:rsid w:val="00172A9C"/>
    <w:rsid w:val="00173024"/>
    <w:rsid w:val="00173044"/>
    <w:rsid w:val="00173144"/>
    <w:rsid w:val="001732A0"/>
    <w:rsid w:val="001738D5"/>
    <w:rsid w:val="00173B71"/>
    <w:rsid w:val="0017457D"/>
    <w:rsid w:val="00174B58"/>
    <w:rsid w:val="00174C78"/>
    <w:rsid w:val="0017545A"/>
    <w:rsid w:val="00176067"/>
    <w:rsid w:val="0017635E"/>
    <w:rsid w:val="00176406"/>
    <w:rsid w:val="001766E8"/>
    <w:rsid w:val="00176FDC"/>
    <w:rsid w:val="001779C5"/>
    <w:rsid w:val="00177A2F"/>
    <w:rsid w:val="0018063E"/>
    <w:rsid w:val="00182904"/>
    <w:rsid w:val="00182DD2"/>
    <w:rsid w:val="0018326C"/>
    <w:rsid w:val="001832D5"/>
    <w:rsid w:val="00184CEC"/>
    <w:rsid w:val="00185033"/>
    <w:rsid w:val="001857B6"/>
    <w:rsid w:val="00185822"/>
    <w:rsid w:val="001860FB"/>
    <w:rsid w:val="00186F1E"/>
    <w:rsid w:val="0018710E"/>
    <w:rsid w:val="001872BE"/>
    <w:rsid w:val="00187D90"/>
    <w:rsid w:val="00187E03"/>
    <w:rsid w:val="0019027C"/>
    <w:rsid w:val="00190E5B"/>
    <w:rsid w:val="00191C0E"/>
    <w:rsid w:val="00192C21"/>
    <w:rsid w:val="00192F24"/>
    <w:rsid w:val="00192FD2"/>
    <w:rsid w:val="00193394"/>
    <w:rsid w:val="001937FA"/>
    <w:rsid w:val="00196189"/>
    <w:rsid w:val="00196638"/>
    <w:rsid w:val="001A0621"/>
    <w:rsid w:val="001A0C40"/>
    <w:rsid w:val="001A1792"/>
    <w:rsid w:val="001A1941"/>
    <w:rsid w:val="001A2812"/>
    <w:rsid w:val="001A2E4A"/>
    <w:rsid w:val="001A3587"/>
    <w:rsid w:val="001A37F7"/>
    <w:rsid w:val="001A3BA8"/>
    <w:rsid w:val="001A4A14"/>
    <w:rsid w:val="001A4F00"/>
    <w:rsid w:val="001A5E9A"/>
    <w:rsid w:val="001A7AEF"/>
    <w:rsid w:val="001A7AF9"/>
    <w:rsid w:val="001A7E4A"/>
    <w:rsid w:val="001B0114"/>
    <w:rsid w:val="001B13DF"/>
    <w:rsid w:val="001B26F1"/>
    <w:rsid w:val="001B28A8"/>
    <w:rsid w:val="001B2B68"/>
    <w:rsid w:val="001B38F2"/>
    <w:rsid w:val="001B532B"/>
    <w:rsid w:val="001B5459"/>
    <w:rsid w:val="001B5510"/>
    <w:rsid w:val="001B6293"/>
    <w:rsid w:val="001B6903"/>
    <w:rsid w:val="001B7FE8"/>
    <w:rsid w:val="001C001F"/>
    <w:rsid w:val="001C011A"/>
    <w:rsid w:val="001C0382"/>
    <w:rsid w:val="001C09F6"/>
    <w:rsid w:val="001C0ABE"/>
    <w:rsid w:val="001C10F8"/>
    <w:rsid w:val="001C28F0"/>
    <w:rsid w:val="001C2F71"/>
    <w:rsid w:val="001C3449"/>
    <w:rsid w:val="001C37BE"/>
    <w:rsid w:val="001C470D"/>
    <w:rsid w:val="001C4C39"/>
    <w:rsid w:val="001C5920"/>
    <w:rsid w:val="001C6201"/>
    <w:rsid w:val="001D0C16"/>
    <w:rsid w:val="001D0CD1"/>
    <w:rsid w:val="001D16FB"/>
    <w:rsid w:val="001D2593"/>
    <w:rsid w:val="001D47B1"/>
    <w:rsid w:val="001D55FB"/>
    <w:rsid w:val="001D6CDF"/>
    <w:rsid w:val="001D7085"/>
    <w:rsid w:val="001D782B"/>
    <w:rsid w:val="001D7849"/>
    <w:rsid w:val="001E0764"/>
    <w:rsid w:val="001E0783"/>
    <w:rsid w:val="001E07F5"/>
    <w:rsid w:val="001E18A2"/>
    <w:rsid w:val="001E1BF4"/>
    <w:rsid w:val="001E1C5F"/>
    <w:rsid w:val="001E26A8"/>
    <w:rsid w:val="001E308F"/>
    <w:rsid w:val="001E3E1E"/>
    <w:rsid w:val="001E4548"/>
    <w:rsid w:val="001E486E"/>
    <w:rsid w:val="001E4D8A"/>
    <w:rsid w:val="001E4E1F"/>
    <w:rsid w:val="001E55C5"/>
    <w:rsid w:val="001E58C3"/>
    <w:rsid w:val="001E610F"/>
    <w:rsid w:val="001E6818"/>
    <w:rsid w:val="001E6AD1"/>
    <w:rsid w:val="001E756C"/>
    <w:rsid w:val="001F0811"/>
    <w:rsid w:val="001F1131"/>
    <w:rsid w:val="001F311E"/>
    <w:rsid w:val="001F3460"/>
    <w:rsid w:val="001F36F0"/>
    <w:rsid w:val="001F38E7"/>
    <w:rsid w:val="001F3A1F"/>
    <w:rsid w:val="001F3E3A"/>
    <w:rsid w:val="001F425B"/>
    <w:rsid w:val="001F4952"/>
    <w:rsid w:val="001F4CDB"/>
    <w:rsid w:val="001F5270"/>
    <w:rsid w:val="001F52D2"/>
    <w:rsid w:val="001F53BA"/>
    <w:rsid w:val="001F5843"/>
    <w:rsid w:val="001F656D"/>
    <w:rsid w:val="001F7D39"/>
    <w:rsid w:val="001F7EF4"/>
    <w:rsid w:val="001F7FB6"/>
    <w:rsid w:val="00200508"/>
    <w:rsid w:val="00201908"/>
    <w:rsid w:val="00201969"/>
    <w:rsid w:val="00201BC1"/>
    <w:rsid w:val="002022D1"/>
    <w:rsid w:val="00202CFA"/>
    <w:rsid w:val="00202D6E"/>
    <w:rsid w:val="0020439D"/>
    <w:rsid w:val="00204526"/>
    <w:rsid w:val="00204B10"/>
    <w:rsid w:val="00206A7E"/>
    <w:rsid w:val="00207AF9"/>
    <w:rsid w:val="00207CD9"/>
    <w:rsid w:val="00210118"/>
    <w:rsid w:val="00210702"/>
    <w:rsid w:val="00211849"/>
    <w:rsid w:val="00211C6F"/>
    <w:rsid w:val="00212189"/>
    <w:rsid w:val="002124EB"/>
    <w:rsid w:val="002132A3"/>
    <w:rsid w:val="002136D8"/>
    <w:rsid w:val="002145CF"/>
    <w:rsid w:val="00214E03"/>
    <w:rsid w:val="00215688"/>
    <w:rsid w:val="00215E95"/>
    <w:rsid w:val="00216AF9"/>
    <w:rsid w:val="00217470"/>
    <w:rsid w:val="00217BAB"/>
    <w:rsid w:val="00217F1E"/>
    <w:rsid w:val="00220AFE"/>
    <w:rsid w:val="00221176"/>
    <w:rsid w:val="002220A2"/>
    <w:rsid w:val="00222544"/>
    <w:rsid w:val="00223104"/>
    <w:rsid w:val="0022398C"/>
    <w:rsid w:val="00223C17"/>
    <w:rsid w:val="00223EF7"/>
    <w:rsid w:val="00223F54"/>
    <w:rsid w:val="002244C5"/>
    <w:rsid w:val="00224758"/>
    <w:rsid w:val="00224860"/>
    <w:rsid w:val="00224BDC"/>
    <w:rsid w:val="00226051"/>
    <w:rsid w:val="002268ED"/>
    <w:rsid w:val="00226E39"/>
    <w:rsid w:val="00227CF2"/>
    <w:rsid w:val="00231571"/>
    <w:rsid w:val="00231B44"/>
    <w:rsid w:val="002321EA"/>
    <w:rsid w:val="00232988"/>
    <w:rsid w:val="00232AC5"/>
    <w:rsid w:val="00233E44"/>
    <w:rsid w:val="00234712"/>
    <w:rsid w:val="0023508B"/>
    <w:rsid w:val="002362C3"/>
    <w:rsid w:val="00236741"/>
    <w:rsid w:val="00236AF1"/>
    <w:rsid w:val="00237CB4"/>
    <w:rsid w:val="002414BF"/>
    <w:rsid w:val="002414CD"/>
    <w:rsid w:val="0024189A"/>
    <w:rsid w:val="00241C50"/>
    <w:rsid w:val="00244A1C"/>
    <w:rsid w:val="00244C83"/>
    <w:rsid w:val="00244CEC"/>
    <w:rsid w:val="002460D0"/>
    <w:rsid w:val="00246AE2"/>
    <w:rsid w:val="00247367"/>
    <w:rsid w:val="0025007D"/>
    <w:rsid w:val="0025062C"/>
    <w:rsid w:val="00250D96"/>
    <w:rsid w:val="002526DE"/>
    <w:rsid w:val="00253D86"/>
    <w:rsid w:val="0025418D"/>
    <w:rsid w:val="00255501"/>
    <w:rsid w:val="0025568B"/>
    <w:rsid w:val="00255A06"/>
    <w:rsid w:val="00255E18"/>
    <w:rsid w:val="00255E9B"/>
    <w:rsid w:val="00256038"/>
    <w:rsid w:val="00256BE3"/>
    <w:rsid w:val="00260047"/>
    <w:rsid w:val="0026010F"/>
    <w:rsid w:val="002602B0"/>
    <w:rsid w:val="0026144A"/>
    <w:rsid w:val="0026144F"/>
    <w:rsid w:val="002614B3"/>
    <w:rsid w:val="0026283E"/>
    <w:rsid w:val="00263946"/>
    <w:rsid w:val="00265BAA"/>
    <w:rsid w:val="0026707B"/>
    <w:rsid w:val="00267260"/>
    <w:rsid w:val="002672D4"/>
    <w:rsid w:val="0027024D"/>
    <w:rsid w:val="00270252"/>
    <w:rsid w:val="002702AC"/>
    <w:rsid w:val="0027043A"/>
    <w:rsid w:val="00270459"/>
    <w:rsid w:val="002721C5"/>
    <w:rsid w:val="0027266C"/>
    <w:rsid w:val="00274142"/>
    <w:rsid w:val="00275B97"/>
    <w:rsid w:val="00275CB4"/>
    <w:rsid w:val="0027764F"/>
    <w:rsid w:val="00280B18"/>
    <w:rsid w:val="0028130E"/>
    <w:rsid w:val="00281E9D"/>
    <w:rsid w:val="00281EA4"/>
    <w:rsid w:val="002822CB"/>
    <w:rsid w:val="002835E2"/>
    <w:rsid w:val="0028431B"/>
    <w:rsid w:val="00286F79"/>
    <w:rsid w:val="00286F99"/>
    <w:rsid w:val="00287AD9"/>
    <w:rsid w:val="002917A1"/>
    <w:rsid w:val="0029209E"/>
    <w:rsid w:val="00292171"/>
    <w:rsid w:val="00292315"/>
    <w:rsid w:val="00292F45"/>
    <w:rsid w:val="00293A7B"/>
    <w:rsid w:val="00293F4A"/>
    <w:rsid w:val="00294551"/>
    <w:rsid w:val="002946E0"/>
    <w:rsid w:val="00294C48"/>
    <w:rsid w:val="00295824"/>
    <w:rsid w:val="00295F9E"/>
    <w:rsid w:val="0029601F"/>
    <w:rsid w:val="00297B37"/>
    <w:rsid w:val="00297FA5"/>
    <w:rsid w:val="00297FA8"/>
    <w:rsid w:val="002A02A1"/>
    <w:rsid w:val="002A0968"/>
    <w:rsid w:val="002A1E7E"/>
    <w:rsid w:val="002A212F"/>
    <w:rsid w:val="002A32E5"/>
    <w:rsid w:val="002A3C8C"/>
    <w:rsid w:val="002A4053"/>
    <w:rsid w:val="002A4A40"/>
    <w:rsid w:val="002A67B5"/>
    <w:rsid w:val="002A6878"/>
    <w:rsid w:val="002A74DD"/>
    <w:rsid w:val="002A7EB5"/>
    <w:rsid w:val="002B0615"/>
    <w:rsid w:val="002B0C83"/>
    <w:rsid w:val="002B1217"/>
    <w:rsid w:val="002B166A"/>
    <w:rsid w:val="002B16F1"/>
    <w:rsid w:val="002B23D9"/>
    <w:rsid w:val="002B2C5A"/>
    <w:rsid w:val="002B3396"/>
    <w:rsid w:val="002B3B71"/>
    <w:rsid w:val="002B4182"/>
    <w:rsid w:val="002B41A6"/>
    <w:rsid w:val="002B5D88"/>
    <w:rsid w:val="002B5E00"/>
    <w:rsid w:val="002B68EC"/>
    <w:rsid w:val="002B6C25"/>
    <w:rsid w:val="002B70CF"/>
    <w:rsid w:val="002C0707"/>
    <w:rsid w:val="002C07EF"/>
    <w:rsid w:val="002C0BB8"/>
    <w:rsid w:val="002C0F01"/>
    <w:rsid w:val="002C1417"/>
    <w:rsid w:val="002C18FF"/>
    <w:rsid w:val="002C2EC0"/>
    <w:rsid w:val="002C36F6"/>
    <w:rsid w:val="002C5D2D"/>
    <w:rsid w:val="002C6509"/>
    <w:rsid w:val="002C69D8"/>
    <w:rsid w:val="002C7840"/>
    <w:rsid w:val="002D024B"/>
    <w:rsid w:val="002D1796"/>
    <w:rsid w:val="002D18BE"/>
    <w:rsid w:val="002D3340"/>
    <w:rsid w:val="002D464F"/>
    <w:rsid w:val="002D46DE"/>
    <w:rsid w:val="002D5E33"/>
    <w:rsid w:val="002D7C8D"/>
    <w:rsid w:val="002D7F54"/>
    <w:rsid w:val="002E0942"/>
    <w:rsid w:val="002E09AF"/>
    <w:rsid w:val="002E1026"/>
    <w:rsid w:val="002E1774"/>
    <w:rsid w:val="002E185F"/>
    <w:rsid w:val="002E2226"/>
    <w:rsid w:val="002E36D6"/>
    <w:rsid w:val="002E44A2"/>
    <w:rsid w:val="002E490A"/>
    <w:rsid w:val="002E526C"/>
    <w:rsid w:val="002E5E5B"/>
    <w:rsid w:val="002E5F15"/>
    <w:rsid w:val="002E652A"/>
    <w:rsid w:val="002E68BF"/>
    <w:rsid w:val="002E6963"/>
    <w:rsid w:val="002E6AC6"/>
    <w:rsid w:val="002E71F4"/>
    <w:rsid w:val="002E73C3"/>
    <w:rsid w:val="002E7B57"/>
    <w:rsid w:val="002E7EB1"/>
    <w:rsid w:val="002F02EE"/>
    <w:rsid w:val="002F1AB1"/>
    <w:rsid w:val="002F26AE"/>
    <w:rsid w:val="002F305B"/>
    <w:rsid w:val="002F305E"/>
    <w:rsid w:val="002F32B7"/>
    <w:rsid w:val="002F3A95"/>
    <w:rsid w:val="002F47AD"/>
    <w:rsid w:val="002F4C08"/>
    <w:rsid w:val="002F50F3"/>
    <w:rsid w:val="002F52AE"/>
    <w:rsid w:val="002F5960"/>
    <w:rsid w:val="002F5975"/>
    <w:rsid w:val="002F5B24"/>
    <w:rsid w:val="002F5C95"/>
    <w:rsid w:val="002F5D05"/>
    <w:rsid w:val="002F6858"/>
    <w:rsid w:val="002F6FB5"/>
    <w:rsid w:val="002F717C"/>
    <w:rsid w:val="002F7624"/>
    <w:rsid w:val="00300498"/>
    <w:rsid w:val="00300E71"/>
    <w:rsid w:val="0030332D"/>
    <w:rsid w:val="00303801"/>
    <w:rsid w:val="003049AE"/>
    <w:rsid w:val="00306591"/>
    <w:rsid w:val="00306657"/>
    <w:rsid w:val="00307880"/>
    <w:rsid w:val="003107E2"/>
    <w:rsid w:val="0031099A"/>
    <w:rsid w:val="00311AD3"/>
    <w:rsid w:val="00311D3E"/>
    <w:rsid w:val="00311FBD"/>
    <w:rsid w:val="00312737"/>
    <w:rsid w:val="00312E1A"/>
    <w:rsid w:val="00313BC4"/>
    <w:rsid w:val="00314DBD"/>
    <w:rsid w:val="003157EE"/>
    <w:rsid w:val="00316F84"/>
    <w:rsid w:val="003172ED"/>
    <w:rsid w:val="00317859"/>
    <w:rsid w:val="00317EAD"/>
    <w:rsid w:val="0032159D"/>
    <w:rsid w:val="003216EF"/>
    <w:rsid w:val="00322102"/>
    <w:rsid w:val="00322475"/>
    <w:rsid w:val="00322983"/>
    <w:rsid w:val="00322CA0"/>
    <w:rsid w:val="00323C13"/>
    <w:rsid w:val="00323D7E"/>
    <w:rsid w:val="00325898"/>
    <w:rsid w:val="003273E2"/>
    <w:rsid w:val="00330499"/>
    <w:rsid w:val="00330864"/>
    <w:rsid w:val="0033284F"/>
    <w:rsid w:val="003335DE"/>
    <w:rsid w:val="00334171"/>
    <w:rsid w:val="003347F8"/>
    <w:rsid w:val="003349D5"/>
    <w:rsid w:val="00334F95"/>
    <w:rsid w:val="00335153"/>
    <w:rsid w:val="003351D9"/>
    <w:rsid w:val="00335AC1"/>
    <w:rsid w:val="00336136"/>
    <w:rsid w:val="0033671B"/>
    <w:rsid w:val="003379D3"/>
    <w:rsid w:val="003402A2"/>
    <w:rsid w:val="003410D2"/>
    <w:rsid w:val="003414AB"/>
    <w:rsid w:val="00342746"/>
    <w:rsid w:val="00342BB7"/>
    <w:rsid w:val="00343B6A"/>
    <w:rsid w:val="00343DE0"/>
    <w:rsid w:val="003442E6"/>
    <w:rsid w:val="00344C60"/>
    <w:rsid w:val="00345511"/>
    <w:rsid w:val="00345E3F"/>
    <w:rsid w:val="00346063"/>
    <w:rsid w:val="0034627C"/>
    <w:rsid w:val="00346640"/>
    <w:rsid w:val="00346898"/>
    <w:rsid w:val="003500F0"/>
    <w:rsid w:val="00350E9C"/>
    <w:rsid w:val="003516F2"/>
    <w:rsid w:val="00351788"/>
    <w:rsid w:val="00352821"/>
    <w:rsid w:val="00353744"/>
    <w:rsid w:val="00353E27"/>
    <w:rsid w:val="00354D23"/>
    <w:rsid w:val="00354D7A"/>
    <w:rsid w:val="00354F4C"/>
    <w:rsid w:val="00355DAE"/>
    <w:rsid w:val="003565EA"/>
    <w:rsid w:val="00356614"/>
    <w:rsid w:val="003605E5"/>
    <w:rsid w:val="0036174B"/>
    <w:rsid w:val="003622BA"/>
    <w:rsid w:val="003625E8"/>
    <w:rsid w:val="003627A4"/>
    <w:rsid w:val="00362B35"/>
    <w:rsid w:val="00364811"/>
    <w:rsid w:val="00364977"/>
    <w:rsid w:val="00364D83"/>
    <w:rsid w:val="00364EFA"/>
    <w:rsid w:val="00366FA1"/>
    <w:rsid w:val="003673A5"/>
    <w:rsid w:val="0036762F"/>
    <w:rsid w:val="00367B50"/>
    <w:rsid w:val="0037059C"/>
    <w:rsid w:val="00370F8A"/>
    <w:rsid w:val="00373B20"/>
    <w:rsid w:val="00373F57"/>
    <w:rsid w:val="00374807"/>
    <w:rsid w:val="00375AC5"/>
    <w:rsid w:val="003764C9"/>
    <w:rsid w:val="00377FB9"/>
    <w:rsid w:val="003805A6"/>
    <w:rsid w:val="00380BF6"/>
    <w:rsid w:val="00381A74"/>
    <w:rsid w:val="00383B2F"/>
    <w:rsid w:val="00383BE5"/>
    <w:rsid w:val="0038455F"/>
    <w:rsid w:val="00384575"/>
    <w:rsid w:val="00385522"/>
    <w:rsid w:val="00387721"/>
    <w:rsid w:val="00390314"/>
    <w:rsid w:val="003914B6"/>
    <w:rsid w:val="00391B9C"/>
    <w:rsid w:val="003937A8"/>
    <w:rsid w:val="00393B37"/>
    <w:rsid w:val="00394357"/>
    <w:rsid w:val="003952DA"/>
    <w:rsid w:val="00395439"/>
    <w:rsid w:val="003955D5"/>
    <w:rsid w:val="003963EE"/>
    <w:rsid w:val="003967F4"/>
    <w:rsid w:val="00397294"/>
    <w:rsid w:val="003A0A7D"/>
    <w:rsid w:val="003A0FCE"/>
    <w:rsid w:val="003A1705"/>
    <w:rsid w:val="003A1B4D"/>
    <w:rsid w:val="003A1B90"/>
    <w:rsid w:val="003A2815"/>
    <w:rsid w:val="003A283F"/>
    <w:rsid w:val="003A2A35"/>
    <w:rsid w:val="003A30E3"/>
    <w:rsid w:val="003A31FC"/>
    <w:rsid w:val="003A35E3"/>
    <w:rsid w:val="003A4485"/>
    <w:rsid w:val="003A47D7"/>
    <w:rsid w:val="003A495C"/>
    <w:rsid w:val="003A7DCA"/>
    <w:rsid w:val="003B0F05"/>
    <w:rsid w:val="003B136C"/>
    <w:rsid w:val="003B1630"/>
    <w:rsid w:val="003B1688"/>
    <w:rsid w:val="003B24D9"/>
    <w:rsid w:val="003B31DF"/>
    <w:rsid w:val="003B3592"/>
    <w:rsid w:val="003B39D4"/>
    <w:rsid w:val="003B553B"/>
    <w:rsid w:val="003B5BAF"/>
    <w:rsid w:val="003B674D"/>
    <w:rsid w:val="003B68FD"/>
    <w:rsid w:val="003B71C5"/>
    <w:rsid w:val="003B7E20"/>
    <w:rsid w:val="003C0959"/>
    <w:rsid w:val="003C1285"/>
    <w:rsid w:val="003C2AEA"/>
    <w:rsid w:val="003C2C9A"/>
    <w:rsid w:val="003C2FB4"/>
    <w:rsid w:val="003C36CE"/>
    <w:rsid w:val="003C3A8B"/>
    <w:rsid w:val="003C3C19"/>
    <w:rsid w:val="003C4064"/>
    <w:rsid w:val="003C42CC"/>
    <w:rsid w:val="003C4ED7"/>
    <w:rsid w:val="003C5181"/>
    <w:rsid w:val="003C5817"/>
    <w:rsid w:val="003C5EE7"/>
    <w:rsid w:val="003C6325"/>
    <w:rsid w:val="003C6519"/>
    <w:rsid w:val="003D19F2"/>
    <w:rsid w:val="003D2558"/>
    <w:rsid w:val="003D2C2F"/>
    <w:rsid w:val="003D34A9"/>
    <w:rsid w:val="003D4115"/>
    <w:rsid w:val="003D4D36"/>
    <w:rsid w:val="003D525A"/>
    <w:rsid w:val="003D5857"/>
    <w:rsid w:val="003D609E"/>
    <w:rsid w:val="003D6264"/>
    <w:rsid w:val="003D726D"/>
    <w:rsid w:val="003D7756"/>
    <w:rsid w:val="003D7D53"/>
    <w:rsid w:val="003E095B"/>
    <w:rsid w:val="003E1A6B"/>
    <w:rsid w:val="003E1D89"/>
    <w:rsid w:val="003E209A"/>
    <w:rsid w:val="003E2B82"/>
    <w:rsid w:val="003E3709"/>
    <w:rsid w:val="003E421B"/>
    <w:rsid w:val="003E476C"/>
    <w:rsid w:val="003E4D83"/>
    <w:rsid w:val="003E5935"/>
    <w:rsid w:val="003E5BDE"/>
    <w:rsid w:val="003E62FD"/>
    <w:rsid w:val="003E6750"/>
    <w:rsid w:val="003E719C"/>
    <w:rsid w:val="003E7B16"/>
    <w:rsid w:val="003F0E30"/>
    <w:rsid w:val="003F115B"/>
    <w:rsid w:val="003F12DD"/>
    <w:rsid w:val="003F143E"/>
    <w:rsid w:val="003F1716"/>
    <w:rsid w:val="003F2640"/>
    <w:rsid w:val="003F2677"/>
    <w:rsid w:val="003F2FE5"/>
    <w:rsid w:val="003F4302"/>
    <w:rsid w:val="003F4936"/>
    <w:rsid w:val="003F5F4D"/>
    <w:rsid w:val="003F5F9A"/>
    <w:rsid w:val="003F7347"/>
    <w:rsid w:val="00400D59"/>
    <w:rsid w:val="00401370"/>
    <w:rsid w:val="00401CAB"/>
    <w:rsid w:val="00402186"/>
    <w:rsid w:val="004025A9"/>
    <w:rsid w:val="00402A6C"/>
    <w:rsid w:val="00402B8E"/>
    <w:rsid w:val="00402E7F"/>
    <w:rsid w:val="004037F9"/>
    <w:rsid w:val="0040384C"/>
    <w:rsid w:val="00404B9B"/>
    <w:rsid w:val="00405316"/>
    <w:rsid w:val="00405A27"/>
    <w:rsid w:val="00405DF6"/>
    <w:rsid w:val="00405EB0"/>
    <w:rsid w:val="0040659A"/>
    <w:rsid w:val="004076B9"/>
    <w:rsid w:val="004078D4"/>
    <w:rsid w:val="004102FB"/>
    <w:rsid w:val="004107AB"/>
    <w:rsid w:val="00410935"/>
    <w:rsid w:val="00410DC2"/>
    <w:rsid w:val="0041245B"/>
    <w:rsid w:val="004125A3"/>
    <w:rsid w:val="00412A06"/>
    <w:rsid w:val="004142F4"/>
    <w:rsid w:val="004142FB"/>
    <w:rsid w:val="004145E9"/>
    <w:rsid w:val="004161EA"/>
    <w:rsid w:val="00416355"/>
    <w:rsid w:val="00416C16"/>
    <w:rsid w:val="004177E4"/>
    <w:rsid w:val="004201A7"/>
    <w:rsid w:val="004203F0"/>
    <w:rsid w:val="00420D9B"/>
    <w:rsid w:val="00421021"/>
    <w:rsid w:val="0042131F"/>
    <w:rsid w:val="00421322"/>
    <w:rsid w:val="004213B5"/>
    <w:rsid w:val="0042171E"/>
    <w:rsid w:val="00421E97"/>
    <w:rsid w:val="00422911"/>
    <w:rsid w:val="00422B84"/>
    <w:rsid w:val="00423B4A"/>
    <w:rsid w:val="004243E2"/>
    <w:rsid w:val="00424BC1"/>
    <w:rsid w:val="00424FA5"/>
    <w:rsid w:val="0042534A"/>
    <w:rsid w:val="00425D9E"/>
    <w:rsid w:val="004260CD"/>
    <w:rsid w:val="00426467"/>
    <w:rsid w:val="004265D5"/>
    <w:rsid w:val="004268AB"/>
    <w:rsid w:val="00427166"/>
    <w:rsid w:val="00427231"/>
    <w:rsid w:val="0043040F"/>
    <w:rsid w:val="00430804"/>
    <w:rsid w:val="004308AD"/>
    <w:rsid w:val="004322F5"/>
    <w:rsid w:val="004339B1"/>
    <w:rsid w:val="004339E3"/>
    <w:rsid w:val="00433A61"/>
    <w:rsid w:val="00433AA8"/>
    <w:rsid w:val="0043408F"/>
    <w:rsid w:val="004342D8"/>
    <w:rsid w:val="00434B7E"/>
    <w:rsid w:val="00434EF2"/>
    <w:rsid w:val="00435054"/>
    <w:rsid w:val="00435749"/>
    <w:rsid w:val="0043619D"/>
    <w:rsid w:val="00436A4E"/>
    <w:rsid w:val="004376E9"/>
    <w:rsid w:val="0044058D"/>
    <w:rsid w:val="00440D0D"/>
    <w:rsid w:val="004410EF"/>
    <w:rsid w:val="0044188A"/>
    <w:rsid w:val="0044266B"/>
    <w:rsid w:val="00442F84"/>
    <w:rsid w:val="004440A1"/>
    <w:rsid w:val="0044467F"/>
    <w:rsid w:val="00444815"/>
    <w:rsid w:val="0044564E"/>
    <w:rsid w:val="00445662"/>
    <w:rsid w:val="00446363"/>
    <w:rsid w:val="00446C15"/>
    <w:rsid w:val="00446CE1"/>
    <w:rsid w:val="00447CD0"/>
    <w:rsid w:val="00447EE6"/>
    <w:rsid w:val="00451F28"/>
    <w:rsid w:val="004522AB"/>
    <w:rsid w:val="00452528"/>
    <w:rsid w:val="0045256A"/>
    <w:rsid w:val="00452574"/>
    <w:rsid w:val="00452BA1"/>
    <w:rsid w:val="0045407C"/>
    <w:rsid w:val="0045454F"/>
    <w:rsid w:val="00454653"/>
    <w:rsid w:val="00454D31"/>
    <w:rsid w:val="00455827"/>
    <w:rsid w:val="00456D4E"/>
    <w:rsid w:val="00457607"/>
    <w:rsid w:val="00457753"/>
    <w:rsid w:val="004579D7"/>
    <w:rsid w:val="00457BE8"/>
    <w:rsid w:val="00457EF5"/>
    <w:rsid w:val="004609F3"/>
    <w:rsid w:val="00460A21"/>
    <w:rsid w:val="00461225"/>
    <w:rsid w:val="00461541"/>
    <w:rsid w:val="00461C5E"/>
    <w:rsid w:val="00461EB3"/>
    <w:rsid w:val="0046277C"/>
    <w:rsid w:val="00462EA3"/>
    <w:rsid w:val="00463DEE"/>
    <w:rsid w:val="004643CF"/>
    <w:rsid w:val="00464696"/>
    <w:rsid w:val="004648F3"/>
    <w:rsid w:val="00464D9B"/>
    <w:rsid w:val="00465865"/>
    <w:rsid w:val="00465A58"/>
    <w:rsid w:val="00465DEF"/>
    <w:rsid w:val="00466216"/>
    <w:rsid w:val="00466587"/>
    <w:rsid w:val="004666F3"/>
    <w:rsid w:val="00466A29"/>
    <w:rsid w:val="004702AD"/>
    <w:rsid w:val="004706EC"/>
    <w:rsid w:val="00470882"/>
    <w:rsid w:val="00470995"/>
    <w:rsid w:val="0047099D"/>
    <w:rsid w:val="0047114D"/>
    <w:rsid w:val="004742DD"/>
    <w:rsid w:val="004749F9"/>
    <w:rsid w:val="00475D10"/>
    <w:rsid w:val="0047690A"/>
    <w:rsid w:val="00476DD0"/>
    <w:rsid w:val="00480420"/>
    <w:rsid w:val="0048182E"/>
    <w:rsid w:val="00481C35"/>
    <w:rsid w:val="00482349"/>
    <w:rsid w:val="00482CF1"/>
    <w:rsid w:val="00484828"/>
    <w:rsid w:val="00484C66"/>
    <w:rsid w:val="00486CD6"/>
    <w:rsid w:val="00487975"/>
    <w:rsid w:val="0049017B"/>
    <w:rsid w:val="004904E7"/>
    <w:rsid w:val="0049095B"/>
    <w:rsid w:val="00491657"/>
    <w:rsid w:val="00492ED4"/>
    <w:rsid w:val="00493824"/>
    <w:rsid w:val="00493D3E"/>
    <w:rsid w:val="00495121"/>
    <w:rsid w:val="00495C81"/>
    <w:rsid w:val="00495D14"/>
    <w:rsid w:val="00495D7E"/>
    <w:rsid w:val="00495E80"/>
    <w:rsid w:val="0049605D"/>
    <w:rsid w:val="0049647E"/>
    <w:rsid w:val="00496982"/>
    <w:rsid w:val="00496C49"/>
    <w:rsid w:val="0049773E"/>
    <w:rsid w:val="00497CBF"/>
    <w:rsid w:val="004A09F9"/>
    <w:rsid w:val="004A0D8C"/>
    <w:rsid w:val="004A0EB3"/>
    <w:rsid w:val="004A11E4"/>
    <w:rsid w:val="004A16B7"/>
    <w:rsid w:val="004A1757"/>
    <w:rsid w:val="004A2011"/>
    <w:rsid w:val="004A28E4"/>
    <w:rsid w:val="004A2BEE"/>
    <w:rsid w:val="004A2DFD"/>
    <w:rsid w:val="004A3451"/>
    <w:rsid w:val="004A371E"/>
    <w:rsid w:val="004A4457"/>
    <w:rsid w:val="004A55C4"/>
    <w:rsid w:val="004A5AA1"/>
    <w:rsid w:val="004A5B4E"/>
    <w:rsid w:val="004A7250"/>
    <w:rsid w:val="004A7775"/>
    <w:rsid w:val="004B0006"/>
    <w:rsid w:val="004B09A8"/>
    <w:rsid w:val="004B1BE5"/>
    <w:rsid w:val="004B2015"/>
    <w:rsid w:val="004B3C46"/>
    <w:rsid w:val="004B3D82"/>
    <w:rsid w:val="004B3EF7"/>
    <w:rsid w:val="004B3F4B"/>
    <w:rsid w:val="004B42F6"/>
    <w:rsid w:val="004B454C"/>
    <w:rsid w:val="004B599C"/>
    <w:rsid w:val="004B6830"/>
    <w:rsid w:val="004B68E1"/>
    <w:rsid w:val="004B6BEB"/>
    <w:rsid w:val="004B6E49"/>
    <w:rsid w:val="004B740F"/>
    <w:rsid w:val="004B7E75"/>
    <w:rsid w:val="004C01BC"/>
    <w:rsid w:val="004C089A"/>
    <w:rsid w:val="004C228A"/>
    <w:rsid w:val="004C262B"/>
    <w:rsid w:val="004C316C"/>
    <w:rsid w:val="004C3535"/>
    <w:rsid w:val="004C3D21"/>
    <w:rsid w:val="004C3ED7"/>
    <w:rsid w:val="004C44BF"/>
    <w:rsid w:val="004C4895"/>
    <w:rsid w:val="004C495B"/>
    <w:rsid w:val="004C49F7"/>
    <w:rsid w:val="004C4A1B"/>
    <w:rsid w:val="004C4C7F"/>
    <w:rsid w:val="004C6158"/>
    <w:rsid w:val="004C67CA"/>
    <w:rsid w:val="004C68A0"/>
    <w:rsid w:val="004C6E75"/>
    <w:rsid w:val="004C77F3"/>
    <w:rsid w:val="004C7B1E"/>
    <w:rsid w:val="004C7B4F"/>
    <w:rsid w:val="004C7BD5"/>
    <w:rsid w:val="004D1473"/>
    <w:rsid w:val="004D1BDD"/>
    <w:rsid w:val="004D250F"/>
    <w:rsid w:val="004D2677"/>
    <w:rsid w:val="004D2744"/>
    <w:rsid w:val="004D2EA3"/>
    <w:rsid w:val="004D3057"/>
    <w:rsid w:val="004D3629"/>
    <w:rsid w:val="004D3795"/>
    <w:rsid w:val="004D3F80"/>
    <w:rsid w:val="004D430D"/>
    <w:rsid w:val="004D4802"/>
    <w:rsid w:val="004D50A9"/>
    <w:rsid w:val="004D52BD"/>
    <w:rsid w:val="004D5501"/>
    <w:rsid w:val="004D55CE"/>
    <w:rsid w:val="004D5D61"/>
    <w:rsid w:val="004D660E"/>
    <w:rsid w:val="004D7855"/>
    <w:rsid w:val="004E06F2"/>
    <w:rsid w:val="004E0ED5"/>
    <w:rsid w:val="004E3644"/>
    <w:rsid w:val="004E429F"/>
    <w:rsid w:val="004E6415"/>
    <w:rsid w:val="004E64A2"/>
    <w:rsid w:val="004E681D"/>
    <w:rsid w:val="004E69BC"/>
    <w:rsid w:val="004E7930"/>
    <w:rsid w:val="004F0291"/>
    <w:rsid w:val="004F0330"/>
    <w:rsid w:val="004F06B9"/>
    <w:rsid w:val="004F13F8"/>
    <w:rsid w:val="004F16A3"/>
    <w:rsid w:val="004F34CF"/>
    <w:rsid w:val="004F3AB8"/>
    <w:rsid w:val="004F419C"/>
    <w:rsid w:val="004F4E45"/>
    <w:rsid w:val="004F58CD"/>
    <w:rsid w:val="004F639B"/>
    <w:rsid w:val="004F651A"/>
    <w:rsid w:val="004F6E28"/>
    <w:rsid w:val="004F7102"/>
    <w:rsid w:val="004F74D3"/>
    <w:rsid w:val="0050004F"/>
    <w:rsid w:val="00500611"/>
    <w:rsid w:val="00502DAA"/>
    <w:rsid w:val="005030ED"/>
    <w:rsid w:val="005037C3"/>
    <w:rsid w:val="0050393C"/>
    <w:rsid w:val="00503F60"/>
    <w:rsid w:val="00505109"/>
    <w:rsid w:val="0050571D"/>
    <w:rsid w:val="00505EC1"/>
    <w:rsid w:val="00506809"/>
    <w:rsid w:val="005068A7"/>
    <w:rsid w:val="00507D89"/>
    <w:rsid w:val="005101AE"/>
    <w:rsid w:val="00510413"/>
    <w:rsid w:val="0051097B"/>
    <w:rsid w:val="00511ADC"/>
    <w:rsid w:val="00511BF0"/>
    <w:rsid w:val="00511FA9"/>
    <w:rsid w:val="00512390"/>
    <w:rsid w:val="005123B8"/>
    <w:rsid w:val="00513A99"/>
    <w:rsid w:val="00514335"/>
    <w:rsid w:val="00514A40"/>
    <w:rsid w:val="00514D51"/>
    <w:rsid w:val="00515BD6"/>
    <w:rsid w:val="00516EFA"/>
    <w:rsid w:val="00517DFC"/>
    <w:rsid w:val="00520ECC"/>
    <w:rsid w:val="00521C42"/>
    <w:rsid w:val="0052204B"/>
    <w:rsid w:val="0052238F"/>
    <w:rsid w:val="00522473"/>
    <w:rsid w:val="00522707"/>
    <w:rsid w:val="00522DD3"/>
    <w:rsid w:val="005236ED"/>
    <w:rsid w:val="00524205"/>
    <w:rsid w:val="005249D8"/>
    <w:rsid w:val="00525553"/>
    <w:rsid w:val="00525645"/>
    <w:rsid w:val="00525C73"/>
    <w:rsid w:val="005269B7"/>
    <w:rsid w:val="00527DAE"/>
    <w:rsid w:val="00530C3D"/>
    <w:rsid w:val="00531824"/>
    <w:rsid w:val="00532820"/>
    <w:rsid w:val="00532FAC"/>
    <w:rsid w:val="00533967"/>
    <w:rsid w:val="00534C0A"/>
    <w:rsid w:val="00534CFC"/>
    <w:rsid w:val="00534F4B"/>
    <w:rsid w:val="0053557F"/>
    <w:rsid w:val="0053619F"/>
    <w:rsid w:val="00536D32"/>
    <w:rsid w:val="00537021"/>
    <w:rsid w:val="00537324"/>
    <w:rsid w:val="00537E1D"/>
    <w:rsid w:val="005400D1"/>
    <w:rsid w:val="00540A42"/>
    <w:rsid w:val="00540F05"/>
    <w:rsid w:val="005417D4"/>
    <w:rsid w:val="00541A7C"/>
    <w:rsid w:val="00542412"/>
    <w:rsid w:val="005429A2"/>
    <w:rsid w:val="00544119"/>
    <w:rsid w:val="00544C2F"/>
    <w:rsid w:val="0054512F"/>
    <w:rsid w:val="00545272"/>
    <w:rsid w:val="00545C2A"/>
    <w:rsid w:val="00547453"/>
    <w:rsid w:val="00547577"/>
    <w:rsid w:val="0055017D"/>
    <w:rsid w:val="0055062C"/>
    <w:rsid w:val="005508C4"/>
    <w:rsid w:val="00550B3F"/>
    <w:rsid w:val="00551401"/>
    <w:rsid w:val="00551597"/>
    <w:rsid w:val="005526EA"/>
    <w:rsid w:val="00552830"/>
    <w:rsid w:val="0055291B"/>
    <w:rsid w:val="00552E8A"/>
    <w:rsid w:val="00553954"/>
    <w:rsid w:val="005544FA"/>
    <w:rsid w:val="0055471C"/>
    <w:rsid w:val="0055503D"/>
    <w:rsid w:val="005559A3"/>
    <w:rsid w:val="00555A06"/>
    <w:rsid w:val="00556F39"/>
    <w:rsid w:val="00560209"/>
    <w:rsid w:val="00560CEA"/>
    <w:rsid w:val="005616F6"/>
    <w:rsid w:val="00561F1D"/>
    <w:rsid w:val="00562467"/>
    <w:rsid w:val="00562E8D"/>
    <w:rsid w:val="005633D6"/>
    <w:rsid w:val="00564171"/>
    <w:rsid w:val="00564203"/>
    <w:rsid w:val="0056444B"/>
    <w:rsid w:val="005655A1"/>
    <w:rsid w:val="0056563E"/>
    <w:rsid w:val="00565CB3"/>
    <w:rsid w:val="0056648D"/>
    <w:rsid w:val="005665A1"/>
    <w:rsid w:val="005669A3"/>
    <w:rsid w:val="005670F9"/>
    <w:rsid w:val="005671AD"/>
    <w:rsid w:val="005671AE"/>
    <w:rsid w:val="0056733C"/>
    <w:rsid w:val="00567B54"/>
    <w:rsid w:val="00567F62"/>
    <w:rsid w:val="0057067A"/>
    <w:rsid w:val="00570E56"/>
    <w:rsid w:val="005713C8"/>
    <w:rsid w:val="005714DE"/>
    <w:rsid w:val="00571CBD"/>
    <w:rsid w:val="00571FE2"/>
    <w:rsid w:val="0057334C"/>
    <w:rsid w:val="00573671"/>
    <w:rsid w:val="005737E9"/>
    <w:rsid w:val="00574B0E"/>
    <w:rsid w:val="00574FA6"/>
    <w:rsid w:val="00575D0B"/>
    <w:rsid w:val="00575FE2"/>
    <w:rsid w:val="0057658D"/>
    <w:rsid w:val="00576EAF"/>
    <w:rsid w:val="00581D31"/>
    <w:rsid w:val="00582237"/>
    <w:rsid w:val="00582A4B"/>
    <w:rsid w:val="00583A24"/>
    <w:rsid w:val="00584095"/>
    <w:rsid w:val="00584237"/>
    <w:rsid w:val="00584309"/>
    <w:rsid w:val="00584C88"/>
    <w:rsid w:val="00585979"/>
    <w:rsid w:val="00585E57"/>
    <w:rsid w:val="00586262"/>
    <w:rsid w:val="005862CF"/>
    <w:rsid w:val="00586D70"/>
    <w:rsid w:val="00586D8C"/>
    <w:rsid w:val="005874E5"/>
    <w:rsid w:val="00587608"/>
    <w:rsid w:val="00587A5E"/>
    <w:rsid w:val="00587BA4"/>
    <w:rsid w:val="00587EC7"/>
    <w:rsid w:val="00590141"/>
    <w:rsid w:val="00591C39"/>
    <w:rsid w:val="00591DE3"/>
    <w:rsid w:val="00593568"/>
    <w:rsid w:val="00594407"/>
    <w:rsid w:val="0059514D"/>
    <w:rsid w:val="00595857"/>
    <w:rsid w:val="005966EF"/>
    <w:rsid w:val="005969F6"/>
    <w:rsid w:val="00597447"/>
    <w:rsid w:val="00597A9F"/>
    <w:rsid w:val="005A0647"/>
    <w:rsid w:val="005A0683"/>
    <w:rsid w:val="005A08AF"/>
    <w:rsid w:val="005A0B3D"/>
    <w:rsid w:val="005A0EAE"/>
    <w:rsid w:val="005A0F3F"/>
    <w:rsid w:val="005A0FC0"/>
    <w:rsid w:val="005A11C2"/>
    <w:rsid w:val="005A1E11"/>
    <w:rsid w:val="005A1EF3"/>
    <w:rsid w:val="005A4AFC"/>
    <w:rsid w:val="005A4C51"/>
    <w:rsid w:val="005A5D3D"/>
    <w:rsid w:val="005A611B"/>
    <w:rsid w:val="005A6411"/>
    <w:rsid w:val="005A7551"/>
    <w:rsid w:val="005A799A"/>
    <w:rsid w:val="005B0046"/>
    <w:rsid w:val="005B0D26"/>
    <w:rsid w:val="005B1157"/>
    <w:rsid w:val="005B1226"/>
    <w:rsid w:val="005B18BD"/>
    <w:rsid w:val="005B2416"/>
    <w:rsid w:val="005B29E4"/>
    <w:rsid w:val="005B2EFF"/>
    <w:rsid w:val="005B349B"/>
    <w:rsid w:val="005B369A"/>
    <w:rsid w:val="005B4117"/>
    <w:rsid w:val="005B4B34"/>
    <w:rsid w:val="005B5461"/>
    <w:rsid w:val="005B552A"/>
    <w:rsid w:val="005B57D3"/>
    <w:rsid w:val="005B678E"/>
    <w:rsid w:val="005B678F"/>
    <w:rsid w:val="005B71DA"/>
    <w:rsid w:val="005B7E9F"/>
    <w:rsid w:val="005B7ECF"/>
    <w:rsid w:val="005C0153"/>
    <w:rsid w:val="005C061A"/>
    <w:rsid w:val="005C0FDC"/>
    <w:rsid w:val="005C1375"/>
    <w:rsid w:val="005C1E68"/>
    <w:rsid w:val="005C2013"/>
    <w:rsid w:val="005C31BF"/>
    <w:rsid w:val="005C3E93"/>
    <w:rsid w:val="005C4F24"/>
    <w:rsid w:val="005C604B"/>
    <w:rsid w:val="005C6646"/>
    <w:rsid w:val="005C68B6"/>
    <w:rsid w:val="005C6917"/>
    <w:rsid w:val="005C6BE0"/>
    <w:rsid w:val="005C6C60"/>
    <w:rsid w:val="005C701F"/>
    <w:rsid w:val="005C7D8C"/>
    <w:rsid w:val="005C7F1A"/>
    <w:rsid w:val="005D0327"/>
    <w:rsid w:val="005D0454"/>
    <w:rsid w:val="005D1160"/>
    <w:rsid w:val="005D17CD"/>
    <w:rsid w:val="005D303F"/>
    <w:rsid w:val="005D3441"/>
    <w:rsid w:val="005D3D5B"/>
    <w:rsid w:val="005D563B"/>
    <w:rsid w:val="005D5DA6"/>
    <w:rsid w:val="005D6265"/>
    <w:rsid w:val="005D62B8"/>
    <w:rsid w:val="005D66CE"/>
    <w:rsid w:val="005D6C9C"/>
    <w:rsid w:val="005E0248"/>
    <w:rsid w:val="005E0374"/>
    <w:rsid w:val="005E0C7A"/>
    <w:rsid w:val="005E0D25"/>
    <w:rsid w:val="005E0E6F"/>
    <w:rsid w:val="005E2813"/>
    <w:rsid w:val="005E2C7F"/>
    <w:rsid w:val="005E30E5"/>
    <w:rsid w:val="005E3317"/>
    <w:rsid w:val="005E3AC8"/>
    <w:rsid w:val="005E452D"/>
    <w:rsid w:val="005E48BD"/>
    <w:rsid w:val="005E5868"/>
    <w:rsid w:val="005E61BA"/>
    <w:rsid w:val="005F0190"/>
    <w:rsid w:val="005F01BD"/>
    <w:rsid w:val="005F10B7"/>
    <w:rsid w:val="005F1F1D"/>
    <w:rsid w:val="005F315F"/>
    <w:rsid w:val="005F353D"/>
    <w:rsid w:val="005F4586"/>
    <w:rsid w:val="005F489B"/>
    <w:rsid w:val="005F56EE"/>
    <w:rsid w:val="005F6779"/>
    <w:rsid w:val="005F6C43"/>
    <w:rsid w:val="005F6C47"/>
    <w:rsid w:val="005F7256"/>
    <w:rsid w:val="005F7313"/>
    <w:rsid w:val="006000F3"/>
    <w:rsid w:val="006005C1"/>
    <w:rsid w:val="00600BBD"/>
    <w:rsid w:val="00601F53"/>
    <w:rsid w:val="00603913"/>
    <w:rsid w:val="00603AF1"/>
    <w:rsid w:val="00603C28"/>
    <w:rsid w:val="00603CE7"/>
    <w:rsid w:val="00603FA2"/>
    <w:rsid w:val="006048C3"/>
    <w:rsid w:val="00604DDE"/>
    <w:rsid w:val="0060572D"/>
    <w:rsid w:val="0060579A"/>
    <w:rsid w:val="00605A4B"/>
    <w:rsid w:val="00605B83"/>
    <w:rsid w:val="00605E67"/>
    <w:rsid w:val="006067FB"/>
    <w:rsid w:val="00607080"/>
    <w:rsid w:val="0060767A"/>
    <w:rsid w:val="00607D48"/>
    <w:rsid w:val="00610749"/>
    <w:rsid w:val="00610F12"/>
    <w:rsid w:val="00611282"/>
    <w:rsid w:val="00611B3F"/>
    <w:rsid w:val="00611E49"/>
    <w:rsid w:val="0061362E"/>
    <w:rsid w:val="00613C82"/>
    <w:rsid w:val="0061433F"/>
    <w:rsid w:val="00614472"/>
    <w:rsid w:val="006145C4"/>
    <w:rsid w:val="00615362"/>
    <w:rsid w:val="00615365"/>
    <w:rsid w:val="006161B0"/>
    <w:rsid w:val="006166C7"/>
    <w:rsid w:val="00617348"/>
    <w:rsid w:val="00617415"/>
    <w:rsid w:val="006179E5"/>
    <w:rsid w:val="006206EE"/>
    <w:rsid w:val="00620C69"/>
    <w:rsid w:val="00621EAF"/>
    <w:rsid w:val="00622702"/>
    <w:rsid w:val="006229E4"/>
    <w:rsid w:val="00622D37"/>
    <w:rsid w:val="006230B9"/>
    <w:rsid w:val="00623215"/>
    <w:rsid w:val="0062457C"/>
    <w:rsid w:val="00624FBC"/>
    <w:rsid w:val="00625DBA"/>
    <w:rsid w:val="00626DDE"/>
    <w:rsid w:val="00630501"/>
    <w:rsid w:val="006307B1"/>
    <w:rsid w:val="006312EC"/>
    <w:rsid w:val="0063199D"/>
    <w:rsid w:val="00631A89"/>
    <w:rsid w:val="0063272F"/>
    <w:rsid w:val="006339CA"/>
    <w:rsid w:val="00633ABF"/>
    <w:rsid w:val="00634B04"/>
    <w:rsid w:val="00634BC1"/>
    <w:rsid w:val="00634DA3"/>
    <w:rsid w:val="00634DC4"/>
    <w:rsid w:val="00635AD0"/>
    <w:rsid w:val="00637237"/>
    <w:rsid w:val="00640049"/>
    <w:rsid w:val="0064065A"/>
    <w:rsid w:val="00642498"/>
    <w:rsid w:val="0064444F"/>
    <w:rsid w:val="00644D03"/>
    <w:rsid w:val="00646015"/>
    <w:rsid w:val="00646442"/>
    <w:rsid w:val="00647436"/>
    <w:rsid w:val="00647F29"/>
    <w:rsid w:val="006504F1"/>
    <w:rsid w:val="00650825"/>
    <w:rsid w:val="00650EFF"/>
    <w:rsid w:val="006520E9"/>
    <w:rsid w:val="00653870"/>
    <w:rsid w:val="00654148"/>
    <w:rsid w:val="00654D4F"/>
    <w:rsid w:val="00654EEC"/>
    <w:rsid w:val="00656533"/>
    <w:rsid w:val="00656545"/>
    <w:rsid w:val="00657439"/>
    <w:rsid w:val="0065795D"/>
    <w:rsid w:val="00657A47"/>
    <w:rsid w:val="00657C6F"/>
    <w:rsid w:val="006606AE"/>
    <w:rsid w:val="0066099A"/>
    <w:rsid w:val="00661535"/>
    <w:rsid w:val="0066181E"/>
    <w:rsid w:val="00661A22"/>
    <w:rsid w:val="00661BA8"/>
    <w:rsid w:val="0066234D"/>
    <w:rsid w:val="00662353"/>
    <w:rsid w:val="00663219"/>
    <w:rsid w:val="00663D5F"/>
    <w:rsid w:val="00664174"/>
    <w:rsid w:val="00665473"/>
    <w:rsid w:val="0066646A"/>
    <w:rsid w:val="0066658C"/>
    <w:rsid w:val="006665C1"/>
    <w:rsid w:val="0066748F"/>
    <w:rsid w:val="0066766F"/>
    <w:rsid w:val="00670011"/>
    <w:rsid w:val="00670021"/>
    <w:rsid w:val="006706E9"/>
    <w:rsid w:val="006708E3"/>
    <w:rsid w:val="006714B4"/>
    <w:rsid w:val="0067261E"/>
    <w:rsid w:val="0067280D"/>
    <w:rsid w:val="006739D3"/>
    <w:rsid w:val="00674302"/>
    <w:rsid w:val="0067434A"/>
    <w:rsid w:val="0067459C"/>
    <w:rsid w:val="00674736"/>
    <w:rsid w:val="00675656"/>
    <w:rsid w:val="00675687"/>
    <w:rsid w:val="00675FA4"/>
    <w:rsid w:val="00677D6B"/>
    <w:rsid w:val="00677ECF"/>
    <w:rsid w:val="00680C1B"/>
    <w:rsid w:val="00680E28"/>
    <w:rsid w:val="006810C4"/>
    <w:rsid w:val="00681DF9"/>
    <w:rsid w:val="00681E8E"/>
    <w:rsid w:val="006821F2"/>
    <w:rsid w:val="006825A0"/>
    <w:rsid w:val="00682642"/>
    <w:rsid w:val="00682EF7"/>
    <w:rsid w:val="006836B6"/>
    <w:rsid w:val="00683C47"/>
    <w:rsid w:val="00683DFD"/>
    <w:rsid w:val="00683E0A"/>
    <w:rsid w:val="00684F85"/>
    <w:rsid w:val="0068656B"/>
    <w:rsid w:val="00687A21"/>
    <w:rsid w:val="00687AE0"/>
    <w:rsid w:val="0069038F"/>
    <w:rsid w:val="0069042A"/>
    <w:rsid w:val="00690D1D"/>
    <w:rsid w:val="0069287B"/>
    <w:rsid w:val="0069292C"/>
    <w:rsid w:val="00692DAE"/>
    <w:rsid w:val="00693B82"/>
    <w:rsid w:val="00693C30"/>
    <w:rsid w:val="00695465"/>
    <w:rsid w:val="00695766"/>
    <w:rsid w:val="00695F54"/>
    <w:rsid w:val="006963BD"/>
    <w:rsid w:val="00696650"/>
    <w:rsid w:val="006A156A"/>
    <w:rsid w:val="006A16C3"/>
    <w:rsid w:val="006A1ED0"/>
    <w:rsid w:val="006A2330"/>
    <w:rsid w:val="006A2822"/>
    <w:rsid w:val="006A2D0E"/>
    <w:rsid w:val="006A2E0B"/>
    <w:rsid w:val="006A4A23"/>
    <w:rsid w:val="006A5D9F"/>
    <w:rsid w:val="006A5E79"/>
    <w:rsid w:val="006B110B"/>
    <w:rsid w:val="006B1392"/>
    <w:rsid w:val="006B2020"/>
    <w:rsid w:val="006B3B52"/>
    <w:rsid w:val="006B42B3"/>
    <w:rsid w:val="006B44B2"/>
    <w:rsid w:val="006B44EC"/>
    <w:rsid w:val="006B52B5"/>
    <w:rsid w:val="006B548E"/>
    <w:rsid w:val="006B6F90"/>
    <w:rsid w:val="006B6FD4"/>
    <w:rsid w:val="006B785F"/>
    <w:rsid w:val="006B7CB7"/>
    <w:rsid w:val="006B7DF1"/>
    <w:rsid w:val="006C0C14"/>
    <w:rsid w:val="006C288D"/>
    <w:rsid w:val="006C2E38"/>
    <w:rsid w:val="006C2EB4"/>
    <w:rsid w:val="006C3C89"/>
    <w:rsid w:val="006C4C0F"/>
    <w:rsid w:val="006C53F6"/>
    <w:rsid w:val="006C598D"/>
    <w:rsid w:val="006C5B4B"/>
    <w:rsid w:val="006C5F76"/>
    <w:rsid w:val="006C6CEF"/>
    <w:rsid w:val="006D0213"/>
    <w:rsid w:val="006D0915"/>
    <w:rsid w:val="006D0E91"/>
    <w:rsid w:val="006D1044"/>
    <w:rsid w:val="006D1A51"/>
    <w:rsid w:val="006D2A17"/>
    <w:rsid w:val="006D3602"/>
    <w:rsid w:val="006D3C36"/>
    <w:rsid w:val="006D3CBC"/>
    <w:rsid w:val="006D4069"/>
    <w:rsid w:val="006D4306"/>
    <w:rsid w:val="006D478D"/>
    <w:rsid w:val="006D69FA"/>
    <w:rsid w:val="006D7844"/>
    <w:rsid w:val="006E132C"/>
    <w:rsid w:val="006E16FF"/>
    <w:rsid w:val="006E1992"/>
    <w:rsid w:val="006E340F"/>
    <w:rsid w:val="006E3DDD"/>
    <w:rsid w:val="006E4D8A"/>
    <w:rsid w:val="006E507F"/>
    <w:rsid w:val="006E53B4"/>
    <w:rsid w:val="006E5EC4"/>
    <w:rsid w:val="006E7909"/>
    <w:rsid w:val="006F07E5"/>
    <w:rsid w:val="006F0D86"/>
    <w:rsid w:val="006F2B6D"/>
    <w:rsid w:val="006F2C74"/>
    <w:rsid w:val="006F31BC"/>
    <w:rsid w:val="006F3C38"/>
    <w:rsid w:val="006F5E1C"/>
    <w:rsid w:val="006F6483"/>
    <w:rsid w:val="006F6546"/>
    <w:rsid w:val="006F6A08"/>
    <w:rsid w:val="00700C6C"/>
    <w:rsid w:val="007011DB"/>
    <w:rsid w:val="007025AB"/>
    <w:rsid w:val="00702920"/>
    <w:rsid w:val="00702C65"/>
    <w:rsid w:val="00702CC2"/>
    <w:rsid w:val="00702F73"/>
    <w:rsid w:val="00702F9D"/>
    <w:rsid w:val="007049C5"/>
    <w:rsid w:val="00704E25"/>
    <w:rsid w:val="0070564B"/>
    <w:rsid w:val="00706397"/>
    <w:rsid w:val="00706D22"/>
    <w:rsid w:val="00707BFE"/>
    <w:rsid w:val="00712086"/>
    <w:rsid w:val="00712265"/>
    <w:rsid w:val="00713010"/>
    <w:rsid w:val="007130B4"/>
    <w:rsid w:val="00713295"/>
    <w:rsid w:val="00716029"/>
    <w:rsid w:val="00717432"/>
    <w:rsid w:val="00720FC7"/>
    <w:rsid w:val="007228FB"/>
    <w:rsid w:val="00723009"/>
    <w:rsid w:val="00724DA7"/>
    <w:rsid w:val="00725B55"/>
    <w:rsid w:val="00726362"/>
    <w:rsid w:val="00726386"/>
    <w:rsid w:val="007267F5"/>
    <w:rsid w:val="00730C99"/>
    <w:rsid w:val="00731AE9"/>
    <w:rsid w:val="0073231F"/>
    <w:rsid w:val="007327F7"/>
    <w:rsid w:val="00732AF2"/>
    <w:rsid w:val="007332C8"/>
    <w:rsid w:val="00733505"/>
    <w:rsid w:val="00733FCD"/>
    <w:rsid w:val="00734256"/>
    <w:rsid w:val="0073567A"/>
    <w:rsid w:val="0073666E"/>
    <w:rsid w:val="00736FDE"/>
    <w:rsid w:val="00736FE1"/>
    <w:rsid w:val="00737783"/>
    <w:rsid w:val="00740B00"/>
    <w:rsid w:val="007418CF"/>
    <w:rsid w:val="007436F0"/>
    <w:rsid w:val="007441B7"/>
    <w:rsid w:val="00744563"/>
    <w:rsid w:val="00745B31"/>
    <w:rsid w:val="00745FA9"/>
    <w:rsid w:val="00746159"/>
    <w:rsid w:val="00746501"/>
    <w:rsid w:val="00746DB6"/>
    <w:rsid w:val="00746F7E"/>
    <w:rsid w:val="00747011"/>
    <w:rsid w:val="007470A9"/>
    <w:rsid w:val="007472A6"/>
    <w:rsid w:val="007473B4"/>
    <w:rsid w:val="00750169"/>
    <w:rsid w:val="00750184"/>
    <w:rsid w:val="00750C9D"/>
    <w:rsid w:val="0075210C"/>
    <w:rsid w:val="00752834"/>
    <w:rsid w:val="007529C5"/>
    <w:rsid w:val="007532C2"/>
    <w:rsid w:val="00754B7D"/>
    <w:rsid w:val="00755183"/>
    <w:rsid w:val="007559B2"/>
    <w:rsid w:val="00755B28"/>
    <w:rsid w:val="00755B74"/>
    <w:rsid w:val="0075608E"/>
    <w:rsid w:val="00756405"/>
    <w:rsid w:val="007566F6"/>
    <w:rsid w:val="00756A51"/>
    <w:rsid w:val="00756DA2"/>
    <w:rsid w:val="007570F6"/>
    <w:rsid w:val="007576A5"/>
    <w:rsid w:val="00757736"/>
    <w:rsid w:val="00757773"/>
    <w:rsid w:val="0075777C"/>
    <w:rsid w:val="007600E3"/>
    <w:rsid w:val="00760746"/>
    <w:rsid w:val="00760F2C"/>
    <w:rsid w:val="007619F2"/>
    <w:rsid w:val="00762C2D"/>
    <w:rsid w:val="007634F2"/>
    <w:rsid w:val="007637C4"/>
    <w:rsid w:val="007640B8"/>
    <w:rsid w:val="00765E8D"/>
    <w:rsid w:val="007677A3"/>
    <w:rsid w:val="00767C53"/>
    <w:rsid w:val="007701E5"/>
    <w:rsid w:val="007703C7"/>
    <w:rsid w:val="00770432"/>
    <w:rsid w:val="00770D5A"/>
    <w:rsid w:val="007721F6"/>
    <w:rsid w:val="00773AB5"/>
    <w:rsid w:val="007741C5"/>
    <w:rsid w:val="007742F0"/>
    <w:rsid w:val="00774DA4"/>
    <w:rsid w:val="00775A03"/>
    <w:rsid w:val="007764EE"/>
    <w:rsid w:val="00776973"/>
    <w:rsid w:val="00776FF7"/>
    <w:rsid w:val="0077719A"/>
    <w:rsid w:val="0077776B"/>
    <w:rsid w:val="007779EA"/>
    <w:rsid w:val="00780D20"/>
    <w:rsid w:val="00781886"/>
    <w:rsid w:val="007824D1"/>
    <w:rsid w:val="0078258D"/>
    <w:rsid w:val="007828AC"/>
    <w:rsid w:val="00783A27"/>
    <w:rsid w:val="007844F5"/>
    <w:rsid w:val="007846AA"/>
    <w:rsid w:val="007860F8"/>
    <w:rsid w:val="007862CB"/>
    <w:rsid w:val="007864EF"/>
    <w:rsid w:val="007867BE"/>
    <w:rsid w:val="0078690C"/>
    <w:rsid w:val="007869CD"/>
    <w:rsid w:val="00787E8B"/>
    <w:rsid w:val="00790256"/>
    <w:rsid w:val="0079099E"/>
    <w:rsid w:val="00790E39"/>
    <w:rsid w:val="007936BE"/>
    <w:rsid w:val="00793B32"/>
    <w:rsid w:val="00794DA7"/>
    <w:rsid w:val="007961FC"/>
    <w:rsid w:val="00797292"/>
    <w:rsid w:val="007A126C"/>
    <w:rsid w:val="007A1369"/>
    <w:rsid w:val="007A1708"/>
    <w:rsid w:val="007A173D"/>
    <w:rsid w:val="007A29A0"/>
    <w:rsid w:val="007A2A00"/>
    <w:rsid w:val="007A2F8F"/>
    <w:rsid w:val="007A33E1"/>
    <w:rsid w:val="007A4248"/>
    <w:rsid w:val="007A4ED3"/>
    <w:rsid w:val="007A528A"/>
    <w:rsid w:val="007A6335"/>
    <w:rsid w:val="007A6E53"/>
    <w:rsid w:val="007B0015"/>
    <w:rsid w:val="007B0C9C"/>
    <w:rsid w:val="007B1A01"/>
    <w:rsid w:val="007B1F02"/>
    <w:rsid w:val="007B22CA"/>
    <w:rsid w:val="007B22F9"/>
    <w:rsid w:val="007B3E00"/>
    <w:rsid w:val="007B42AE"/>
    <w:rsid w:val="007B4394"/>
    <w:rsid w:val="007B4CFE"/>
    <w:rsid w:val="007B4EDB"/>
    <w:rsid w:val="007B4FA1"/>
    <w:rsid w:val="007B6017"/>
    <w:rsid w:val="007B6501"/>
    <w:rsid w:val="007B6D9B"/>
    <w:rsid w:val="007B6EDC"/>
    <w:rsid w:val="007B72AE"/>
    <w:rsid w:val="007B7BA7"/>
    <w:rsid w:val="007C0072"/>
    <w:rsid w:val="007C0BB7"/>
    <w:rsid w:val="007C14DB"/>
    <w:rsid w:val="007C2F44"/>
    <w:rsid w:val="007C31F4"/>
    <w:rsid w:val="007C33C8"/>
    <w:rsid w:val="007C3BB1"/>
    <w:rsid w:val="007C4C72"/>
    <w:rsid w:val="007C516B"/>
    <w:rsid w:val="007C540E"/>
    <w:rsid w:val="007C60E3"/>
    <w:rsid w:val="007C640B"/>
    <w:rsid w:val="007C6B0C"/>
    <w:rsid w:val="007C6D37"/>
    <w:rsid w:val="007C7B98"/>
    <w:rsid w:val="007C7FCD"/>
    <w:rsid w:val="007D035F"/>
    <w:rsid w:val="007D05F8"/>
    <w:rsid w:val="007D167D"/>
    <w:rsid w:val="007D272D"/>
    <w:rsid w:val="007D467D"/>
    <w:rsid w:val="007D4787"/>
    <w:rsid w:val="007D4D00"/>
    <w:rsid w:val="007D690F"/>
    <w:rsid w:val="007D6D47"/>
    <w:rsid w:val="007D7774"/>
    <w:rsid w:val="007E0362"/>
    <w:rsid w:val="007E0416"/>
    <w:rsid w:val="007E076C"/>
    <w:rsid w:val="007E0BC9"/>
    <w:rsid w:val="007E175D"/>
    <w:rsid w:val="007E1AE9"/>
    <w:rsid w:val="007E1B6A"/>
    <w:rsid w:val="007E1BE3"/>
    <w:rsid w:val="007E1ED6"/>
    <w:rsid w:val="007E2221"/>
    <w:rsid w:val="007E25E3"/>
    <w:rsid w:val="007E415A"/>
    <w:rsid w:val="007E4FAD"/>
    <w:rsid w:val="007E5035"/>
    <w:rsid w:val="007E5F7D"/>
    <w:rsid w:val="007E69B8"/>
    <w:rsid w:val="007F010B"/>
    <w:rsid w:val="007F086C"/>
    <w:rsid w:val="007F0D6C"/>
    <w:rsid w:val="007F14E8"/>
    <w:rsid w:val="007F1C92"/>
    <w:rsid w:val="007F2AAF"/>
    <w:rsid w:val="007F2FFC"/>
    <w:rsid w:val="007F33EF"/>
    <w:rsid w:val="007F3A2D"/>
    <w:rsid w:val="007F4502"/>
    <w:rsid w:val="007F5972"/>
    <w:rsid w:val="007F5A3B"/>
    <w:rsid w:val="007F6193"/>
    <w:rsid w:val="007F67E4"/>
    <w:rsid w:val="007F7584"/>
    <w:rsid w:val="007F75CB"/>
    <w:rsid w:val="007F7B90"/>
    <w:rsid w:val="007F7C3F"/>
    <w:rsid w:val="008001A4"/>
    <w:rsid w:val="00800275"/>
    <w:rsid w:val="00800591"/>
    <w:rsid w:val="00800E0A"/>
    <w:rsid w:val="00802220"/>
    <w:rsid w:val="008044A1"/>
    <w:rsid w:val="008044D4"/>
    <w:rsid w:val="0080474D"/>
    <w:rsid w:val="00805342"/>
    <w:rsid w:val="00806361"/>
    <w:rsid w:val="008075AE"/>
    <w:rsid w:val="0080786F"/>
    <w:rsid w:val="00807FED"/>
    <w:rsid w:val="0081146D"/>
    <w:rsid w:val="008126DD"/>
    <w:rsid w:val="0081360C"/>
    <w:rsid w:val="00813988"/>
    <w:rsid w:val="00813B3A"/>
    <w:rsid w:val="00814092"/>
    <w:rsid w:val="008159BC"/>
    <w:rsid w:val="00815FF1"/>
    <w:rsid w:val="0081744A"/>
    <w:rsid w:val="008174DE"/>
    <w:rsid w:val="00817A1A"/>
    <w:rsid w:val="00817FD7"/>
    <w:rsid w:val="0082056A"/>
    <w:rsid w:val="00820B93"/>
    <w:rsid w:val="00820DF6"/>
    <w:rsid w:val="008210DB"/>
    <w:rsid w:val="00821728"/>
    <w:rsid w:val="008217AD"/>
    <w:rsid w:val="0082202B"/>
    <w:rsid w:val="00822831"/>
    <w:rsid w:val="00822B5D"/>
    <w:rsid w:val="0082359E"/>
    <w:rsid w:val="00823815"/>
    <w:rsid w:val="0082386A"/>
    <w:rsid w:val="00823C5C"/>
    <w:rsid w:val="00823D0E"/>
    <w:rsid w:val="008263F9"/>
    <w:rsid w:val="0082652E"/>
    <w:rsid w:val="00826BCB"/>
    <w:rsid w:val="00826C8F"/>
    <w:rsid w:val="00826E4A"/>
    <w:rsid w:val="00826FB5"/>
    <w:rsid w:val="008301D2"/>
    <w:rsid w:val="008301DE"/>
    <w:rsid w:val="00830270"/>
    <w:rsid w:val="0083145D"/>
    <w:rsid w:val="00831F6A"/>
    <w:rsid w:val="0083285A"/>
    <w:rsid w:val="00833E82"/>
    <w:rsid w:val="008352A3"/>
    <w:rsid w:val="00837D70"/>
    <w:rsid w:val="0084073C"/>
    <w:rsid w:val="00840B5A"/>
    <w:rsid w:val="00840F31"/>
    <w:rsid w:val="00841E1A"/>
    <w:rsid w:val="00842726"/>
    <w:rsid w:val="00842CF0"/>
    <w:rsid w:val="0084556C"/>
    <w:rsid w:val="00845572"/>
    <w:rsid w:val="0084560F"/>
    <w:rsid w:val="00845712"/>
    <w:rsid w:val="00845A0A"/>
    <w:rsid w:val="00845E03"/>
    <w:rsid w:val="00846516"/>
    <w:rsid w:val="008466E7"/>
    <w:rsid w:val="00846A67"/>
    <w:rsid w:val="00847838"/>
    <w:rsid w:val="008478C4"/>
    <w:rsid w:val="00850230"/>
    <w:rsid w:val="00850530"/>
    <w:rsid w:val="008505B8"/>
    <w:rsid w:val="008514E3"/>
    <w:rsid w:val="00852C0E"/>
    <w:rsid w:val="00854B41"/>
    <w:rsid w:val="00854B66"/>
    <w:rsid w:val="00854F81"/>
    <w:rsid w:val="00856CB2"/>
    <w:rsid w:val="00856CE7"/>
    <w:rsid w:val="00856EB4"/>
    <w:rsid w:val="008572EF"/>
    <w:rsid w:val="00857692"/>
    <w:rsid w:val="0086059A"/>
    <w:rsid w:val="008605C6"/>
    <w:rsid w:val="008613B2"/>
    <w:rsid w:val="008615D7"/>
    <w:rsid w:val="00861859"/>
    <w:rsid w:val="00861D2F"/>
    <w:rsid w:val="00862268"/>
    <w:rsid w:val="008624A3"/>
    <w:rsid w:val="00862B3A"/>
    <w:rsid w:val="00863118"/>
    <w:rsid w:val="0086313C"/>
    <w:rsid w:val="008633A2"/>
    <w:rsid w:val="00863A6A"/>
    <w:rsid w:val="00865B37"/>
    <w:rsid w:val="00866D10"/>
    <w:rsid w:val="0086702B"/>
    <w:rsid w:val="00867A54"/>
    <w:rsid w:val="00867FD7"/>
    <w:rsid w:val="008713B2"/>
    <w:rsid w:val="00871AFD"/>
    <w:rsid w:val="00871F9C"/>
    <w:rsid w:val="00872718"/>
    <w:rsid w:val="0087272B"/>
    <w:rsid w:val="00872967"/>
    <w:rsid w:val="00872D3E"/>
    <w:rsid w:val="008736EF"/>
    <w:rsid w:val="008742D7"/>
    <w:rsid w:val="008742E1"/>
    <w:rsid w:val="00874F8B"/>
    <w:rsid w:val="0087609E"/>
    <w:rsid w:val="008760AB"/>
    <w:rsid w:val="00877084"/>
    <w:rsid w:val="008775E7"/>
    <w:rsid w:val="0087793D"/>
    <w:rsid w:val="00881AEE"/>
    <w:rsid w:val="008827E5"/>
    <w:rsid w:val="0088280E"/>
    <w:rsid w:val="0088498E"/>
    <w:rsid w:val="008849F4"/>
    <w:rsid w:val="008856FF"/>
    <w:rsid w:val="00885872"/>
    <w:rsid w:val="00886694"/>
    <w:rsid w:val="0088692B"/>
    <w:rsid w:val="008876E7"/>
    <w:rsid w:val="00887944"/>
    <w:rsid w:val="008879BC"/>
    <w:rsid w:val="00887CB7"/>
    <w:rsid w:val="008905B2"/>
    <w:rsid w:val="00891372"/>
    <w:rsid w:val="008918FB"/>
    <w:rsid w:val="008933E6"/>
    <w:rsid w:val="00893A6D"/>
    <w:rsid w:val="00894C57"/>
    <w:rsid w:val="00895FA7"/>
    <w:rsid w:val="00896C2C"/>
    <w:rsid w:val="0089704D"/>
    <w:rsid w:val="008972B5"/>
    <w:rsid w:val="0089793B"/>
    <w:rsid w:val="00897BFF"/>
    <w:rsid w:val="008A060C"/>
    <w:rsid w:val="008A0C8F"/>
    <w:rsid w:val="008A14FF"/>
    <w:rsid w:val="008A1844"/>
    <w:rsid w:val="008A1D3B"/>
    <w:rsid w:val="008A1ED5"/>
    <w:rsid w:val="008A22F4"/>
    <w:rsid w:val="008A35FB"/>
    <w:rsid w:val="008A45BD"/>
    <w:rsid w:val="008A4647"/>
    <w:rsid w:val="008A4943"/>
    <w:rsid w:val="008A5327"/>
    <w:rsid w:val="008A57EF"/>
    <w:rsid w:val="008A5B9C"/>
    <w:rsid w:val="008A5D09"/>
    <w:rsid w:val="008A6DBE"/>
    <w:rsid w:val="008A728F"/>
    <w:rsid w:val="008A7355"/>
    <w:rsid w:val="008A7CE8"/>
    <w:rsid w:val="008B01D5"/>
    <w:rsid w:val="008B0E4A"/>
    <w:rsid w:val="008B10FB"/>
    <w:rsid w:val="008B132A"/>
    <w:rsid w:val="008B160B"/>
    <w:rsid w:val="008B162E"/>
    <w:rsid w:val="008B1743"/>
    <w:rsid w:val="008B30D0"/>
    <w:rsid w:val="008B3D88"/>
    <w:rsid w:val="008B44F4"/>
    <w:rsid w:val="008B4C51"/>
    <w:rsid w:val="008B4D37"/>
    <w:rsid w:val="008B50A0"/>
    <w:rsid w:val="008B567E"/>
    <w:rsid w:val="008B5B8D"/>
    <w:rsid w:val="008B5EF4"/>
    <w:rsid w:val="008B61C7"/>
    <w:rsid w:val="008B6409"/>
    <w:rsid w:val="008B6B55"/>
    <w:rsid w:val="008B74C9"/>
    <w:rsid w:val="008B774C"/>
    <w:rsid w:val="008C044E"/>
    <w:rsid w:val="008C07F1"/>
    <w:rsid w:val="008C0CD2"/>
    <w:rsid w:val="008C0F09"/>
    <w:rsid w:val="008C0F54"/>
    <w:rsid w:val="008C1715"/>
    <w:rsid w:val="008C186B"/>
    <w:rsid w:val="008C1D50"/>
    <w:rsid w:val="008C2325"/>
    <w:rsid w:val="008C2458"/>
    <w:rsid w:val="008C33F5"/>
    <w:rsid w:val="008C35E4"/>
    <w:rsid w:val="008C4C2B"/>
    <w:rsid w:val="008C5EEB"/>
    <w:rsid w:val="008C67E8"/>
    <w:rsid w:val="008C6847"/>
    <w:rsid w:val="008C6904"/>
    <w:rsid w:val="008C6A9C"/>
    <w:rsid w:val="008C7B47"/>
    <w:rsid w:val="008D05C3"/>
    <w:rsid w:val="008D0DA6"/>
    <w:rsid w:val="008D1DEA"/>
    <w:rsid w:val="008D3859"/>
    <w:rsid w:val="008D3A18"/>
    <w:rsid w:val="008D3D81"/>
    <w:rsid w:val="008D3F89"/>
    <w:rsid w:val="008D4A36"/>
    <w:rsid w:val="008D4D49"/>
    <w:rsid w:val="008D5550"/>
    <w:rsid w:val="008D611F"/>
    <w:rsid w:val="008D6252"/>
    <w:rsid w:val="008D6326"/>
    <w:rsid w:val="008D6391"/>
    <w:rsid w:val="008D665A"/>
    <w:rsid w:val="008D69B5"/>
    <w:rsid w:val="008D719E"/>
    <w:rsid w:val="008D73EA"/>
    <w:rsid w:val="008D798D"/>
    <w:rsid w:val="008E05BE"/>
    <w:rsid w:val="008E1282"/>
    <w:rsid w:val="008E16EF"/>
    <w:rsid w:val="008E17AB"/>
    <w:rsid w:val="008E1957"/>
    <w:rsid w:val="008E20EF"/>
    <w:rsid w:val="008E242E"/>
    <w:rsid w:val="008E270D"/>
    <w:rsid w:val="008E4B98"/>
    <w:rsid w:val="008E4DE5"/>
    <w:rsid w:val="008E5284"/>
    <w:rsid w:val="008E53E2"/>
    <w:rsid w:val="008E63B0"/>
    <w:rsid w:val="008E670D"/>
    <w:rsid w:val="008E6E85"/>
    <w:rsid w:val="008E70DC"/>
    <w:rsid w:val="008F0584"/>
    <w:rsid w:val="008F06AF"/>
    <w:rsid w:val="008F108B"/>
    <w:rsid w:val="008F17D6"/>
    <w:rsid w:val="008F17E8"/>
    <w:rsid w:val="008F22BE"/>
    <w:rsid w:val="008F25B5"/>
    <w:rsid w:val="008F3DE1"/>
    <w:rsid w:val="008F4362"/>
    <w:rsid w:val="008F4DB3"/>
    <w:rsid w:val="008F4E0E"/>
    <w:rsid w:val="008F4EF0"/>
    <w:rsid w:val="008F5753"/>
    <w:rsid w:val="008F5759"/>
    <w:rsid w:val="008F74C6"/>
    <w:rsid w:val="008F7FB6"/>
    <w:rsid w:val="00900154"/>
    <w:rsid w:val="0090023A"/>
    <w:rsid w:val="009007F3"/>
    <w:rsid w:val="00900901"/>
    <w:rsid w:val="00900FFE"/>
    <w:rsid w:val="0090175F"/>
    <w:rsid w:val="00902640"/>
    <w:rsid w:val="00902786"/>
    <w:rsid w:val="00904456"/>
    <w:rsid w:val="0090450E"/>
    <w:rsid w:val="00906234"/>
    <w:rsid w:val="00907702"/>
    <w:rsid w:val="00910DD6"/>
    <w:rsid w:val="009113EB"/>
    <w:rsid w:val="0091171E"/>
    <w:rsid w:val="00911944"/>
    <w:rsid w:val="00911F88"/>
    <w:rsid w:val="00912550"/>
    <w:rsid w:val="0091271C"/>
    <w:rsid w:val="00913247"/>
    <w:rsid w:val="00913CC7"/>
    <w:rsid w:val="00914B81"/>
    <w:rsid w:val="00916ED3"/>
    <w:rsid w:val="00917585"/>
    <w:rsid w:val="0092029F"/>
    <w:rsid w:val="009208AF"/>
    <w:rsid w:val="00921A98"/>
    <w:rsid w:val="00922119"/>
    <w:rsid w:val="00923F8D"/>
    <w:rsid w:val="00924A9C"/>
    <w:rsid w:val="00924B70"/>
    <w:rsid w:val="00925FD7"/>
    <w:rsid w:val="00926546"/>
    <w:rsid w:val="00927D2B"/>
    <w:rsid w:val="009317E4"/>
    <w:rsid w:val="00931F9C"/>
    <w:rsid w:val="0093258E"/>
    <w:rsid w:val="009327E7"/>
    <w:rsid w:val="00933316"/>
    <w:rsid w:val="00933BEE"/>
    <w:rsid w:val="0093439F"/>
    <w:rsid w:val="00934B2A"/>
    <w:rsid w:val="00934DE6"/>
    <w:rsid w:val="00934EA2"/>
    <w:rsid w:val="00935048"/>
    <w:rsid w:val="0093602A"/>
    <w:rsid w:val="00936F12"/>
    <w:rsid w:val="00937AF8"/>
    <w:rsid w:val="00942F72"/>
    <w:rsid w:val="0094385A"/>
    <w:rsid w:val="00943955"/>
    <w:rsid w:val="00943AE5"/>
    <w:rsid w:val="00943FE1"/>
    <w:rsid w:val="00944439"/>
    <w:rsid w:val="00944FAF"/>
    <w:rsid w:val="00946444"/>
    <w:rsid w:val="00946C23"/>
    <w:rsid w:val="00946F01"/>
    <w:rsid w:val="00947AB3"/>
    <w:rsid w:val="0095085C"/>
    <w:rsid w:val="00951DE3"/>
    <w:rsid w:val="00952AFA"/>
    <w:rsid w:val="00955500"/>
    <w:rsid w:val="00956447"/>
    <w:rsid w:val="0095648D"/>
    <w:rsid w:val="00956C9C"/>
    <w:rsid w:val="00957316"/>
    <w:rsid w:val="00957600"/>
    <w:rsid w:val="00957E59"/>
    <w:rsid w:val="009600C4"/>
    <w:rsid w:val="0096083B"/>
    <w:rsid w:val="00960DB2"/>
    <w:rsid w:val="00961477"/>
    <w:rsid w:val="00961947"/>
    <w:rsid w:val="00961C99"/>
    <w:rsid w:val="00962638"/>
    <w:rsid w:val="00962697"/>
    <w:rsid w:val="00962AE4"/>
    <w:rsid w:val="00962EF7"/>
    <w:rsid w:val="00962F90"/>
    <w:rsid w:val="009636AE"/>
    <w:rsid w:val="00963D87"/>
    <w:rsid w:val="00964737"/>
    <w:rsid w:val="009648C8"/>
    <w:rsid w:val="00965591"/>
    <w:rsid w:val="00965E15"/>
    <w:rsid w:val="00966D8A"/>
    <w:rsid w:val="00967154"/>
    <w:rsid w:val="009677CC"/>
    <w:rsid w:val="0096781E"/>
    <w:rsid w:val="00967A12"/>
    <w:rsid w:val="00970228"/>
    <w:rsid w:val="00970831"/>
    <w:rsid w:val="00970B18"/>
    <w:rsid w:val="00971472"/>
    <w:rsid w:val="00972097"/>
    <w:rsid w:val="00972123"/>
    <w:rsid w:val="00972979"/>
    <w:rsid w:val="009730C7"/>
    <w:rsid w:val="009737F8"/>
    <w:rsid w:val="00973A73"/>
    <w:rsid w:val="0097434B"/>
    <w:rsid w:val="0097450D"/>
    <w:rsid w:val="00974790"/>
    <w:rsid w:val="00974C84"/>
    <w:rsid w:val="009758BE"/>
    <w:rsid w:val="00975D33"/>
    <w:rsid w:val="00976203"/>
    <w:rsid w:val="00976462"/>
    <w:rsid w:val="00976B98"/>
    <w:rsid w:val="00976E0B"/>
    <w:rsid w:val="00976FFF"/>
    <w:rsid w:val="009802FD"/>
    <w:rsid w:val="00980BB1"/>
    <w:rsid w:val="00980DD7"/>
    <w:rsid w:val="009824A9"/>
    <w:rsid w:val="00982AA7"/>
    <w:rsid w:val="00983313"/>
    <w:rsid w:val="00983D83"/>
    <w:rsid w:val="00984A75"/>
    <w:rsid w:val="00985B59"/>
    <w:rsid w:val="00985F60"/>
    <w:rsid w:val="009863D9"/>
    <w:rsid w:val="00986D82"/>
    <w:rsid w:val="00987A8D"/>
    <w:rsid w:val="00990CAE"/>
    <w:rsid w:val="00990F10"/>
    <w:rsid w:val="00990FCD"/>
    <w:rsid w:val="00991484"/>
    <w:rsid w:val="00991546"/>
    <w:rsid w:val="009915A3"/>
    <w:rsid w:val="00991600"/>
    <w:rsid w:val="00991E4F"/>
    <w:rsid w:val="0099303D"/>
    <w:rsid w:val="00994249"/>
    <w:rsid w:val="009966E0"/>
    <w:rsid w:val="0099691B"/>
    <w:rsid w:val="00996FA6"/>
    <w:rsid w:val="00997055"/>
    <w:rsid w:val="00997237"/>
    <w:rsid w:val="00997454"/>
    <w:rsid w:val="00997F6E"/>
    <w:rsid w:val="009A1A5E"/>
    <w:rsid w:val="009A248A"/>
    <w:rsid w:val="009A2DA9"/>
    <w:rsid w:val="009A303C"/>
    <w:rsid w:val="009A38E2"/>
    <w:rsid w:val="009A3EEA"/>
    <w:rsid w:val="009A452A"/>
    <w:rsid w:val="009A4B74"/>
    <w:rsid w:val="009A5054"/>
    <w:rsid w:val="009A5A22"/>
    <w:rsid w:val="009A5D7E"/>
    <w:rsid w:val="009A67C1"/>
    <w:rsid w:val="009A7281"/>
    <w:rsid w:val="009A7B6B"/>
    <w:rsid w:val="009B1547"/>
    <w:rsid w:val="009B19E1"/>
    <w:rsid w:val="009B2318"/>
    <w:rsid w:val="009B26ED"/>
    <w:rsid w:val="009B32B4"/>
    <w:rsid w:val="009B3525"/>
    <w:rsid w:val="009B480D"/>
    <w:rsid w:val="009B49B8"/>
    <w:rsid w:val="009B4E91"/>
    <w:rsid w:val="009B5098"/>
    <w:rsid w:val="009B5E07"/>
    <w:rsid w:val="009B5EBD"/>
    <w:rsid w:val="009B7209"/>
    <w:rsid w:val="009B7E84"/>
    <w:rsid w:val="009C05EA"/>
    <w:rsid w:val="009C077C"/>
    <w:rsid w:val="009C0DE4"/>
    <w:rsid w:val="009C0EC6"/>
    <w:rsid w:val="009C11E0"/>
    <w:rsid w:val="009C1280"/>
    <w:rsid w:val="009C1684"/>
    <w:rsid w:val="009C1E06"/>
    <w:rsid w:val="009C2183"/>
    <w:rsid w:val="009C2C54"/>
    <w:rsid w:val="009C36D3"/>
    <w:rsid w:val="009C3B7D"/>
    <w:rsid w:val="009C433A"/>
    <w:rsid w:val="009C4516"/>
    <w:rsid w:val="009C4CEE"/>
    <w:rsid w:val="009C5296"/>
    <w:rsid w:val="009C5E9A"/>
    <w:rsid w:val="009C6055"/>
    <w:rsid w:val="009C60FB"/>
    <w:rsid w:val="009C627E"/>
    <w:rsid w:val="009C67AD"/>
    <w:rsid w:val="009C771C"/>
    <w:rsid w:val="009C7DFA"/>
    <w:rsid w:val="009D038C"/>
    <w:rsid w:val="009D094E"/>
    <w:rsid w:val="009D1908"/>
    <w:rsid w:val="009D1B2A"/>
    <w:rsid w:val="009D23F4"/>
    <w:rsid w:val="009D31B8"/>
    <w:rsid w:val="009D5177"/>
    <w:rsid w:val="009D5866"/>
    <w:rsid w:val="009D5ED6"/>
    <w:rsid w:val="009D694D"/>
    <w:rsid w:val="009D6C5F"/>
    <w:rsid w:val="009D7DF0"/>
    <w:rsid w:val="009E1761"/>
    <w:rsid w:val="009E1B83"/>
    <w:rsid w:val="009E2427"/>
    <w:rsid w:val="009E2734"/>
    <w:rsid w:val="009E2B19"/>
    <w:rsid w:val="009E2B4E"/>
    <w:rsid w:val="009E453A"/>
    <w:rsid w:val="009E627A"/>
    <w:rsid w:val="009E6362"/>
    <w:rsid w:val="009E7A9C"/>
    <w:rsid w:val="009F01D0"/>
    <w:rsid w:val="009F107C"/>
    <w:rsid w:val="009F1A2B"/>
    <w:rsid w:val="009F1A6D"/>
    <w:rsid w:val="009F2039"/>
    <w:rsid w:val="009F2F36"/>
    <w:rsid w:val="009F3D8C"/>
    <w:rsid w:val="009F445C"/>
    <w:rsid w:val="009F4EC9"/>
    <w:rsid w:val="009F6482"/>
    <w:rsid w:val="00A00AD0"/>
    <w:rsid w:val="00A00F78"/>
    <w:rsid w:val="00A00FFC"/>
    <w:rsid w:val="00A01F46"/>
    <w:rsid w:val="00A02B9C"/>
    <w:rsid w:val="00A03361"/>
    <w:rsid w:val="00A047B8"/>
    <w:rsid w:val="00A04F84"/>
    <w:rsid w:val="00A05444"/>
    <w:rsid w:val="00A06240"/>
    <w:rsid w:val="00A063DD"/>
    <w:rsid w:val="00A06976"/>
    <w:rsid w:val="00A06BAF"/>
    <w:rsid w:val="00A0761A"/>
    <w:rsid w:val="00A1018C"/>
    <w:rsid w:val="00A10C24"/>
    <w:rsid w:val="00A11200"/>
    <w:rsid w:val="00A11589"/>
    <w:rsid w:val="00A11BAD"/>
    <w:rsid w:val="00A11BB1"/>
    <w:rsid w:val="00A11FAE"/>
    <w:rsid w:val="00A12098"/>
    <w:rsid w:val="00A12102"/>
    <w:rsid w:val="00A12C0C"/>
    <w:rsid w:val="00A13D82"/>
    <w:rsid w:val="00A13F6B"/>
    <w:rsid w:val="00A15CCF"/>
    <w:rsid w:val="00A16682"/>
    <w:rsid w:val="00A1670E"/>
    <w:rsid w:val="00A16F9E"/>
    <w:rsid w:val="00A21C68"/>
    <w:rsid w:val="00A21CEF"/>
    <w:rsid w:val="00A233F7"/>
    <w:rsid w:val="00A240F4"/>
    <w:rsid w:val="00A2518C"/>
    <w:rsid w:val="00A25840"/>
    <w:rsid w:val="00A258C9"/>
    <w:rsid w:val="00A25A51"/>
    <w:rsid w:val="00A278D8"/>
    <w:rsid w:val="00A304ED"/>
    <w:rsid w:val="00A306F3"/>
    <w:rsid w:val="00A3145E"/>
    <w:rsid w:val="00A31885"/>
    <w:rsid w:val="00A31F5E"/>
    <w:rsid w:val="00A320F7"/>
    <w:rsid w:val="00A3256B"/>
    <w:rsid w:val="00A32725"/>
    <w:rsid w:val="00A329BD"/>
    <w:rsid w:val="00A33824"/>
    <w:rsid w:val="00A34566"/>
    <w:rsid w:val="00A34D6D"/>
    <w:rsid w:val="00A34E55"/>
    <w:rsid w:val="00A35042"/>
    <w:rsid w:val="00A352AC"/>
    <w:rsid w:val="00A35A37"/>
    <w:rsid w:val="00A35B50"/>
    <w:rsid w:val="00A35C1D"/>
    <w:rsid w:val="00A36136"/>
    <w:rsid w:val="00A36455"/>
    <w:rsid w:val="00A36530"/>
    <w:rsid w:val="00A370FE"/>
    <w:rsid w:val="00A3783B"/>
    <w:rsid w:val="00A37EF3"/>
    <w:rsid w:val="00A37FE0"/>
    <w:rsid w:val="00A40B7F"/>
    <w:rsid w:val="00A417EB"/>
    <w:rsid w:val="00A430DB"/>
    <w:rsid w:val="00A43501"/>
    <w:rsid w:val="00A43A00"/>
    <w:rsid w:val="00A44FC8"/>
    <w:rsid w:val="00A4589B"/>
    <w:rsid w:val="00A45951"/>
    <w:rsid w:val="00A4614F"/>
    <w:rsid w:val="00A46358"/>
    <w:rsid w:val="00A46892"/>
    <w:rsid w:val="00A47385"/>
    <w:rsid w:val="00A476DD"/>
    <w:rsid w:val="00A50104"/>
    <w:rsid w:val="00A5045D"/>
    <w:rsid w:val="00A51EF2"/>
    <w:rsid w:val="00A52928"/>
    <w:rsid w:val="00A53853"/>
    <w:rsid w:val="00A539F9"/>
    <w:rsid w:val="00A541D5"/>
    <w:rsid w:val="00A544C9"/>
    <w:rsid w:val="00A55113"/>
    <w:rsid w:val="00A55A87"/>
    <w:rsid w:val="00A56EE8"/>
    <w:rsid w:val="00A57448"/>
    <w:rsid w:val="00A577A6"/>
    <w:rsid w:val="00A60931"/>
    <w:rsid w:val="00A61474"/>
    <w:rsid w:val="00A61764"/>
    <w:rsid w:val="00A61D5C"/>
    <w:rsid w:val="00A631CC"/>
    <w:rsid w:val="00A63C15"/>
    <w:rsid w:val="00A64B66"/>
    <w:rsid w:val="00A64C6A"/>
    <w:rsid w:val="00A65379"/>
    <w:rsid w:val="00A65387"/>
    <w:rsid w:val="00A6540E"/>
    <w:rsid w:val="00A701C7"/>
    <w:rsid w:val="00A71B2B"/>
    <w:rsid w:val="00A723EE"/>
    <w:rsid w:val="00A72929"/>
    <w:rsid w:val="00A73509"/>
    <w:rsid w:val="00A74418"/>
    <w:rsid w:val="00A74682"/>
    <w:rsid w:val="00A74C05"/>
    <w:rsid w:val="00A75242"/>
    <w:rsid w:val="00A753F3"/>
    <w:rsid w:val="00A7576D"/>
    <w:rsid w:val="00A76168"/>
    <w:rsid w:val="00A771FC"/>
    <w:rsid w:val="00A77AA6"/>
    <w:rsid w:val="00A80A37"/>
    <w:rsid w:val="00A81192"/>
    <w:rsid w:val="00A81DFD"/>
    <w:rsid w:val="00A81ED8"/>
    <w:rsid w:val="00A821C1"/>
    <w:rsid w:val="00A82E17"/>
    <w:rsid w:val="00A82ED7"/>
    <w:rsid w:val="00A83CAA"/>
    <w:rsid w:val="00A83D35"/>
    <w:rsid w:val="00A83EED"/>
    <w:rsid w:val="00A84549"/>
    <w:rsid w:val="00A8483A"/>
    <w:rsid w:val="00A848FB"/>
    <w:rsid w:val="00A8517D"/>
    <w:rsid w:val="00A85515"/>
    <w:rsid w:val="00A864E2"/>
    <w:rsid w:val="00A8655D"/>
    <w:rsid w:val="00A87CD9"/>
    <w:rsid w:val="00A90A14"/>
    <w:rsid w:val="00A91943"/>
    <w:rsid w:val="00A938BE"/>
    <w:rsid w:val="00A938DC"/>
    <w:rsid w:val="00A94BE6"/>
    <w:rsid w:val="00A94EA4"/>
    <w:rsid w:val="00A96EAF"/>
    <w:rsid w:val="00A96F1E"/>
    <w:rsid w:val="00A974B8"/>
    <w:rsid w:val="00AA0044"/>
    <w:rsid w:val="00AA1F30"/>
    <w:rsid w:val="00AA21EB"/>
    <w:rsid w:val="00AA2CD0"/>
    <w:rsid w:val="00AA2D4E"/>
    <w:rsid w:val="00AA38D9"/>
    <w:rsid w:val="00AA3EFF"/>
    <w:rsid w:val="00AA7049"/>
    <w:rsid w:val="00AA71A5"/>
    <w:rsid w:val="00AA77F1"/>
    <w:rsid w:val="00AA7AF9"/>
    <w:rsid w:val="00AB00D0"/>
    <w:rsid w:val="00AB15C7"/>
    <w:rsid w:val="00AB2C1A"/>
    <w:rsid w:val="00AB2EE9"/>
    <w:rsid w:val="00AB31C0"/>
    <w:rsid w:val="00AB3941"/>
    <w:rsid w:val="00AB44CB"/>
    <w:rsid w:val="00AB45A5"/>
    <w:rsid w:val="00AB4E59"/>
    <w:rsid w:val="00AB5244"/>
    <w:rsid w:val="00AB535A"/>
    <w:rsid w:val="00AB6551"/>
    <w:rsid w:val="00AB65E9"/>
    <w:rsid w:val="00AB6F1D"/>
    <w:rsid w:val="00AB784A"/>
    <w:rsid w:val="00AB7FA4"/>
    <w:rsid w:val="00AC07E3"/>
    <w:rsid w:val="00AC0BED"/>
    <w:rsid w:val="00AC125B"/>
    <w:rsid w:val="00AC156B"/>
    <w:rsid w:val="00AC195D"/>
    <w:rsid w:val="00AC2927"/>
    <w:rsid w:val="00AC3E1A"/>
    <w:rsid w:val="00AC3E99"/>
    <w:rsid w:val="00AC3F2E"/>
    <w:rsid w:val="00AC4852"/>
    <w:rsid w:val="00AC49CC"/>
    <w:rsid w:val="00AC4A19"/>
    <w:rsid w:val="00AC4AB8"/>
    <w:rsid w:val="00AC4B6D"/>
    <w:rsid w:val="00AC5C69"/>
    <w:rsid w:val="00AC6230"/>
    <w:rsid w:val="00AC7A4D"/>
    <w:rsid w:val="00AD0B61"/>
    <w:rsid w:val="00AD239F"/>
    <w:rsid w:val="00AD2423"/>
    <w:rsid w:val="00AD2702"/>
    <w:rsid w:val="00AD3F7C"/>
    <w:rsid w:val="00AD452C"/>
    <w:rsid w:val="00AD459D"/>
    <w:rsid w:val="00AD4764"/>
    <w:rsid w:val="00AD558B"/>
    <w:rsid w:val="00AD5771"/>
    <w:rsid w:val="00AD701A"/>
    <w:rsid w:val="00AD7E48"/>
    <w:rsid w:val="00AD7E52"/>
    <w:rsid w:val="00AE0ADD"/>
    <w:rsid w:val="00AE1800"/>
    <w:rsid w:val="00AE1A48"/>
    <w:rsid w:val="00AE1F32"/>
    <w:rsid w:val="00AE21BE"/>
    <w:rsid w:val="00AE2C5D"/>
    <w:rsid w:val="00AE30CF"/>
    <w:rsid w:val="00AE30E9"/>
    <w:rsid w:val="00AE450E"/>
    <w:rsid w:val="00AE462B"/>
    <w:rsid w:val="00AE5268"/>
    <w:rsid w:val="00AE5E7E"/>
    <w:rsid w:val="00AE69CC"/>
    <w:rsid w:val="00AE6DFF"/>
    <w:rsid w:val="00AE710A"/>
    <w:rsid w:val="00AE74D4"/>
    <w:rsid w:val="00AE7BC1"/>
    <w:rsid w:val="00AF012E"/>
    <w:rsid w:val="00AF04B5"/>
    <w:rsid w:val="00AF0BDA"/>
    <w:rsid w:val="00AF0DC1"/>
    <w:rsid w:val="00AF11CE"/>
    <w:rsid w:val="00AF1C8A"/>
    <w:rsid w:val="00AF3EED"/>
    <w:rsid w:val="00AF4A1D"/>
    <w:rsid w:val="00AF6030"/>
    <w:rsid w:val="00AF6220"/>
    <w:rsid w:val="00AF710E"/>
    <w:rsid w:val="00AF7F5A"/>
    <w:rsid w:val="00B00230"/>
    <w:rsid w:val="00B0034B"/>
    <w:rsid w:val="00B024F8"/>
    <w:rsid w:val="00B02A80"/>
    <w:rsid w:val="00B02ED9"/>
    <w:rsid w:val="00B04172"/>
    <w:rsid w:val="00B056DF"/>
    <w:rsid w:val="00B0580B"/>
    <w:rsid w:val="00B061F2"/>
    <w:rsid w:val="00B065C5"/>
    <w:rsid w:val="00B0666B"/>
    <w:rsid w:val="00B06C27"/>
    <w:rsid w:val="00B06FC4"/>
    <w:rsid w:val="00B070AB"/>
    <w:rsid w:val="00B07719"/>
    <w:rsid w:val="00B104B6"/>
    <w:rsid w:val="00B10944"/>
    <w:rsid w:val="00B10D58"/>
    <w:rsid w:val="00B11F16"/>
    <w:rsid w:val="00B127B6"/>
    <w:rsid w:val="00B13276"/>
    <w:rsid w:val="00B139C7"/>
    <w:rsid w:val="00B144D5"/>
    <w:rsid w:val="00B153F5"/>
    <w:rsid w:val="00B15A50"/>
    <w:rsid w:val="00B17CD6"/>
    <w:rsid w:val="00B20EDC"/>
    <w:rsid w:val="00B20FBB"/>
    <w:rsid w:val="00B21297"/>
    <w:rsid w:val="00B2194D"/>
    <w:rsid w:val="00B23106"/>
    <w:rsid w:val="00B2324F"/>
    <w:rsid w:val="00B23B97"/>
    <w:rsid w:val="00B250F4"/>
    <w:rsid w:val="00B2679F"/>
    <w:rsid w:val="00B268D0"/>
    <w:rsid w:val="00B26BC5"/>
    <w:rsid w:val="00B27831"/>
    <w:rsid w:val="00B3023F"/>
    <w:rsid w:val="00B307C7"/>
    <w:rsid w:val="00B30AFE"/>
    <w:rsid w:val="00B30B97"/>
    <w:rsid w:val="00B31E7A"/>
    <w:rsid w:val="00B321F8"/>
    <w:rsid w:val="00B32E6C"/>
    <w:rsid w:val="00B3326F"/>
    <w:rsid w:val="00B33F70"/>
    <w:rsid w:val="00B33F7E"/>
    <w:rsid w:val="00B346C9"/>
    <w:rsid w:val="00B34DC9"/>
    <w:rsid w:val="00B35F68"/>
    <w:rsid w:val="00B36583"/>
    <w:rsid w:val="00B36590"/>
    <w:rsid w:val="00B36B65"/>
    <w:rsid w:val="00B3757B"/>
    <w:rsid w:val="00B37B15"/>
    <w:rsid w:val="00B40F2B"/>
    <w:rsid w:val="00B41844"/>
    <w:rsid w:val="00B42714"/>
    <w:rsid w:val="00B42721"/>
    <w:rsid w:val="00B42F89"/>
    <w:rsid w:val="00B4311A"/>
    <w:rsid w:val="00B432B2"/>
    <w:rsid w:val="00B43B49"/>
    <w:rsid w:val="00B44AE3"/>
    <w:rsid w:val="00B45B16"/>
    <w:rsid w:val="00B45E4D"/>
    <w:rsid w:val="00B46DBF"/>
    <w:rsid w:val="00B47429"/>
    <w:rsid w:val="00B474D8"/>
    <w:rsid w:val="00B47DBC"/>
    <w:rsid w:val="00B5018B"/>
    <w:rsid w:val="00B50280"/>
    <w:rsid w:val="00B516C9"/>
    <w:rsid w:val="00B5177D"/>
    <w:rsid w:val="00B51818"/>
    <w:rsid w:val="00B53E96"/>
    <w:rsid w:val="00B54147"/>
    <w:rsid w:val="00B543CB"/>
    <w:rsid w:val="00B54644"/>
    <w:rsid w:val="00B54671"/>
    <w:rsid w:val="00B553F1"/>
    <w:rsid w:val="00B555EB"/>
    <w:rsid w:val="00B55E73"/>
    <w:rsid w:val="00B560B1"/>
    <w:rsid w:val="00B560E7"/>
    <w:rsid w:val="00B564E2"/>
    <w:rsid w:val="00B56A0E"/>
    <w:rsid w:val="00B56A49"/>
    <w:rsid w:val="00B57367"/>
    <w:rsid w:val="00B573F0"/>
    <w:rsid w:val="00B578A9"/>
    <w:rsid w:val="00B57AFD"/>
    <w:rsid w:val="00B57C99"/>
    <w:rsid w:val="00B604C4"/>
    <w:rsid w:val="00B60B7A"/>
    <w:rsid w:val="00B62242"/>
    <w:rsid w:val="00B6242C"/>
    <w:rsid w:val="00B639AA"/>
    <w:rsid w:val="00B63B2B"/>
    <w:rsid w:val="00B63B6A"/>
    <w:rsid w:val="00B648C2"/>
    <w:rsid w:val="00B65343"/>
    <w:rsid w:val="00B65747"/>
    <w:rsid w:val="00B65C33"/>
    <w:rsid w:val="00B66A21"/>
    <w:rsid w:val="00B66E9C"/>
    <w:rsid w:val="00B67DF2"/>
    <w:rsid w:val="00B70070"/>
    <w:rsid w:val="00B70728"/>
    <w:rsid w:val="00B70789"/>
    <w:rsid w:val="00B70F6A"/>
    <w:rsid w:val="00B71FA8"/>
    <w:rsid w:val="00B735A9"/>
    <w:rsid w:val="00B73AF7"/>
    <w:rsid w:val="00B73F6D"/>
    <w:rsid w:val="00B73F92"/>
    <w:rsid w:val="00B74677"/>
    <w:rsid w:val="00B746A0"/>
    <w:rsid w:val="00B75736"/>
    <w:rsid w:val="00B765F0"/>
    <w:rsid w:val="00B7797D"/>
    <w:rsid w:val="00B801B4"/>
    <w:rsid w:val="00B80959"/>
    <w:rsid w:val="00B8134F"/>
    <w:rsid w:val="00B83CC7"/>
    <w:rsid w:val="00B8423D"/>
    <w:rsid w:val="00B84AD6"/>
    <w:rsid w:val="00B84DB9"/>
    <w:rsid w:val="00B854B3"/>
    <w:rsid w:val="00B858E5"/>
    <w:rsid w:val="00B86C6A"/>
    <w:rsid w:val="00B8733A"/>
    <w:rsid w:val="00B9045D"/>
    <w:rsid w:val="00B90591"/>
    <w:rsid w:val="00B91729"/>
    <w:rsid w:val="00B919B7"/>
    <w:rsid w:val="00B9272B"/>
    <w:rsid w:val="00B92FF4"/>
    <w:rsid w:val="00B9410D"/>
    <w:rsid w:val="00B95F4F"/>
    <w:rsid w:val="00B9614F"/>
    <w:rsid w:val="00B972B2"/>
    <w:rsid w:val="00B97530"/>
    <w:rsid w:val="00B9760A"/>
    <w:rsid w:val="00BA07A6"/>
    <w:rsid w:val="00BA191F"/>
    <w:rsid w:val="00BA19F1"/>
    <w:rsid w:val="00BA228C"/>
    <w:rsid w:val="00BA2426"/>
    <w:rsid w:val="00BA2C49"/>
    <w:rsid w:val="00BA418C"/>
    <w:rsid w:val="00BA476C"/>
    <w:rsid w:val="00BA4C0E"/>
    <w:rsid w:val="00BA5A50"/>
    <w:rsid w:val="00BA64E9"/>
    <w:rsid w:val="00BA6AB0"/>
    <w:rsid w:val="00BA6B15"/>
    <w:rsid w:val="00BB0B8A"/>
    <w:rsid w:val="00BB2CA1"/>
    <w:rsid w:val="00BB3074"/>
    <w:rsid w:val="00BB31EB"/>
    <w:rsid w:val="00BB3FB8"/>
    <w:rsid w:val="00BB45DC"/>
    <w:rsid w:val="00BB5E90"/>
    <w:rsid w:val="00BB6DFA"/>
    <w:rsid w:val="00BB6EDA"/>
    <w:rsid w:val="00BB7791"/>
    <w:rsid w:val="00BB7851"/>
    <w:rsid w:val="00BC101E"/>
    <w:rsid w:val="00BC1D08"/>
    <w:rsid w:val="00BC2134"/>
    <w:rsid w:val="00BC219E"/>
    <w:rsid w:val="00BC2300"/>
    <w:rsid w:val="00BC28CF"/>
    <w:rsid w:val="00BC2F52"/>
    <w:rsid w:val="00BC4F55"/>
    <w:rsid w:val="00BC51A7"/>
    <w:rsid w:val="00BC52CD"/>
    <w:rsid w:val="00BC533C"/>
    <w:rsid w:val="00BC5861"/>
    <w:rsid w:val="00BC58EA"/>
    <w:rsid w:val="00BC5A08"/>
    <w:rsid w:val="00BC5B7B"/>
    <w:rsid w:val="00BC745E"/>
    <w:rsid w:val="00BC7C00"/>
    <w:rsid w:val="00BD10BD"/>
    <w:rsid w:val="00BD26DA"/>
    <w:rsid w:val="00BD3063"/>
    <w:rsid w:val="00BD403E"/>
    <w:rsid w:val="00BD46CF"/>
    <w:rsid w:val="00BD4F3F"/>
    <w:rsid w:val="00BD53C2"/>
    <w:rsid w:val="00BD6462"/>
    <w:rsid w:val="00BD6D20"/>
    <w:rsid w:val="00BD7E49"/>
    <w:rsid w:val="00BE011A"/>
    <w:rsid w:val="00BE0625"/>
    <w:rsid w:val="00BE0F1D"/>
    <w:rsid w:val="00BE1149"/>
    <w:rsid w:val="00BE1150"/>
    <w:rsid w:val="00BE15B9"/>
    <w:rsid w:val="00BE1925"/>
    <w:rsid w:val="00BE2023"/>
    <w:rsid w:val="00BE2A28"/>
    <w:rsid w:val="00BE382F"/>
    <w:rsid w:val="00BE443B"/>
    <w:rsid w:val="00BE49DA"/>
    <w:rsid w:val="00BE579D"/>
    <w:rsid w:val="00BE58B5"/>
    <w:rsid w:val="00BE6A3B"/>
    <w:rsid w:val="00BE724A"/>
    <w:rsid w:val="00BE74BB"/>
    <w:rsid w:val="00BE76BB"/>
    <w:rsid w:val="00BE77C1"/>
    <w:rsid w:val="00BE7FA3"/>
    <w:rsid w:val="00BE7FBB"/>
    <w:rsid w:val="00BF037A"/>
    <w:rsid w:val="00BF0698"/>
    <w:rsid w:val="00BF08C5"/>
    <w:rsid w:val="00BF1183"/>
    <w:rsid w:val="00BF1983"/>
    <w:rsid w:val="00BF1ECA"/>
    <w:rsid w:val="00BF2325"/>
    <w:rsid w:val="00BF271C"/>
    <w:rsid w:val="00BF2B5C"/>
    <w:rsid w:val="00BF2E3D"/>
    <w:rsid w:val="00BF442E"/>
    <w:rsid w:val="00BF45F1"/>
    <w:rsid w:val="00BF4D5F"/>
    <w:rsid w:val="00BF602F"/>
    <w:rsid w:val="00BF6B56"/>
    <w:rsid w:val="00C00082"/>
    <w:rsid w:val="00C002C4"/>
    <w:rsid w:val="00C0148A"/>
    <w:rsid w:val="00C01A88"/>
    <w:rsid w:val="00C01B0B"/>
    <w:rsid w:val="00C01E02"/>
    <w:rsid w:val="00C022F4"/>
    <w:rsid w:val="00C02CD2"/>
    <w:rsid w:val="00C03259"/>
    <w:rsid w:val="00C03B25"/>
    <w:rsid w:val="00C03DFB"/>
    <w:rsid w:val="00C040B5"/>
    <w:rsid w:val="00C04B82"/>
    <w:rsid w:val="00C04D3C"/>
    <w:rsid w:val="00C04E15"/>
    <w:rsid w:val="00C04FCD"/>
    <w:rsid w:val="00C05588"/>
    <w:rsid w:val="00C06530"/>
    <w:rsid w:val="00C0720A"/>
    <w:rsid w:val="00C072AA"/>
    <w:rsid w:val="00C0740F"/>
    <w:rsid w:val="00C07AB4"/>
    <w:rsid w:val="00C10016"/>
    <w:rsid w:val="00C11B56"/>
    <w:rsid w:val="00C129B8"/>
    <w:rsid w:val="00C14B55"/>
    <w:rsid w:val="00C14B6F"/>
    <w:rsid w:val="00C15586"/>
    <w:rsid w:val="00C159CC"/>
    <w:rsid w:val="00C172E7"/>
    <w:rsid w:val="00C17A06"/>
    <w:rsid w:val="00C17FD5"/>
    <w:rsid w:val="00C208F5"/>
    <w:rsid w:val="00C20D7A"/>
    <w:rsid w:val="00C21F24"/>
    <w:rsid w:val="00C21F2C"/>
    <w:rsid w:val="00C223D1"/>
    <w:rsid w:val="00C22419"/>
    <w:rsid w:val="00C22CD0"/>
    <w:rsid w:val="00C230F8"/>
    <w:rsid w:val="00C2434E"/>
    <w:rsid w:val="00C245EE"/>
    <w:rsid w:val="00C24A23"/>
    <w:rsid w:val="00C25183"/>
    <w:rsid w:val="00C255B2"/>
    <w:rsid w:val="00C2654B"/>
    <w:rsid w:val="00C26A41"/>
    <w:rsid w:val="00C27030"/>
    <w:rsid w:val="00C27B5D"/>
    <w:rsid w:val="00C27CC8"/>
    <w:rsid w:val="00C304A0"/>
    <w:rsid w:val="00C30EF3"/>
    <w:rsid w:val="00C329F5"/>
    <w:rsid w:val="00C32A04"/>
    <w:rsid w:val="00C33D20"/>
    <w:rsid w:val="00C34142"/>
    <w:rsid w:val="00C343C3"/>
    <w:rsid w:val="00C34AB7"/>
    <w:rsid w:val="00C352A0"/>
    <w:rsid w:val="00C352DD"/>
    <w:rsid w:val="00C353EB"/>
    <w:rsid w:val="00C355E7"/>
    <w:rsid w:val="00C36202"/>
    <w:rsid w:val="00C36B87"/>
    <w:rsid w:val="00C36FA9"/>
    <w:rsid w:val="00C3722D"/>
    <w:rsid w:val="00C37AEB"/>
    <w:rsid w:val="00C37D92"/>
    <w:rsid w:val="00C4104E"/>
    <w:rsid w:val="00C41CDE"/>
    <w:rsid w:val="00C423B6"/>
    <w:rsid w:val="00C42E5F"/>
    <w:rsid w:val="00C43C20"/>
    <w:rsid w:val="00C445AE"/>
    <w:rsid w:val="00C44A23"/>
    <w:rsid w:val="00C45006"/>
    <w:rsid w:val="00C45707"/>
    <w:rsid w:val="00C4575E"/>
    <w:rsid w:val="00C46A04"/>
    <w:rsid w:val="00C4703E"/>
    <w:rsid w:val="00C47E94"/>
    <w:rsid w:val="00C50939"/>
    <w:rsid w:val="00C5252F"/>
    <w:rsid w:val="00C52675"/>
    <w:rsid w:val="00C5294B"/>
    <w:rsid w:val="00C52F56"/>
    <w:rsid w:val="00C53054"/>
    <w:rsid w:val="00C5389F"/>
    <w:rsid w:val="00C53D7B"/>
    <w:rsid w:val="00C5450C"/>
    <w:rsid w:val="00C5456D"/>
    <w:rsid w:val="00C548B0"/>
    <w:rsid w:val="00C5537D"/>
    <w:rsid w:val="00C553AE"/>
    <w:rsid w:val="00C60CD9"/>
    <w:rsid w:val="00C60DCA"/>
    <w:rsid w:val="00C61A2A"/>
    <w:rsid w:val="00C6237A"/>
    <w:rsid w:val="00C62A89"/>
    <w:rsid w:val="00C62AA3"/>
    <w:rsid w:val="00C62AC1"/>
    <w:rsid w:val="00C62D43"/>
    <w:rsid w:val="00C62DCA"/>
    <w:rsid w:val="00C632B1"/>
    <w:rsid w:val="00C63DA0"/>
    <w:rsid w:val="00C64064"/>
    <w:rsid w:val="00C640A1"/>
    <w:rsid w:val="00C6425B"/>
    <w:rsid w:val="00C649B5"/>
    <w:rsid w:val="00C65B6F"/>
    <w:rsid w:val="00C65C42"/>
    <w:rsid w:val="00C660F8"/>
    <w:rsid w:val="00C663A0"/>
    <w:rsid w:val="00C67098"/>
    <w:rsid w:val="00C672DE"/>
    <w:rsid w:val="00C673CA"/>
    <w:rsid w:val="00C674E5"/>
    <w:rsid w:val="00C67624"/>
    <w:rsid w:val="00C70719"/>
    <w:rsid w:val="00C70DDF"/>
    <w:rsid w:val="00C723A6"/>
    <w:rsid w:val="00C729BE"/>
    <w:rsid w:val="00C72C5F"/>
    <w:rsid w:val="00C73148"/>
    <w:rsid w:val="00C73247"/>
    <w:rsid w:val="00C73490"/>
    <w:rsid w:val="00C73925"/>
    <w:rsid w:val="00C73A20"/>
    <w:rsid w:val="00C73A5C"/>
    <w:rsid w:val="00C75590"/>
    <w:rsid w:val="00C7568F"/>
    <w:rsid w:val="00C759B1"/>
    <w:rsid w:val="00C76676"/>
    <w:rsid w:val="00C76ABC"/>
    <w:rsid w:val="00C76D90"/>
    <w:rsid w:val="00C76E12"/>
    <w:rsid w:val="00C773EC"/>
    <w:rsid w:val="00C80619"/>
    <w:rsid w:val="00C82707"/>
    <w:rsid w:val="00C828AF"/>
    <w:rsid w:val="00C82F65"/>
    <w:rsid w:val="00C83281"/>
    <w:rsid w:val="00C85B35"/>
    <w:rsid w:val="00C86AD7"/>
    <w:rsid w:val="00C87C2C"/>
    <w:rsid w:val="00C87C37"/>
    <w:rsid w:val="00C91838"/>
    <w:rsid w:val="00C91BCB"/>
    <w:rsid w:val="00C92386"/>
    <w:rsid w:val="00C929D9"/>
    <w:rsid w:val="00C93F5E"/>
    <w:rsid w:val="00C9472E"/>
    <w:rsid w:val="00C953FD"/>
    <w:rsid w:val="00C955B0"/>
    <w:rsid w:val="00C9712E"/>
    <w:rsid w:val="00CA0169"/>
    <w:rsid w:val="00CA0DA1"/>
    <w:rsid w:val="00CA0E42"/>
    <w:rsid w:val="00CA0EAA"/>
    <w:rsid w:val="00CA1775"/>
    <w:rsid w:val="00CA1DA8"/>
    <w:rsid w:val="00CA20BB"/>
    <w:rsid w:val="00CA3A79"/>
    <w:rsid w:val="00CA4495"/>
    <w:rsid w:val="00CA4523"/>
    <w:rsid w:val="00CA48B4"/>
    <w:rsid w:val="00CA4A56"/>
    <w:rsid w:val="00CA4C60"/>
    <w:rsid w:val="00CA4E4A"/>
    <w:rsid w:val="00CA5271"/>
    <w:rsid w:val="00CA57D0"/>
    <w:rsid w:val="00CA5C7E"/>
    <w:rsid w:val="00CA60CA"/>
    <w:rsid w:val="00CA67F0"/>
    <w:rsid w:val="00CA6BAA"/>
    <w:rsid w:val="00CA6F22"/>
    <w:rsid w:val="00CB10FE"/>
    <w:rsid w:val="00CB1F1F"/>
    <w:rsid w:val="00CB2AA4"/>
    <w:rsid w:val="00CB2C71"/>
    <w:rsid w:val="00CB2D55"/>
    <w:rsid w:val="00CB308C"/>
    <w:rsid w:val="00CB3E76"/>
    <w:rsid w:val="00CB4F1B"/>
    <w:rsid w:val="00CB65D7"/>
    <w:rsid w:val="00CB69A0"/>
    <w:rsid w:val="00CB7819"/>
    <w:rsid w:val="00CC14B1"/>
    <w:rsid w:val="00CC3995"/>
    <w:rsid w:val="00CC3AD0"/>
    <w:rsid w:val="00CC3FCE"/>
    <w:rsid w:val="00CC4607"/>
    <w:rsid w:val="00CC5626"/>
    <w:rsid w:val="00CC59B1"/>
    <w:rsid w:val="00CC5FF2"/>
    <w:rsid w:val="00CC6226"/>
    <w:rsid w:val="00CC6242"/>
    <w:rsid w:val="00CC6742"/>
    <w:rsid w:val="00CC6A8E"/>
    <w:rsid w:val="00CC6DC6"/>
    <w:rsid w:val="00CC7D26"/>
    <w:rsid w:val="00CD02D0"/>
    <w:rsid w:val="00CD05F8"/>
    <w:rsid w:val="00CD1351"/>
    <w:rsid w:val="00CD189B"/>
    <w:rsid w:val="00CD28A7"/>
    <w:rsid w:val="00CD2D34"/>
    <w:rsid w:val="00CD2EF9"/>
    <w:rsid w:val="00CD3609"/>
    <w:rsid w:val="00CD3A4F"/>
    <w:rsid w:val="00CD3FEC"/>
    <w:rsid w:val="00CD46DF"/>
    <w:rsid w:val="00CD4D3D"/>
    <w:rsid w:val="00CD4D55"/>
    <w:rsid w:val="00CD4E8C"/>
    <w:rsid w:val="00CD5379"/>
    <w:rsid w:val="00CD5627"/>
    <w:rsid w:val="00CD58BD"/>
    <w:rsid w:val="00CD7433"/>
    <w:rsid w:val="00CD7589"/>
    <w:rsid w:val="00CE09B6"/>
    <w:rsid w:val="00CE0FEC"/>
    <w:rsid w:val="00CE1073"/>
    <w:rsid w:val="00CE192E"/>
    <w:rsid w:val="00CE1CAA"/>
    <w:rsid w:val="00CE35FF"/>
    <w:rsid w:val="00CE3A14"/>
    <w:rsid w:val="00CE40C2"/>
    <w:rsid w:val="00CE4DB9"/>
    <w:rsid w:val="00CE500B"/>
    <w:rsid w:val="00CE546E"/>
    <w:rsid w:val="00CE59C0"/>
    <w:rsid w:val="00CE5C4E"/>
    <w:rsid w:val="00CE642D"/>
    <w:rsid w:val="00CE6DE9"/>
    <w:rsid w:val="00CE77BB"/>
    <w:rsid w:val="00CE7966"/>
    <w:rsid w:val="00CE7ECF"/>
    <w:rsid w:val="00CF0763"/>
    <w:rsid w:val="00CF0E4A"/>
    <w:rsid w:val="00CF0F6E"/>
    <w:rsid w:val="00CF1C9D"/>
    <w:rsid w:val="00CF2224"/>
    <w:rsid w:val="00CF2F9B"/>
    <w:rsid w:val="00CF4EBE"/>
    <w:rsid w:val="00CF4F10"/>
    <w:rsid w:val="00CF5665"/>
    <w:rsid w:val="00CF658A"/>
    <w:rsid w:val="00CF7532"/>
    <w:rsid w:val="00D0003E"/>
    <w:rsid w:val="00D00730"/>
    <w:rsid w:val="00D01D0C"/>
    <w:rsid w:val="00D020ED"/>
    <w:rsid w:val="00D02590"/>
    <w:rsid w:val="00D0292F"/>
    <w:rsid w:val="00D02F90"/>
    <w:rsid w:val="00D03327"/>
    <w:rsid w:val="00D05209"/>
    <w:rsid w:val="00D056F6"/>
    <w:rsid w:val="00D05B6D"/>
    <w:rsid w:val="00D06544"/>
    <w:rsid w:val="00D07F0B"/>
    <w:rsid w:val="00D100F7"/>
    <w:rsid w:val="00D116F8"/>
    <w:rsid w:val="00D11CD1"/>
    <w:rsid w:val="00D136C2"/>
    <w:rsid w:val="00D1396A"/>
    <w:rsid w:val="00D1476E"/>
    <w:rsid w:val="00D14928"/>
    <w:rsid w:val="00D14CB8"/>
    <w:rsid w:val="00D14CF7"/>
    <w:rsid w:val="00D15764"/>
    <w:rsid w:val="00D15A2A"/>
    <w:rsid w:val="00D15C78"/>
    <w:rsid w:val="00D1624B"/>
    <w:rsid w:val="00D16453"/>
    <w:rsid w:val="00D1654B"/>
    <w:rsid w:val="00D17103"/>
    <w:rsid w:val="00D1756F"/>
    <w:rsid w:val="00D20303"/>
    <w:rsid w:val="00D21500"/>
    <w:rsid w:val="00D215D7"/>
    <w:rsid w:val="00D21826"/>
    <w:rsid w:val="00D22299"/>
    <w:rsid w:val="00D22BF7"/>
    <w:rsid w:val="00D243D4"/>
    <w:rsid w:val="00D24691"/>
    <w:rsid w:val="00D24D66"/>
    <w:rsid w:val="00D24D87"/>
    <w:rsid w:val="00D25BD7"/>
    <w:rsid w:val="00D25DD4"/>
    <w:rsid w:val="00D26250"/>
    <w:rsid w:val="00D2642E"/>
    <w:rsid w:val="00D26640"/>
    <w:rsid w:val="00D2682B"/>
    <w:rsid w:val="00D270A2"/>
    <w:rsid w:val="00D2722E"/>
    <w:rsid w:val="00D2737F"/>
    <w:rsid w:val="00D27996"/>
    <w:rsid w:val="00D30E99"/>
    <w:rsid w:val="00D31197"/>
    <w:rsid w:val="00D312EE"/>
    <w:rsid w:val="00D313DA"/>
    <w:rsid w:val="00D31AD2"/>
    <w:rsid w:val="00D31C01"/>
    <w:rsid w:val="00D3212C"/>
    <w:rsid w:val="00D32AB0"/>
    <w:rsid w:val="00D34402"/>
    <w:rsid w:val="00D349FD"/>
    <w:rsid w:val="00D34F48"/>
    <w:rsid w:val="00D3559E"/>
    <w:rsid w:val="00D3560B"/>
    <w:rsid w:val="00D368D1"/>
    <w:rsid w:val="00D36990"/>
    <w:rsid w:val="00D37030"/>
    <w:rsid w:val="00D37038"/>
    <w:rsid w:val="00D37534"/>
    <w:rsid w:val="00D37825"/>
    <w:rsid w:val="00D403B9"/>
    <w:rsid w:val="00D404E7"/>
    <w:rsid w:val="00D40869"/>
    <w:rsid w:val="00D408A5"/>
    <w:rsid w:val="00D411C0"/>
    <w:rsid w:val="00D415CA"/>
    <w:rsid w:val="00D42708"/>
    <w:rsid w:val="00D42D88"/>
    <w:rsid w:val="00D4373D"/>
    <w:rsid w:val="00D438FF"/>
    <w:rsid w:val="00D44BF3"/>
    <w:rsid w:val="00D44F87"/>
    <w:rsid w:val="00D4500C"/>
    <w:rsid w:val="00D46848"/>
    <w:rsid w:val="00D4799A"/>
    <w:rsid w:val="00D501CD"/>
    <w:rsid w:val="00D51FE2"/>
    <w:rsid w:val="00D527CA"/>
    <w:rsid w:val="00D52EBA"/>
    <w:rsid w:val="00D539C7"/>
    <w:rsid w:val="00D547FE"/>
    <w:rsid w:val="00D548FC"/>
    <w:rsid w:val="00D54C2E"/>
    <w:rsid w:val="00D54E3D"/>
    <w:rsid w:val="00D56614"/>
    <w:rsid w:val="00D570AF"/>
    <w:rsid w:val="00D577CF"/>
    <w:rsid w:val="00D57BBE"/>
    <w:rsid w:val="00D6209F"/>
    <w:rsid w:val="00D629FB"/>
    <w:rsid w:val="00D63910"/>
    <w:rsid w:val="00D639DD"/>
    <w:rsid w:val="00D64304"/>
    <w:rsid w:val="00D646C0"/>
    <w:rsid w:val="00D64A69"/>
    <w:rsid w:val="00D64BF6"/>
    <w:rsid w:val="00D65237"/>
    <w:rsid w:val="00D6527E"/>
    <w:rsid w:val="00D65444"/>
    <w:rsid w:val="00D66D53"/>
    <w:rsid w:val="00D67125"/>
    <w:rsid w:val="00D67273"/>
    <w:rsid w:val="00D67AF4"/>
    <w:rsid w:val="00D71C1A"/>
    <w:rsid w:val="00D7200D"/>
    <w:rsid w:val="00D7207E"/>
    <w:rsid w:val="00D7210F"/>
    <w:rsid w:val="00D7225D"/>
    <w:rsid w:val="00D72538"/>
    <w:rsid w:val="00D74031"/>
    <w:rsid w:val="00D74040"/>
    <w:rsid w:val="00D74507"/>
    <w:rsid w:val="00D74A00"/>
    <w:rsid w:val="00D74D77"/>
    <w:rsid w:val="00D75D7C"/>
    <w:rsid w:val="00D7699E"/>
    <w:rsid w:val="00D76CFB"/>
    <w:rsid w:val="00D772D2"/>
    <w:rsid w:val="00D7750F"/>
    <w:rsid w:val="00D77696"/>
    <w:rsid w:val="00D80143"/>
    <w:rsid w:val="00D805B2"/>
    <w:rsid w:val="00D8293F"/>
    <w:rsid w:val="00D83793"/>
    <w:rsid w:val="00D84407"/>
    <w:rsid w:val="00D85E01"/>
    <w:rsid w:val="00D8632D"/>
    <w:rsid w:val="00D864C1"/>
    <w:rsid w:val="00D8655D"/>
    <w:rsid w:val="00D86918"/>
    <w:rsid w:val="00D875EB"/>
    <w:rsid w:val="00D879A7"/>
    <w:rsid w:val="00D87CE8"/>
    <w:rsid w:val="00D87EB2"/>
    <w:rsid w:val="00D90AA5"/>
    <w:rsid w:val="00D91329"/>
    <w:rsid w:val="00D9190E"/>
    <w:rsid w:val="00D921A3"/>
    <w:rsid w:val="00D94BA1"/>
    <w:rsid w:val="00D94FCA"/>
    <w:rsid w:val="00D9556E"/>
    <w:rsid w:val="00D955A4"/>
    <w:rsid w:val="00D957AA"/>
    <w:rsid w:val="00D95CC7"/>
    <w:rsid w:val="00D96632"/>
    <w:rsid w:val="00D9697D"/>
    <w:rsid w:val="00D97B01"/>
    <w:rsid w:val="00D97C3F"/>
    <w:rsid w:val="00D97E2F"/>
    <w:rsid w:val="00DA08E3"/>
    <w:rsid w:val="00DA0CA7"/>
    <w:rsid w:val="00DA18B4"/>
    <w:rsid w:val="00DA3B58"/>
    <w:rsid w:val="00DA3D77"/>
    <w:rsid w:val="00DA3E5D"/>
    <w:rsid w:val="00DA4A71"/>
    <w:rsid w:val="00DA4B15"/>
    <w:rsid w:val="00DA5DEA"/>
    <w:rsid w:val="00DA67CA"/>
    <w:rsid w:val="00DA7093"/>
    <w:rsid w:val="00DA7CB6"/>
    <w:rsid w:val="00DB01F4"/>
    <w:rsid w:val="00DB0635"/>
    <w:rsid w:val="00DB098F"/>
    <w:rsid w:val="00DB161B"/>
    <w:rsid w:val="00DB226F"/>
    <w:rsid w:val="00DB2EF0"/>
    <w:rsid w:val="00DB31C5"/>
    <w:rsid w:val="00DB3D46"/>
    <w:rsid w:val="00DB451E"/>
    <w:rsid w:val="00DB47B9"/>
    <w:rsid w:val="00DB4C5E"/>
    <w:rsid w:val="00DB572D"/>
    <w:rsid w:val="00DB5AAD"/>
    <w:rsid w:val="00DB5BB6"/>
    <w:rsid w:val="00DB608A"/>
    <w:rsid w:val="00DB6741"/>
    <w:rsid w:val="00DB683D"/>
    <w:rsid w:val="00DB6986"/>
    <w:rsid w:val="00DB6B99"/>
    <w:rsid w:val="00DB74DE"/>
    <w:rsid w:val="00DB74E2"/>
    <w:rsid w:val="00DB7B0E"/>
    <w:rsid w:val="00DB7C7C"/>
    <w:rsid w:val="00DC00CD"/>
    <w:rsid w:val="00DC0B16"/>
    <w:rsid w:val="00DC0FD5"/>
    <w:rsid w:val="00DC16DA"/>
    <w:rsid w:val="00DC17AC"/>
    <w:rsid w:val="00DC1B62"/>
    <w:rsid w:val="00DC1CD4"/>
    <w:rsid w:val="00DC27FC"/>
    <w:rsid w:val="00DC3E95"/>
    <w:rsid w:val="00DC3EA3"/>
    <w:rsid w:val="00DC3EF1"/>
    <w:rsid w:val="00DC4128"/>
    <w:rsid w:val="00DC4457"/>
    <w:rsid w:val="00DC46A6"/>
    <w:rsid w:val="00DC4745"/>
    <w:rsid w:val="00DC4F57"/>
    <w:rsid w:val="00DC5B72"/>
    <w:rsid w:val="00DC5C9F"/>
    <w:rsid w:val="00DC6A86"/>
    <w:rsid w:val="00DC7435"/>
    <w:rsid w:val="00DC747E"/>
    <w:rsid w:val="00DC769C"/>
    <w:rsid w:val="00DC7E29"/>
    <w:rsid w:val="00DD09FA"/>
    <w:rsid w:val="00DD0A00"/>
    <w:rsid w:val="00DD198D"/>
    <w:rsid w:val="00DD19A6"/>
    <w:rsid w:val="00DD1C56"/>
    <w:rsid w:val="00DD248F"/>
    <w:rsid w:val="00DD28EE"/>
    <w:rsid w:val="00DD2F97"/>
    <w:rsid w:val="00DD3690"/>
    <w:rsid w:val="00DD3B96"/>
    <w:rsid w:val="00DD5A17"/>
    <w:rsid w:val="00DD5F20"/>
    <w:rsid w:val="00DD7787"/>
    <w:rsid w:val="00DE0211"/>
    <w:rsid w:val="00DE0571"/>
    <w:rsid w:val="00DE0A7E"/>
    <w:rsid w:val="00DE11DC"/>
    <w:rsid w:val="00DE185D"/>
    <w:rsid w:val="00DE1C94"/>
    <w:rsid w:val="00DE1F2D"/>
    <w:rsid w:val="00DE2531"/>
    <w:rsid w:val="00DE2B30"/>
    <w:rsid w:val="00DE3B0D"/>
    <w:rsid w:val="00DE4F8E"/>
    <w:rsid w:val="00DE4FAE"/>
    <w:rsid w:val="00DE547A"/>
    <w:rsid w:val="00DE6553"/>
    <w:rsid w:val="00DE688E"/>
    <w:rsid w:val="00DE74F0"/>
    <w:rsid w:val="00DE7B5D"/>
    <w:rsid w:val="00DE7BA3"/>
    <w:rsid w:val="00DE7FEA"/>
    <w:rsid w:val="00DF0280"/>
    <w:rsid w:val="00DF02BE"/>
    <w:rsid w:val="00DF0932"/>
    <w:rsid w:val="00DF2301"/>
    <w:rsid w:val="00DF2343"/>
    <w:rsid w:val="00DF26EF"/>
    <w:rsid w:val="00DF2FF8"/>
    <w:rsid w:val="00DF33DD"/>
    <w:rsid w:val="00DF5969"/>
    <w:rsid w:val="00DF6424"/>
    <w:rsid w:val="00DF6823"/>
    <w:rsid w:val="00E013B0"/>
    <w:rsid w:val="00E01A07"/>
    <w:rsid w:val="00E036B3"/>
    <w:rsid w:val="00E03975"/>
    <w:rsid w:val="00E03CAB"/>
    <w:rsid w:val="00E03F26"/>
    <w:rsid w:val="00E05226"/>
    <w:rsid w:val="00E0582B"/>
    <w:rsid w:val="00E0597C"/>
    <w:rsid w:val="00E05F5C"/>
    <w:rsid w:val="00E0601F"/>
    <w:rsid w:val="00E06336"/>
    <w:rsid w:val="00E0645B"/>
    <w:rsid w:val="00E105FD"/>
    <w:rsid w:val="00E10FBB"/>
    <w:rsid w:val="00E115CC"/>
    <w:rsid w:val="00E117F8"/>
    <w:rsid w:val="00E122B6"/>
    <w:rsid w:val="00E13126"/>
    <w:rsid w:val="00E13C72"/>
    <w:rsid w:val="00E15277"/>
    <w:rsid w:val="00E156AF"/>
    <w:rsid w:val="00E16261"/>
    <w:rsid w:val="00E16A16"/>
    <w:rsid w:val="00E16A72"/>
    <w:rsid w:val="00E16EEA"/>
    <w:rsid w:val="00E17196"/>
    <w:rsid w:val="00E21B1B"/>
    <w:rsid w:val="00E21B84"/>
    <w:rsid w:val="00E23BED"/>
    <w:rsid w:val="00E23FAD"/>
    <w:rsid w:val="00E24107"/>
    <w:rsid w:val="00E24AB6"/>
    <w:rsid w:val="00E24B1F"/>
    <w:rsid w:val="00E256A0"/>
    <w:rsid w:val="00E25836"/>
    <w:rsid w:val="00E27144"/>
    <w:rsid w:val="00E27563"/>
    <w:rsid w:val="00E2785C"/>
    <w:rsid w:val="00E30947"/>
    <w:rsid w:val="00E313A7"/>
    <w:rsid w:val="00E3175A"/>
    <w:rsid w:val="00E328FB"/>
    <w:rsid w:val="00E32EBA"/>
    <w:rsid w:val="00E33262"/>
    <w:rsid w:val="00E33912"/>
    <w:rsid w:val="00E340F5"/>
    <w:rsid w:val="00E34406"/>
    <w:rsid w:val="00E3536D"/>
    <w:rsid w:val="00E3582D"/>
    <w:rsid w:val="00E3652D"/>
    <w:rsid w:val="00E3679A"/>
    <w:rsid w:val="00E36EB4"/>
    <w:rsid w:val="00E37099"/>
    <w:rsid w:val="00E3740C"/>
    <w:rsid w:val="00E376A2"/>
    <w:rsid w:val="00E379A0"/>
    <w:rsid w:val="00E37C2D"/>
    <w:rsid w:val="00E4036F"/>
    <w:rsid w:val="00E40B6B"/>
    <w:rsid w:val="00E40CB8"/>
    <w:rsid w:val="00E40D20"/>
    <w:rsid w:val="00E410C8"/>
    <w:rsid w:val="00E425E2"/>
    <w:rsid w:val="00E4395E"/>
    <w:rsid w:val="00E43A44"/>
    <w:rsid w:val="00E44A36"/>
    <w:rsid w:val="00E44EC3"/>
    <w:rsid w:val="00E45482"/>
    <w:rsid w:val="00E457D8"/>
    <w:rsid w:val="00E466EA"/>
    <w:rsid w:val="00E46BAB"/>
    <w:rsid w:val="00E46BE4"/>
    <w:rsid w:val="00E473F8"/>
    <w:rsid w:val="00E500DB"/>
    <w:rsid w:val="00E51020"/>
    <w:rsid w:val="00E524B9"/>
    <w:rsid w:val="00E52EC8"/>
    <w:rsid w:val="00E5319C"/>
    <w:rsid w:val="00E53674"/>
    <w:rsid w:val="00E536B5"/>
    <w:rsid w:val="00E54141"/>
    <w:rsid w:val="00E559D5"/>
    <w:rsid w:val="00E565F5"/>
    <w:rsid w:val="00E56885"/>
    <w:rsid w:val="00E56891"/>
    <w:rsid w:val="00E5730C"/>
    <w:rsid w:val="00E6076F"/>
    <w:rsid w:val="00E60E0E"/>
    <w:rsid w:val="00E6113B"/>
    <w:rsid w:val="00E61CD2"/>
    <w:rsid w:val="00E61FC8"/>
    <w:rsid w:val="00E62CAD"/>
    <w:rsid w:val="00E63E5B"/>
    <w:rsid w:val="00E63FD8"/>
    <w:rsid w:val="00E64493"/>
    <w:rsid w:val="00E64913"/>
    <w:rsid w:val="00E64B3F"/>
    <w:rsid w:val="00E657AC"/>
    <w:rsid w:val="00E66223"/>
    <w:rsid w:val="00E6679A"/>
    <w:rsid w:val="00E67B02"/>
    <w:rsid w:val="00E71E37"/>
    <w:rsid w:val="00E71EFB"/>
    <w:rsid w:val="00E745C3"/>
    <w:rsid w:val="00E745DC"/>
    <w:rsid w:val="00E751A6"/>
    <w:rsid w:val="00E75536"/>
    <w:rsid w:val="00E75D77"/>
    <w:rsid w:val="00E75DE8"/>
    <w:rsid w:val="00E764F3"/>
    <w:rsid w:val="00E76A89"/>
    <w:rsid w:val="00E80369"/>
    <w:rsid w:val="00E80A5F"/>
    <w:rsid w:val="00E82880"/>
    <w:rsid w:val="00E8491B"/>
    <w:rsid w:val="00E85112"/>
    <w:rsid w:val="00E86E58"/>
    <w:rsid w:val="00E8777D"/>
    <w:rsid w:val="00E905C6"/>
    <w:rsid w:val="00E90671"/>
    <w:rsid w:val="00E9076C"/>
    <w:rsid w:val="00E91527"/>
    <w:rsid w:val="00E9208F"/>
    <w:rsid w:val="00E92C82"/>
    <w:rsid w:val="00E92F68"/>
    <w:rsid w:val="00E9317A"/>
    <w:rsid w:val="00E9474B"/>
    <w:rsid w:val="00E94FD3"/>
    <w:rsid w:val="00E95895"/>
    <w:rsid w:val="00E96419"/>
    <w:rsid w:val="00E97FC7"/>
    <w:rsid w:val="00EA0803"/>
    <w:rsid w:val="00EA1904"/>
    <w:rsid w:val="00EA1A2C"/>
    <w:rsid w:val="00EA207E"/>
    <w:rsid w:val="00EA2709"/>
    <w:rsid w:val="00EA27A6"/>
    <w:rsid w:val="00EA420F"/>
    <w:rsid w:val="00EA4C78"/>
    <w:rsid w:val="00EA5751"/>
    <w:rsid w:val="00EA6409"/>
    <w:rsid w:val="00EA652D"/>
    <w:rsid w:val="00EA6A65"/>
    <w:rsid w:val="00EA6AAF"/>
    <w:rsid w:val="00EA6B75"/>
    <w:rsid w:val="00EA6BAF"/>
    <w:rsid w:val="00EB0CA4"/>
    <w:rsid w:val="00EB1153"/>
    <w:rsid w:val="00EB2050"/>
    <w:rsid w:val="00EB27B7"/>
    <w:rsid w:val="00EB29F2"/>
    <w:rsid w:val="00EB34D7"/>
    <w:rsid w:val="00EB38A2"/>
    <w:rsid w:val="00EB3A52"/>
    <w:rsid w:val="00EB4661"/>
    <w:rsid w:val="00EB469F"/>
    <w:rsid w:val="00EB4FE5"/>
    <w:rsid w:val="00EB5509"/>
    <w:rsid w:val="00EB5A25"/>
    <w:rsid w:val="00EB5A3F"/>
    <w:rsid w:val="00EC46B3"/>
    <w:rsid w:val="00EC5095"/>
    <w:rsid w:val="00EC5470"/>
    <w:rsid w:val="00EC5D43"/>
    <w:rsid w:val="00EC5E8C"/>
    <w:rsid w:val="00EC7396"/>
    <w:rsid w:val="00ED045B"/>
    <w:rsid w:val="00ED0692"/>
    <w:rsid w:val="00ED128B"/>
    <w:rsid w:val="00ED1D7A"/>
    <w:rsid w:val="00ED1DB5"/>
    <w:rsid w:val="00ED3595"/>
    <w:rsid w:val="00ED3F4A"/>
    <w:rsid w:val="00ED4EFB"/>
    <w:rsid w:val="00ED4FCD"/>
    <w:rsid w:val="00ED5108"/>
    <w:rsid w:val="00ED515C"/>
    <w:rsid w:val="00ED657A"/>
    <w:rsid w:val="00ED6B17"/>
    <w:rsid w:val="00ED7306"/>
    <w:rsid w:val="00ED734C"/>
    <w:rsid w:val="00EE034E"/>
    <w:rsid w:val="00EE04C9"/>
    <w:rsid w:val="00EE0DC9"/>
    <w:rsid w:val="00EE107F"/>
    <w:rsid w:val="00EE1629"/>
    <w:rsid w:val="00EE20BC"/>
    <w:rsid w:val="00EE245B"/>
    <w:rsid w:val="00EE24B1"/>
    <w:rsid w:val="00EE42AC"/>
    <w:rsid w:val="00EE4979"/>
    <w:rsid w:val="00EE4ACE"/>
    <w:rsid w:val="00EE4E7F"/>
    <w:rsid w:val="00EE5BA7"/>
    <w:rsid w:val="00EE62C3"/>
    <w:rsid w:val="00EE674E"/>
    <w:rsid w:val="00EE7210"/>
    <w:rsid w:val="00EE7519"/>
    <w:rsid w:val="00EE79B4"/>
    <w:rsid w:val="00EF0649"/>
    <w:rsid w:val="00EF167F"/>
    <w:rsid w:val="00EF1FA1"/>
    <w:rsid w:val="00EF2525"/>
    <w:rsid w:val="00EF2BAE"/>
    <w:rsid w:val="00EF2D9E"/>
    <w:rsid w:val="00EF300C"/>
    <w:rsid w:val="00EF3546"/>
    <w:rsid w:val="00EF3896"/>
    <w:rsid w:val="00EF38F5"/>
    <w:rsid w:val="00EF39D8"/>
    <w:rsid w:val="00EF3A58"/>
    <w:rsid w:val="00EF42C6"/>
    <w:rsid w:val="00EF5351"/>
    <w:rsid w:val="00EF5CAD"/>
    <w:rsid w:val="00EF5CB7"/>
    <w:rsid w:val="00EF5CC0"/>
    <w:rsid w:val="00EF5E8F"/>
    <w:rsid w:val="00EF6F79"/>
    <w:rsid w:val="00F00433"/>
    <w:rsid w:val="00F00F8D"/>
    <w:rsid w:val="00F01840"/>
    <w:rsid w:val="00F024D6"/>
    <w:rsid w:val="00F0381A"/>
    <w:rsid w:val="00F04C35"/>
    <w:rsid w:val="00F07811"/>
    <w:rsid w:val="00F10013"/>
    <w:rsid w:val="00F10D33"/>
    <w:rsid w:val="00F11427"/>
    <w:rsid w:val="00F11855"/>
    <w:rsid w:val="00F11DB0"/>
    <w:rsid w:val="00F12731"/>
    <w:rsid w:val="00F12B67"/>
    <w:rsid w:val="00F130B9"/>
    <w:rsid w:val="00F133D8"/>
    <w:rsid w:val="00F14184"/>
    <w:rsid w:val="00F1437B"/>
    <w:rsid w:val="00F148A4"/>
    <w:rsid w:val="00F15332"/>
    <w:rsid w:val="00F16AD9"/>
    <w:rsid w:val="00F17988"/>
    <w:rsid w:val="00F21FE4"/>
    <w:rsid w:val="00F22637"/>
    <w:rsid w:val="00F237A8"/>
    <w:rsid w:val="00F24029"/>
    <w:rsid w:val="00F251EE"/>
    <w:rsid w:val="00F2561D"/>
    <w:rsid w:val="00F27DDC"/>
    <w:rsid w:val="00F30086"/>
    <w:rsid w:val="00F30ADA"/>
    <w:rsid w:val="00F31A49"/>
    <w:rsid w:val="00F33333"/>
    <w:rsid w:val="00F33A2E"/>
    <w:rsid w:val="00F34582"/>
    <w:rsid w:val="00F34D0F"/>
    <w:rsid w:val="00F34FBB"/>
    <w:rsid w:val="00F3539E"/>
    <w:rsid w:val="00F358F6"/>
    <w:rsid w:val="00F35974"/>
    <w:rsid w:val="00F36E78"/>
    <w:rsid w:val="00F37727"/>
    <w:rsid w:val="00F40F3F"/>
    <w:rsid w:val="00F41740"/>
    <w:rsid w:val="00F41C46"/>
    <w:rsid w:val="00F42039"/>
    <w:rsid w:val="00F422A8"/>
    <w:rsid w:val="00F4350F"/>
    <w:rsid w:val="00F43844"/>
    <w:rsid w:val="00F4529A"/>
    <w:rsid w:val="00F456EC"/>
    <w:rsid w:val="00F45A6C"/>
    <w:rsid w:val="00F45DD9"/>
    <w:rsid w:val="00F460FC"/>
    <w:rsid w:val="00F461D0"/>
    <w:rsid w:val="00F46263"/>
    <w:rsid w:val="00F468E3"/>
    <w:rsid w:val="00F471BF"/>
    <w:rsid w:val="00F472C6"/>
    <w:rsid w:val="00F47F4D"/>
    <w:rsid w:val="00F47FA3"/>
    <w:rsid w:val="00F50007"/>
    <w:rsid w:val="00F50DF1"/>
    <w:rsid w:val="00F51D00"/>
    <w:rsid w:val="00F52467"/>
    <w:rsid w:val="00F5291B"/>
    <w:rsid w:val="00F52F6F"/>
    <w:rsid w:val="00F5388C"/>
    <w:rsid w:val="00F545F2"/>
    <w:rsid w:val="00F54EAA"/>
    <w:rsid w:val="00F55737"/>
    <w:rsid w:val="00F55907"/>
    <w:rsid w:val="00F563FB"/>
    <w:rsid w:val="00F56D71"/>
    <w:rsid w:val="00F56FA3"/>
    <w:rsid w:val="00F56FEE"/>
    <w:rsid w:val="00F57D4E"/>
    <w:rsid w:val="00F57F58"/>
    <w:rsid w:val="00F604DD"/>
    <w:rsid w:val="00F60B58"/>
    <w:rsid w:val="00F611CB"/>
    <w:rsid w:val="00F6224A"/>
    <w:rsid w:val="00F62892"/>
    <w:rsid w:val="00F629A0"/>
    <w:rsid w:val="00F62B69"/>
    <w:rsid w:val="00F63164"/>
    <w:rsid w:val="00F634F2"/>
    <w:rsid w:val="00F6354F"/>
    <w:rsid w:val="00F638BA"/>
    <w:rsid w:val="00F64204"/>
    <w:rsid w:val="00F64642"/>
    <w:rsid w:val="00F65BCF"/>
    <w:rsid w:val="00F66134"/>
    <w:rsid w:val="00F66EA4"/>
    <w:rsid w:val="00F67917"/>
    <w:rsid w:val="00F70580"/>
    <w:rsid w:val="00F7062B"/>
    <w:rsid w:val="00F711F9"/>
    <w:rsid w:val="00F719A3"/>
    <w:rsid w:val="00F71B66"/>
    <w:rsid w:val="00F7205E"/>
    <w:rsid w:val="00F7217C"/>
    <w:rsid w:val="00F7421C"/>
    <w:rsid w:val="00F7524E"/>
    <w:rsid w:val="00F76020"/>
    <w:rsid w:val="00F76D5A"/>
    <w:rsid w:val="00F76DF9"/>
    <w:rsid w:val="00F77309"/>
    <w:rsid w:val="00F776D6"/>
    <w:rsid w:val="00F80352"/>
    <w:rsid w:val="00F806B6"/>
    <w:rsid w:val="00F82F95"/>
    <w:rsid w:val="00F8316E"/>
    <w:rsid w:val="00F8346F"/>
    <w:rsid w:val="00F83589"/>
    <w:rsid w:val="00F83C81"/>
    <w:rsid w:val="00F83D86"/>
    <w:rsid w:val="00F84570"/>
    <w:rsid w:val="00F8470B"/>
    <w:rsid w:val="00F85039"/>
    <w:rsid w:val="00F85383"/>
    <w:rsid w:val="00F86152"/>
    <w:rsid w:val="00F863D8"/>
    <w:rsid w:val="00F86468"/>
    <w:rsid w:val="00F86A33"/>
    <w:rsid w:val="00F873F2"/>
    <w:rsid w:val="00F876FA"/>
    <w:rsid w:val="00F8779D"/>
    <w:rsid w:val="00F87AF7"/>
    <w:rsid w:val="00F90878"/>
    <w:rsid w:val="00F90B87"/>
    <w:rsid w:val="00F91C71"/>
    <w:rsid w:val="00F91CBC"/>
    <w:rsid w:val="00F91E2D"/>
    <w:rsid w:val="00F93A83"/>
    <w:rsid w:val="00F94118"/>
    <w:rsid w:val="00F94CE3"/>
    <w:rsid w:val="00F94EE0"/>
    <w:rsid w:val="00F95A4B"/>
    <w:rsid w:val="00F96639"/>
    <w:rsid w:val="00F9678A"/>
    <w:rsid w:val="00F97BB6"/>
    <w:rsid w:val="00F97FB9"/>
    <w:rsid w:val="00FA0A74"/>
    <w:rsid w:val="00FA10B3"/>
    <w:rsid w:val="00FA13C0"/>
    <w:rsid w:val="00FA14FC"/>
    <w:rsid w:val="00FA193C"/>
    <w:rsid w:val="00FA1C10"/>
    <w:rsid w:val="00FA2A9E"/>
    <w:rsid w:val="00FA2FFC"/>
    <w:rsid w:val="00FA4BA8"/>
    <w:rsid w:val="00FA501F"/>
    <w:rsid w:val="00FA52D3"/>
    <w:rsid w:val="00FA7032"/>
    <w:rsid w:val="00FA7BB4"/>
    <w:rsid w:val="00FA7C6E"/>
    <w:rsid w:val="00FB00F8"/>
    <w:rsid w:val="00FB0F82"/>
    <w:rsid w:val="00FB15EF"/>
    <w:rsid w:val="00FB1681"/>
    <w:rsid w:val="00FB1FBF"/>
    <w:rsid w:val="00FB2577"/>
    <w:rsid w:val="00FB2873"/>
    <w:rsid w:val="00FB305F"/>
    <w:rsid w:val="00FB3562"/>
    <w:rsid w:val="00FB499A"/>
    <w:rsid w:val="00FB4CE3"/>
    <w:rsid w:val="00FB5CF1"/>
    <w:rsid w:val="00FB6009"/>
    <w:rsid w:val="00FB779E"/>
    <w:rsid w:val="00FC048C"/>
    <w:rsid w:val="00FC0619"/>
    <w:rsid w:val="00FC0A2F"/>
    <w:rsid w:val="00FC0C81"/>
    <w:rsid w:val="00FC0C96"/>
    <w:rsid w:val="00FC1964"/>
    <w:rsid w:val="00FC227E"/>
    <w:rsid w:val="00FC22EF"/>
    <w:rsid w:val="00FC35A4"/>
    <w:rsid w:val="00FC4A1F"/>
    <w:rsid w:val="00FC4B40"/>
    <w:rsid w:val="00FC4B59"/>
    <w:rsid w:val="00FC5102"/>
    <w:rsid w:val="00FC5F8D"/>
    <w:rsid w:val="00FC6F37"/>
    <w:rsid w:val="00FC6F94"/>
    <w:rsid w:val="00FC79D8"/>
    <w:rsid w:val="00FD049C"/>
    <w:rsid w:val="00FD136C"/>
    <w:rsid w:val="00FD1E46"/>
    <w:rsid w:val="00FD2430"/>
    <w:rsid w:val="00FD258E"/>
    <w:rsid w:val="00FD2FDB"/>
    <w:rsid w:val="00FD38D1"/>
    <w:rsid w:val="00FD4392"/>
    <w:rsid w:val="00FD4A5E"/>
    <w:rsid w:val="00FD6811"/>
    <w:rsid w:val="00FD6CC5"/>
    <w:rsid w:val="00FD6D3D"/>
    <w:rsid w:val="00FE06D5"/>
    <w:rsid w:val="00FE07E0"/>
    <w:rsid w:val="00FE0E83"/>
    <w:rsid w:val="00FE18FB"/>
    <w:rsid w:val="00FE20E8"/>
    <w:rsid w:val="00FE242A"/>
    <w:rsid w:val="00FE301B"/>
    <w:rsid w:val="00FE3293"/>
    <w:rsid w:val="00FE3F70"/>
    <w:rsid w:val="00FE497D"/>
    <w:rsid w:val="00FE59CB"/>
    <w:rsid w:val="00FE7836"/>
    <w:rsid w:val="00FF01E4"/>
    <w:rsid w:val="00FF0BFB"/>
    <w:rsid w:val="00FF13A3"/>
    <w:rsid w:val="00FF2155"/>
    <w:rsid w:val="00FF21E9"/>
    <w:rsid w:val="00FF2C0A"/>
    <w:rsid w:val="00FF4B8D"/>
    <w:rsid w:val="00FF4ED1"/>
    <w:rsid w:val="00FF5228"/>
    <w:rsid w:val="00FF6AB3"/>
    <w:rsid w:val="00FF709E"/>
    <w:rsid w:val="00FF74B6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>
      <v:textbox inset="5.85pt,.7pt,5.85pt,.7pt"/>
    </o:shapedefaults>
    <o:shapelayout v:ext="edit">
      <o:idmap v:ext="edit" data="1"/>
    </o:shapelayout>
  </w:shapeDefaults>
  <w:decimalSymbol w:val="."/>
  <w:listSeparator w:val=","/>
  <w14:docId w14:val="28007148"/>
  <w15:docId w15:val="{833C186A-341B-43FB-A80D-3BA61EF58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4D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Heading3">
    <w:name w:val="heading 3"/>
    <w:basedOn w:val="Normal"/>
    <w:link w:val="Heading3Char"/>
    <w:uiPriority w:val="9"/>
    <w:qFormat/>
    <w:rsid w:val="00952AFA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F7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74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74C6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4C6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4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4C6"/>
    <w:rPr>
      <w:rFonts w:ascii="Tahoma" w:eastAsia="Times New Roman" w:hAnsi="Tahoma" w:cs="Tahoma"/>
      <w:sz w:val="16"/>
      <w:szCs w:val="16"/>
      <w:lang w:val="en-GB" w:eastAsia="zh-CN"/>
    </w:rPr>
  </w:style>
  <w:style w:type="paragraph" w:styleId="ListParagraph">
    <w:name w:val="List Paragraph"/>
    <w:basedOn w:val="Normal"/>
    <w:uiPriority w:val="34"/>
    <w:qFormat/>
    <w:rsid w:val="002174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3F2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5E9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0073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73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D0073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73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Default">
    <w:name w:val="Default"/>
    <w:rsid w:val="00BF6B56"/>
    <w:pPr>
      <w:autoSpaceDE w:val="0"/>
      <w:autoSpaceDN w:val="0"/>
      <w:adjustRightInd w:val="0"/>
      <w:spacing w:after="0" w:line="240" w:lineRule="auto"/>
    </w:pPr>
    <w:rPr>
      <w:rFonts w:ascii="ZYXFMI+Shaker2Lancet-Italic" w:hAnsi="ZYXFMI+Shaker2Lancet-Italic" w:cs="ZYXFMI+Shaker2Lancet-Italic"/>
      <w:color w:val="000000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6B56"/>
    <w:rPr>
      <w:rFonts w:asciiTheme="majorHAnsi" w:eastAsiaTheme="minorEastAsia" w:hAnsiTheme="maj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6B56"/>
    <w:rPr>
      <w:rFonts w:asciiTheme="majorHAnsi" w:hAnsiTheme="majorHAns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F6B5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C03DFB"/>
    <w:pPr>
      <w:spacing w:before="100" w:beforeAutospacing="1" w:after="100" w:afterAutospacing="1"/>
    </w:pPr>
    <w:rPr>
      <w:rFonts w:ascii="Arial" w:hAnsi="Arial" w:cs="Arial"/>
      <w:lang w:eastAsia="ja-JP"/>
    </w:rPr>
  </w:style>
  <w:style w:type="paragraph" w:styleId="NoSpacing">
    <w:name w:val="No Spacing"/>
    <w:uiPriority w:val="1"/>
    <w:qFormat/>
    <w:rsid w:val="00CE7E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Emphasis">
    <w:name w:val="Emphasis"/>
    <w:basedOn w:val="DefaultParagraphFont"/>
    <w:uiPriority w:val="20"/>
    <w:qFormat/>
    <w:rsid w:val="00867A54"/>
    <w:rPr>
      <w:i/>
      <w:iCs/>
    </w:rPr>
  </w:style>
  <w:style w:type="character" w:customStyle="1" w:styleId="apple-converted-space">
    <w:name w:val="apple-converted-space"/>
    <w:basedOn w:val="DefaultParagraphFont"/>
    <w:rsid w:val="00CC5FF2"/>
  </w:style>
  <w:style w:type="character" w:customStyle="1" w:styleId="bumpedfont20">
    <w:name w:val="bumpedfont20"/>
    <w:basedOn w:val="DefaultParagraphFont"/>
    <w:rsid w:val="007C33C8"/>
  </w:style>
  <w:style w:type="character" w:customStyle="1" w:styleId="s13">
    <w:name w:val="s13"/>
    <w:basedOn w:val="DefaultParagraphFont"/>
    <w:rsid w:val="007C33C8"/>
  </w:style>
  <w:style w:type="paragraph" w:styleId="Revision">
    <w:name w:val="Revision"/>
    <w:hidden/>
    <w:uiPriority w:val="99"/>
    <w:semiHidden/>
    <w:rsid w:val="00A166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952AFA"/>
    <w:rPr>
      <w:rFonts w:ascii="Times New Roman" w:eastAsia="Times New Roman" w:hAnsi="Times New Roman" w:cs="Times New Roman"/>
      <w:b/>
      <w:bCs/>
      <w:sz w:val="27"/>
      <w:szCs w:val="27"/>
      <w:lang w:val="en-US" w:eastAsia="ja-JP"/>
    </w:rPr>
  </w:style>
  <w:style w:type="character" w:styleId="Strong">
    <w:name w:val="Strong"/>
    <w:basedOn w:val="DefaultParagraphFont"/>
    <w:uiPriority w:val="22"/>
    <w:qFormat/>
    <w:rsid w:val="00AF012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539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1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7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03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655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316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7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1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9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063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422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304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hc2030.org/fileadmin/uploads/uhc2030/Documents/UN_HLM/UHC_Key_Asks_final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uhc2030.org/un-hlm-2019/group-of-friends-of-uhc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hc2030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semonline.net/un-hlm-on-uhc-country-advocacy-meetings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semonline.net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A1FD2EB58A154FA774E9C3013A12E2" ma:contentTypeVersion="" ma:contentTypeDescription="Create a new document." ma:contentTypeScope="" ma:versionID="05d4ecb205056660e0deaaa7f92544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8956A8-23CE-46B8-AD52-9424EF3946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E5486-9001-4617-A1BD-14A086E9E3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B4952A-1BEA-497B-B936-F33973D6EEE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DB8F5F6-4AE1-427B-AE9C-FD8C628CE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8</TotalTime>
  <Pages>2</Pages>
  <Words>770</Words>
  <Characters>4389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IZ GmbH</Company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 Melkoserov</dc:creator>
  <cp:lastModifiedBy>UHC2030</cp:lastModifiedBy>
  <cp:revision>6</cp:revision>
  <cp:lastPrinted>2018-09-14T08:11:00Z</cp:lastPrinted>
  <dcterms:created xsi:type="dcterms:W3CDTF">2019-07-24T10:00:00Z</dcterms:created>
  <dcterms:modified xsi:type="dcterms:W3CDTF">2019-07-30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A1FD2EB58A154FA774E9C3013A12E2</vt:lpwstr>
  </property>
</Properties>
</file>